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777BD" w14:textId="3274A335" w:rsidR="003260A6" w:rsidRPr="00A6242D" w:rsidRDefault="00980AA1" w:rsidP="00692022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w:drawing>
          <wp:anchor distT="0" distB="0" distL="114300" distR="114300" simplePos="0" relativeHeight="251675648" behindDoc="0" locked="0" layoutInCell="1" allowOverlap="1" wp14:anchorId="159105FD" wp14:editId="5BEDC3F2">
            <wp:simplePos x="0" y="0"/>
            <wp:positionH relativeFrom="column">
              <wp:posOffset>-171450</wp:posOffset>
            </wp:positionH>
            <wp:positionV relativeFrom="paragraph">
              <wp:posOffset>214630</wp:posOffset>
            </wp:positionV>
            <wp:extent cx="2825115" cy="752475"/>
            <wp:effectExtent l="0" t="0" r="0" b="9525"/>
            <wp:wrapSquare wrapText="bothSides"/>
            <wp:docPr id="323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ROJECT OBJECT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98519" w14:textId="69A9CEEF" w:rsidR="00D05598" w:rsidRPr="00A6242D" w:rsidRDefault="00D05598" w:rsidP="00692022">
      <w:pPr>
        <w:rPr>
          <w:lang w:val="it-IT"/>
        </w:rPr>
      </w:pPr>
    </w:p>
    <w:p w14:paraId="0603D818" w14:textId="556FFB8E" w:rsidR="003260A6" w:rsidRPr="00A6242D" w:rsidRDefault="003260A6" w:rsidP="00692022">
      <w:pPr>
        <w:rPr>
          <w:lang w:val="it-IT"/>
        </w:rPr>
      </w:pPr>
    </w:p>
    <w:p w14:paraId="5C85B32F" w14:textId="77777777" w:rsidR="003260A6" w:rsidRPr="00A6242D" w:rsidRDefault="003260A6" w:rsidP="00692022">
      <w:pPr>
        <w:rPr>
          <w:lang w:val="it-IT"/>
        </w:rPr>
      </w:pPr>
    </w:p>
    <w:p w14:paraId="10380132" w14:textId="577AB40E" w:rsidR="003260A6" w:rsidRPr="00A6242D" w:rsidRDefault="003260A6" w:rsidP="00692022">
      <w:pPr>
        <w:rPr>
          <w:lang w:val="it-IT"/>
        </w:rPr>
      </w:pPr>
    </w:p>
    <w:p w14:paraId="4F929CF3" w14:textId="77777777" w:rsidR="003260A6" w:rsidRPr="00A6242D" w:rsidRDefault="003260A6" w:rsidP="00692022">
      <w:pPr>
        <w:rPr>
          <w:lang w:val="it-IT"/>
        </w:rPr>
      </w:pPr>
    </w:p>
    <w:p w14:paraId="469C028C" w14:textId="77777777" w:rsidR="003260A6" w:rsidRPr="00A6242D" w:rsidRDefault="003260A6" w:rsidP="00692022">
      <w:pPr>
        <w:rPr>
          <w:lang w:val="it-IT"/>
        </w:rPr>
      </w:pPr>
    </w:p>
    <w:p w14:paraId="6A1AA0C1" w14:textId="5E50B312" w:rsidR="003260A6" w:rsidRPr="00A6242D" w:rsidRDefault="001404CE" w:rsidP="00692022">
      <w:pPr>
        <w:rPr>
          <w:lang w:val="it-IT"/>
        </w:rPr>
      </w:pP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0D99D72" wp14:editId="33843053">
                <wp:simplePos x="0" y="0"/>
                <wp:positionH relativeFrom="column">
                  <wp:posOffset>-420370</wp:posOffset>
                </wp:positionH>
                <wp:positionV relativeFrom="paragraph">
                  <wp:posOffset>95885</wp:posOffset>
                </wp:positionV>
                <wp:extent cx="7164070" cy="2115185"/>
                <wp:effectExtent l="0" t="0" r="0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64070" cy="21151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C3ED02" w14:textId="788C1685" w:rsidR="00A93328" w:rsidRPr="00140A69" w:rsidRDefault="00F70101" w:rsidP="00692022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PR-NO SAP COUNTRIES, ITEM</w:t>
                            </w:r>
                            <w:r w:rsidR="00764156">
                              <w:rPr>
                                <w:sz w:val="56"/>
                                <w:szCs w:val="56"/>
                              </w:rPr>
                              <w:t>S</w:t>
                            </w:r>
                            <w:r w:rsidR="00185E37">
                              <w:rPr>
                                <w:sz w:val="56"/>
                                <w:szCs w:val="56"/>
                              </w:rPr>
                              <w:t xml:space="preserve"> UC</w:t>
                            </w:r>
                          </w:p>
                          <w:p w14:paraId="525600DD" w14:textId="4DAE3641" w:rsidR="00A93328" w:rsidRPr="00140A69" w:rsidRDefault="00BA4F6B" w:rsidP="00692022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140A69">
                              <w:rPr>
                                <w:sz w:val="48"/>
                                <w:szCs w:val="48"/>
                              </w:rPr>
                              <w:t>Release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99D72" id="Rectangle 3" o:spid="_x0000_s1026" style="position:absolute;left:0;text-align:left;margin-left:-33.1pt;margin-top:7.55pt;width:564.1pt;height:166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" fillcolor="#4f81bd [3204]" stroked="f" strokeweight="2pt">
                <v:path arrowok="t"/>
                <v:textbox>
                  <w:txbxContent>
                    <w:p w14:paraId="30C3ED02" w14:textId="788C1685" w:rsidR="00A93328" w:rsidRPr="00140A69" w:rsidRDefault="00F70101" w:rsidP="00692022">
                      <w:pPr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PR-NO SAP COUNTRIES, ITEM</w:t>
                      </w:r>
                      <w:r w:rsidR="00764156">
                        <w:rPr>
                          <w:sz w:val="56"/>
                          <w:szCs w:val="56"/>
                        </w:rPr>
                        <w:t>S</w:t>
                      </w:r>
                      <w:r w:rsidR="00185E37">
                        <w:rPr>
                          <w:sz w:val="56"/>
                          <w:szCs w:val="56"/>
                        </w:rPr>
                        <w:t xml:space="preserve"> UC</w:t>
                      </w:r>
                    </w:p>
                    <w:p w14:paraId="525600DD" w14:textId="4DAE3641" w:rsidR="00A93328" w:rsidRPr="00140A69" w:rsidRDefault="00BA4F6B" w:rsidP="00692022">
                      <w:pPr>
                        <w:rPr>
                          <w:sz w:val="48"/>
                          <w:szCs w:val="48"/>
                        </w:rPr>
                      </w:pPr>
                      <w:r w:rsidRPr="00140A69">
                        <w:rPr>
                          <w:sz w:val="48"/>
                          <w:szCs w:val="48"/>
                        </w:rPr>
                        <w:t>Release Note</w:t>
                      </w:r>
                    </w:p>
                  </w:txbxContent>
                </v:textbox>
              </v:rect>
            </w:pict>
          </mc:Fallback>
        </mc:AlternateContent>
      </w: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6218A4" wp14:editId="713EB531">
                <wp:simplePos x="0" y="0"/>
                <wp:positionH relativeFrom="column">
                  <wp:posOffset>-914400</wp:posOffset>
                </wp:positionH>
                <wp:positionV relativeFrom="paragraph">
                  <wp:posOffset>95885</wp:posOffset>
                </wp:positionV>
                <wp:extent cx="556260" cy="2115185"/>
                <wp:effectExtent l="0" t="0" r="2540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6260" cy="211518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B23D4" id="Rectangle 5" o:spid="_x0000_s1026" style="position:absolute;margin-left:-1in;margin-top:7.55pt;width:43.8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" fillcolor="#9bbb59 [3206]" stroked="f" strokeweight="2pt">
                <v:path arrowok="t"/>
              </v:rect>
            </w:pict>
          </mc:Fallback>
        </mc:AlternateContent>
      </w:r>
    </w:p>
    <w:p w14:paraId="1A95FB89" w14:textId="1DD1B5D6" w:rsidR="003260A6" w:rsidRPr="00A6242D" w:rsidRDefault="003260A6" w:rsidP="00692022">
      <w:pPr>
        <w:rPr>
          <w:lang w:val="it-IT"/>
        </w:rPr>
      </w:pPr>
    </w:p>
    <w:p w14:paraId="06DF6E12" w14:textId="23C1D745" w:rsidR="003260A6" w:rsidRPr="00A6242D" w:rsidRDefault="003260A6" w:rsidP="00692022">
      <w:pPr>
        <w:rPr>
          <w:lang w:val="it-IT"/>
        </w:rPr>
      </w:pPr>
    </w:p>
    <w:p w14:paraId="448E5DF7" w14:textId="407F5FA5" w:rsidR="003260A6" w:rsidRPr="00A6242D" w:rsidRDefault="003260A6" w:rsidP="00692022">
      <w:pPr>
        <w:rPr>
          <w:lang w:val="it-IT"/>
        </w:rPr>
      </w:pPr>
    </w:p>
    <w:p w14:paraId="24B793C4" w14:textId="4EE9324F" w:rsidR="00D05598" w:rsidRPr="00A6242D" w:rsidRDefault="00D05598" w:rsidP="00692022">
      <w:pPr>
        <w:rPr>
          <w:lang w:val="it-IT"/>
        </w:rPr>
      </w:pPr>
    </w:p>
    <w:p w14:paraId="31AC812C" w14:textId="2C9560B3" w:rsidR="00D05598" w:rsidRPr="00A6242D" w:rsidRDefault="00D05598" w:rsidP="00692022">
      <w:pPr>
        <w:rPr>
          <w:lang w:val="it-IT"/>
        </w:rPr>
      </w:pPr>
    </w:p>
    <w:p w14:paraId="41E44CF3" w14:textId="2E304CA3" w:rsidR="003260A6" w:rsidRPr="00A6242D" w:rsidRDefault="003260A6" w:rsidP="00692022">
      <w:pPr>
        <w:rPr>
          <w:lang w:val="it-IT"/>
        </w:rPr>
      </w:pPr>
    </w:p>
    <w:p w14:paraId="6E68E98E" w14:textId="77777777" w:rsidR="003260A6" w:rsidRPr="00A6242D" w:rsidRDefault="003260A6" w:rsidP="00692022">
      <w:pPr>
        <w:rPr>
          <w:noProof/>
          <w:lang w:val="it-IT" w:eastAsia="en-GB"/>
        </w:rPr>
      </w:pPr>
    </w:p>
    <w:p w14:paraId="49D4E046" w14:textId="77777777" w:rsidR="003260A6" w:rsidRPr="00A6242D" w:rsidRDefault="003260A6" w:rsidP="00692022">
      <w:pPr>
        <w:rPr>
          <w:lang w:val="it-IT"/>
        </w:rPr>
      </w:pPr>
    </w:p>
    <w:p w14:paraId="06ACC8A8" w14:textId="77777777" w:rsidR="003260A6" w:rsidRPr="00A6242D" w:rsidRDefault="003260A6" w:rsidP="00692022">
      <w:pPr>
        <w:rPr>
          <w:lang w:val="it-IT"/>
        </w:rPr>
      </w:pPr>
    </w:p>
    <w:p w14:paraId="2D9A85BC" w14:textId="77777777" w:rsidR="003260A6" w:rsidRPr="00A6242D" w:rsidRDefault="003260A6" w:rsidP="00692022">
      <w:pPr>
        <w:rPr>
          <w:lang w:val="it-IT"/>
        </w:rPr>
      </w:pPr>
    </w:p>
    <w:p w14:paraId="1C0959B0" w14:textId="77777777" w:rsidR="003260A6" w:rsidRPr="00A6242D" w:rsidRDefault="003260A6" w:rsidP="00692022">
      <w:pPr>
        <w:rPr>
          <w:lang w:val="it-IT"/>
        </w:rPr>
      </w:pPr>
    </w:p>
    <w:p w14:paraId="79ABBD04" w14:textId="585D7ABD" w:rsidR="001404CE" w:rsidRPr="00BE6B90" w:rsidRDefault="00A93C20" w:rsidP="00BE6B90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303514" wp14:editId="0DBA1F3A">
                <wp:simplePos x="0" y="0"/>
                <wp:positionH relativeFrom="column">
                  <wp:posOffset>571500</wp:posOffset>
                </wp:positionH>
                <wp:positionV relativeFrom="paragraph">
                  <wp:posOffset>3264535</wp:posOffset>
                </wp:positionV>
                <wp:extent cx="4781550" cy="800100"/>
                <wp:effectExtent l="0" t="0" r="0" b="1270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8155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1E93B4" w14:textId="4DF4479B" w:rsidR="00A93328" w:rsidRPr="00FC795A" w:rsidRDefault="00A93328" w:rsidP="00FC795A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www.projectobjects.com</w:t>
                            </w:r>
                          </w:p>
                          <w:p w14:paraId="03863036" w14:textId="2F6BE3CB" w:rsidR="00A93328" w:rsidRPr="00FC795A" w:rsidRDefault="00A93328" w:rsidP="00FC795A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support@projectobject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03514" id="Rectangle 12" o:spid="_x0000_s1027" style="position:absolute;left:0;text-align:left;margin-left:45pt;margin-top:257.05pt;width:376.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" filled="f" stroked="f" strokeweight="2pt">
                <v:path arrowok="t"/>
                <v:textbox>
                  <w:txbxContent>
                    <w:p w14:paraId="1C1E93B4" w14:textId="4DF4479B" w:rsidR="00A93328" w:rsidRPr="00FC795A" w:rsidRDefault="00A93328" w:rsidP="00FC795A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www.projectobjects.com</w:t>
                      </w:r>
                    </w:p>
                    <w:p w14:paraId="03863036" w14:textId="2F6BE3CB" w:rsidR="00A93328" w:rsidRPr="00FC795A" w:rsidRDefault="00A93328" w:rsidP="00FC795A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support@projectobjects.com</w:t>
                      </w:r>
                    </w:p>
                  </w:txbxContent>
                </v:textbox>
              </v:rect>
            </w:pict>
          </mc:Fallback>
        </mc:AlternateContent>
      </w:r>
      <w:r w:rsidR="001404CE">
        <w:br w:type="page"/>
      </w:r>
    </w:p>
    <w:sdt>
      <w:sdtPr>
        <w:rPr>
          <w:rFonts w:cstheme="minorBidi"/>
          <w:bCs w:val="0"/>
          <w:caps w:val="0"/>
          <w:color w:val="auto"/>
          <w:sz w:val="20"/>
          <w:szCs w:val="22"/>
          <w:lang w:eastAsia="en-US"/>
        </w:rPr>
        <w:id w:val="-647591358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0D76326" w14:textId="60D1D3B5" w:rsidR="00ED0ED6" w:rsidRDefault="00ED0ED6">
          <w:pPr>
            <w:pStyle w:val="TOCHeading"/>
          </w:pPr>
          <w:r>
            <w:t>Table of Contents</w:t>
          </w:r>
        </w:p>
        <w:p w14:paraId="516BB405" w14:textId="77777777" w:rsidR="00F74BC4" w:rsidRDefault="00ED0ED6">
          <w:pPr>
            <w:pStyle w:val="TOC2"/>
            <w:rPr>
              <w:rFonts w:eastAsiaTheme="minorEastAsia"/>
              <w:noProof/>
              <w:sz w:val="22"/>
            </w:rPr>
          </w:pPr>
          <w:r>
            <w:rPr>
              <w:bCs/>
              <w:szCs w:val="32"/>
            </w:rPr>
            <w:fldChar w:fldCharType="begin"/>
          </w:r>
          <w:r>
            <w:rPr>
              <w:bCs/>
            </w:rPr>
            <w:instrText xml:space="preserve"> TOC \o "1-3" \h \z \u </w:instrText>
          </w:r>
          <w:r>
            <w:rPr>
              <w:bCs/>
              <w:szCs w:val="32"/>
            </w:rPr>
            <w:fldChar w:fldCharType="separate"/>
          </w:r>
          <w:hyperlink w:anchor="_Toc69577584" w:history="1">
            <w:r w:rsidR="00F74BC4" w:rsidRPr="00C44BFF">
              <w:rPr>
                <w:rStyle w:val="Hyperlink"/>
                <w:noProof/>
              </w:rPr>
              <w:t>Overview:</w:t>
            </w:r>
            <w:r w:rsidR="00F74BC4">
              <w:rPr>
                <w:noProof/>
                <w:webHidden/>
              </w:rPr>
              <w:tab/>
            </w:r>
            <w:r w:rsidR="00F74BC4">
              <w:rPr>
                <w:noProof/>
                <w:webHidden/>
              </w:rPr>
              <w:fldChar w:fldCharType="begin"/>
            </w:r>
            <w:r w:rsidR="00F74BC4">
              <w:rPr>
                <w:noProof/>
                <w:webHidden/>
              </w:rPr>
              <w:instrText xml:space="preserve"> PAGEREF _Toc69577584 \h </w:instrText>
            </w:r>
            <w:r w:rsidR="00F74BC4">
              <w:rPr>
                <w:noProof/>
                <w:webHidden/>
              </w:rPr>
            </w:r>
            <w:r w:rsidR="00F74BC4">
              <w:rPr>
                <w:noProof/>
                <w:webHidden/>
              </w:rPr>
              <w:fldChar w:fldCharType="separate"/>
            </w:r>
            <w:r w:rsidR="00F74BC4">
              <w:rPr>
                <w:noProof/>
                <w:webHidden/>
              </w:rPr>
              <w:t>3</w:t>
            </w:r>
            <w:r w:rsidR="00F74BC4">
              <w:rPr>
                <w:noProof/>
                <w:webHidden/>
              </w:rPr>
              <w:fldChar w:fldCharType="end"/>
            </w:r>
          </w:hyperlink>
        </w:p>
        <w:p w14:paraId="2BE5FBC9" w14:textId="77777777" w:rsidR="00F74BC4" w:rsidRDefault="00F74BC4">
          <w:pPr>
            <w:pStyle w:val="TOC2"/>
            <w:rPr>
              <w:rFonts w:eastAsiaTheme="minorEastAsia"/>
              <w:noProof/>
              <w:sz w:val="22"/>
            </w:rPr>
          </w:pPr>
          <w:hyperlink w:anchor="_Toc69577585" w:history="1">
            <w:r w:rsidRPr="00C44BFF">
              <w:rPr>
                <w:rStyle w:val="Hyperlink"/>
                <w:noProof/>
              </w:rPr>
              <w:t>Unit of Measures Page for ITEMs U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57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90AF0" w14:textId="77777777" w:rsidR="00F74BC4" w:rsidRDefault="00F74BC4">
          <w:pPr>
            <w:pStyle w:val="TOC2"/>
            <w:rPr>
              <w:rFonts w:eastAsiaTheme="minorEastAsia"/>
              <w:noProof/>
              <w:sz w:val="22"/>
            </w:rPr>
          </w:pPr>
          <w:hyperlink w:anchor="_Toc69577586" w:history="1">
            <w:r w:rsidRPr="00C44BFF">
              <w:rPr>
                <w:rStyle w:val="Hyperlink"/>
                <w:noProof/>
              </w:rPr>
              <w:t>User control for ITEMS in pr-no sap countries  for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57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56683" w14:textId="77777777" w:rsidR="00F74BC4" w:rsidRDefault="00F74BC4">
          <w:pPr>
            <w:pStyle w:val="TOC2"/>
            <w:rPr>
              <w:rFonts w:eastAsiaTheme="minorEastAsia"/>
              <w:noProof/>
              <w:sz w:val="22"/>
            </w:rPr>
          </w:pPr>
          <w:hyperlink w:anchor="_Toc69577587" w:history="1">
            <w:r w:rsidRPr="00C44BFF">
              <w:rPr>
                <w:rStyle w:val="Hyperlink"/>
                <w:noProof/>
              </w:rPr>
              <w:t>Creation of records in ITEMs U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57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A9ACF" w14:textId="77777777" w:rsidR="00F74BC4" w:rsidRDefault="00F74BC4">
          <w:pPr>
            <w:pStyle w:val="TOC2"/>
            <w:rPr>
              <w:rFonts w:eastAsiaTheme="minorEastAsia"/>
              <w:noProof/>
              <w:sz w:val="22"/>
            </w:rPr>
          </w:pPr>
          <w:hyperlink w:anchor="_Toc69577588" w:history="1">
            <w:r w:rsidRPr="00C44BFF">
              <w:rPr>
                <w:rStyle w:val="Hyperlink"/>
                <w:noProof/>
              </w:rPr>
              <w:t>Export to excel and full-screen function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577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1F4A2" w14:textId="450C866E" w:rsidR="00F74BC4" w:rsidRDefault="00F74BC4">
          <w:pPr>
            <w:pStyle w:val="TOC2"/>
            <w:rPr>
              <w:rFonts w:eastAsiaTheme="minorEastAsia"/>
              <w:noProof/>
              <w:sz w:val="22"/>
            </w:rPr>
          </w:pPr>
          <w:hyperlink w:anchor="_Toc69577589" w:history="1">
            <w:r w:rsidRPr="00C44BFF">
              <w:rPr>
                <w:rStyle w:val="Hyperlink"/>
                <w:noProof/>
              </w:rPr>
              <w:t>Real-time colu</w:t>
            </w:r>
            <w:r>
              <w:rPr>
                <w:rStyle w:val="Hyperlink"/>
                <w:noProof/>
              </w:rPr>
              <w:t>mn filtering in PR-NO sap countriesies f</w:t>
            </w:r>
            <w:r w:rsidRPr="00C44BFF">
              <w:rPr>
                <w:rStyle w:val="Hyperlink"/>
                <w:noProof/>
              </w:rPr>
              <w:t>or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577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35B75" w14:textId="69C5B586" w:rsidR="00ED0ED6" w:rsidRDefault="00ED0ED6">
          <w:r>
            <w:rPr>
              <w:b/>
              <w:bCs/>
              <w:noProof/>
            </w:rPr>
            <w:fldChar w:fldCharType="end"/>
          </w:r>
        </w:p>
      </w:sdtContent>
    </w:sdt>
    <w:p w14:paraId="08397B6E" w14:textId="04B1AB08" w:rsidR="00CA5122" w:rsidRDefault="00CA5122" w:rsidP="001B32DE">
      <w:pPr>
        <w:pStyle w:val="Heading2"/>
      </w:pPr>
    </w:p>
    <w:p w14:paraId="2CCC8AA8" w14:textId="77777777" w:rsidR="00CA5122" w:rsidRPr="00CA5122" w:rsidRDefault="00CA5122" w:rsidP="00CA5122">
      <w:pPr>
        <w:rPr>
          <w:lang w:val="pt-BR"/>
        </w:rPr>
      </w:pPr>
    </w:p>
    <w:p w14:paraId="408DCDFF" w14:textId="77777777" w:rsidR="00CA5122" w:rsidRPr="00CA5122" w:rsidRDefault="00CA5122" w:rsidP="00CA5122">
      <w:pPr>
        <w:rPr>
          <w:lang w:val="pt-BR"/>
        </w:rPr>
      </w:pPr>
    </w:p>
    <w:p w14:paraId="6222B15B" w14:textId="77777777" w:rsidR="00CA5122" w:rsidRPr="00CA5122" w:rsidRDefault="00CA5122" w:rsidP="00CA5122">
      <w:pPr>
        <w:rPr>
          <w:lang w:val="pt-BR"/>
        </w:rPr>
      </w:pPr>
    </w:p>
    <w:p w14:paraId="1C84BE31" w14:textId="77777777" w:rsidR="00CA5122" w:rsidRPr="00CA5122" w:rsidRDefault="00CA5122" w:rsidP="00CA5122">
      <w:pPr>
        <w:rPr>
          <w:lang w:val="pt-BR"/>
        </w:rPr>
      </w:pPr>
    </w:p>
    <w:p w14:paraId="1557B63D" w14:textId="77777777" w:rsidR="00CA5122" w:rsidRPr="00CA5122" w:rsidRDefault="00CA5122" w:rsidP="00CA5122">
      <w:pPr>
        <w:rPr>
          <w:lang w:val="pt-BR"/>
        </w:rPr>
      </w:pPr>
    </w:p>
    <w:p w14:paraId="7EAA2F54" w14:textId="77777777" w:rsidR="00CA5122" w:rsidRPr="00CA5122" w:rsidRDefault="00CA5122" w:rsidP="00CA5122">
      <w:pPr>
        <w:rPr>
          <w:lang w:val="pt-BR"/>
        </w:rPr>
      </w:pPr>
      <w:bookmarkStart w:id="0" w:name="_GoBack"/>
      <w:bookmarkEnd w:id="0"/>
    </w:p>
    <w:p w14:paraId="6A6879CF" w14:textId="77777777" w:rsidR="00CA5122" w:rsidRPr="00CA5122" w:rsidRDefault="00CA5122" w:rsidP="00CA5122">
      <w:pPr>
        <w:rPr>
          <w:lang w:val="pt-BR"/>
        </w:rPr>
      </w:pPr>
    </w:p>
    <w:p w14:paraId="2EFB15F1" w14:textId="5AE0D923" w:rsidR="00CA5122" w:rsidRDefault="00CA5122" w:rsidP="00CA5122">
      <w:pPr>
        <w:pStyle w:val="Heading2"/>
        <w:tabs>
          <w:tab w:val="left" w:pos="2115"/>
        </w:tabs>
      </w:pPr>
      <w:r>
        <w:tab/>
      </w:r>
    </w:p>
    <w:p w14:paraId="7792EED2" w14:textId="77777777" w:rsidR="008841F8" w:rsidRPr="001B32DE" w:rsidRDefault="000C5013" w:rsidP="001B32DE">
      <w:pPr>
        <w:pStyle w:val="Heading2"/>
        <w:rPr>
          <w:sz w:val="32"/>
          <w:szCs w:val="32"/>
        </w:rPr>
      </w:pPr>
      <w:r w:rsidRPr="00CA5122">
        <w:br w:type="page"/>
      </w:r>
      <w:bookmarkStart w:id="1" w:name="_Toc69577584"/>
      <w:r w:rsidR="00F16B2C" w:rsidRPr="001B32DE">
        <w:rPr>
          <w:sz w:val="32"/>
          <w:szCs w:val="32"/>
        </w:rPr>
        <w:lastRenderedPageBreak/>
        <w:t>Overview:</w:t>
      </w:r>
      <w:bookmarkEnd w:id="1"/>
    </w:p>
    <w:p w14:paraId="489CD74B" w14:textId="0701E88D" w:rsidR="000E0104" w:rsidRPr="00B21489" w:rsidRDefault="000E0104" w:rsidP="00722A97">
      <w:pPr>
        <w:rPr>
          <w:sz w:val="22"/>
        </w:rPr>
      </w:pPr>
      <w:r w:rsidRPr="00B21489">
        <w:rPr>
          <w:sz w:val="22"/>
          <w:lang w:val="pt-BR"/>
        </w:rPr>
        <w:t>In t</w:t>
      </w:r>
      <w:r w:rsidR="009C3CE0" w:rsidRPr="00B21489">
        <w:rPr>
          <w:sz w:val="22"/>
          <w:lang w:val="pt-BR"/>
        </w:rPr>
        <w:t>his release, we have developed</w:t>
      </w:r>
      <w:r w:rsidRPr="00B21489">
        <w:rPr>
          <w:sz w:val="22"/>
          <w:lang w:val="pt-BR"/>
        </w:rPr>
        <w:t xml:space="preserve"> the </w:t>
      </w:r>
      <w:r w:rsidR="000C6719" w:rsidRPr="00B21489">
        <w:rPr>
          <w:sz w:val="22"/>
          <w:lang w:val="pt-BR"/>
        </w:rPr>
        <w:t>new user control</w:t>
      </w:r>
      <w:r w:rsidR="00B47E57" w:rsidRPr="00B21489">
        <w:rPr>
          <w:sz w:val="22"/>
          <w:lang w:val="pt-BR"/>
        </w:rPr>
        <w:t xml:space="preserve"> </w:t>
      </w:r>
      <w:r w:rsidR="00B21489" w:rsidRPr="00B21489">
        <w:rPr>
          <w:b/>
          <w:sz w:val="22"/>
          <w:lang w:val="pt-BR"/>
        </w:rPr>
        <w:t>ITEMS</w:t>
      </w:r>
      <w:r w:rsidR="009C3CE0" w:rsidRPr="00B21489">
        <w:rPr>
          <w:sz w:val="22"/>
          <w:lang w:val="pt-BR"/>
        </w:rPr>
        <w:t xml:space="preserve">. </w:t>
      </w:r>
      <w:r w:rsidR="00757F48" w:rsidRPr="00B21489">
        <w:rPr>
          <w:sz w:val="22"/>
          <w:lang w:val="pt-BR"/>
        </w:rPr>
        <w:t xml:space="preserve">Our objective is </w:t>
      </w:r>
      <w:r w:rsidR="00757F48" w:rsidRPr="00B21489">
        <w:rPr>
          <w:sz w:val="22"/>
        </w:rPr>
        <w:t>t</w:t>
      </w:r>
      <w:r w:rsidR="009D0C3C" w:rsidRPr="00B21489">
        <w:rPr>
          <w:sz w:val="22"/>
        </w:rPr>
        <w:t>o m</w:t>
      </w:r>
      <w:r w:rsidR="00A04348" w:rsidRPr="00B21489">
        <w:rPr>
          <w:sz w:val="22"/>
        </w:rPr>
        <w:t xml:space="preserve">anage </w:t>
      </w:r>
      <w:r w:rsidR="00B21489" w:rsidRPr="00B21489">
        <w:rPr>
          <w:sz w:val="22"/>
        </w:rPr>
        <w:t>Items in a dedicated Tab in the “</w:t>
      </w:r>
      <w:r w:rsidR="00B21489" w:rsidRPr="00B21489">
        <w:rPr>
          <w:b/>
          <w:sz w:val="22"/>
        </w:rPr>
        <w:t>PR- No SAP Countries</w:t>
      </w:r>
      <w:r w:rsidR="00B21489" w:rsidRPr="00B21489">
        <w:rPr>
          <w:sz w:val="22"/>
        </w:rPr>
        <w:t>” Form</w:t>
      </w:r>
      <w:r w:rsidR="00757F48" w:rsidRPr="00B21489">
        <w:rPr>
          <w:sz w:val="22"/>
        </w:rPr>
        <w:t xml:space="preserve">. </w:t>
      </w:r>
      <w:r w:rsidR="009D0C3C" w:rsidRPr="00B21489">
        <w:rPr>
          <w:sz w:val="22"/>
          <w:lang w:val="pt-BR"/>
        </w:rPr>
        <w:t xml:space="preserve">We </w:t>
      </w:r>
      <w:r w:rsidR="00B21489" w:rsidRPr="00B21489">
        <w:rPr>
          <w:sz w:val="22"/>
          <w:lang w:val="pt-BR"/>
        </w:rPr>
        <w:t xml:space="preserve">are also using data created in the </w:t>
      </w:r>
      <w:r w:rsidR="00B21489" w:rsidRPr="00B21489">
        <w:rPr>
          <w:b/>
          <w:sz w:val="22"/>
          <w:lang w:val="pt-BR"/>
        </w:rPr>
        <w:t>Unit of Measures</w:t>
      </w:r>
      <w:r w:rsidR="00B21489" w:rsidRPr="00B21489">
        <w:rPr>
          <w:sz w:val="22"/>
          <w:lang w:val="pt-BR"/>
        </w:rPr>
        <w:t xml:space="preserve"> page in standard code</w:t>
      </w:r>
      <w:r w:rsidR="00B21489">
        <w:rPr>
          <w:sz w:val="22"/>
          <w:lang w:val="pt-BR"/>
        </w:rPr>
        <w:t xml:space="preserve"> in </w:t>
      </w:r>
      <w:r w:rsidR="00B21489" w:rsidRPr="00B21489">
        <w:rPr>
          <w:b/>
          <w:sz w:val="22"/>
          <w:lang w:val="pt-BR"/>
        </w:rPr>
        <w:t>ITEMS UC</w:t>
      </w:r>
      <w:r w:rsidR="00B21489" w:rsidRPr="00B21489">
        <w:rPr>
          <w:sz w:val="22"/>
          <w:lang w:val="pt-BR"/>
        </w:rPr>
        <w:t>.</w:t>
      </w:r>
      <w:r w:rsidR="009D0C3C" w:rsidRPr="00B21489">
        <w:rPr>
          <w:sz w:val="22"/>
          <w:lang w:val="pt-BR"/>
        </w:rPr>
        <w:t xml:space="preserve"> </w:t>
      </w:r>
      <w:r w:rsidR="001F4506">
        <w:rPr>
          <w:sz w:val="22"/>
          <w:lang w:val="pt-BR"/>
        </w:rPr>
        <w:t xml:space="preserve">We have also implemented </w:t>
      </w:r>
      <w:r w:rsidR="001F4506" w:rsidRPr="001F4506">
        <w:rPr>
          <w:b/>
          <w:sz w:val="22"/>
          <w:lang w:val="pt-BR"/>
        </w:rPr>
        <w:t>Real-Time Filtering</w:t>
      </w:r>
      <w:r w:rsidR="001F4506">
        <w:rPr>
          <w:sz w:val="22"/>
          <w:lang w:val="pt-BR"/>
        </w:rPr>
        <w:t xml:space="preserve"> in the </w:t>
      </w:r>
      <w:r w:rsidR="001F4506" w:rsidRPr="001F4506">
        <w:rPr>
          <w:b/>
          <w:sz w:val="22"/>
          <w:lang w:val="pt-BR"/>
        </w:rPr>
        <w:t>ITEMS UC</w:t>
      </w:r>
      <w:r w:rsidR="001F4506">
        <w:rPr>
          <w:sz w:val="22"/>
          <w:lang w:val="pt-BR"/>
        </w:rPr>
        <w:t>.</w:t>
      </w:r>
    </w:p>
    <w:p w14:paraId="7197B25B" w14:textId="77777777" w:rsidR="006E5D0A" w:rsidRPr="000E0104" w:rsidRDefault="006E5D0A" w:rsidP="00722A97">
      <w:pPr>
        <w:rPr>
          <w:sz w:val="22"/>
          <w:lang w:val="pt-BR"/>
        </w:rPr>
      </w:pPr>
    </w:p>
    <w:p w14:paraId="46F7F3CA" w14:textId="660C99DB" w:rsidR="00711437" w:rsidRDefault="004853B6" w:rsidP="001B32DE">
      <w:pPr>
        <w:pStyle w:val="Heading2"/>
        <w:rPr>
          <w:sz w:val="32"/>
          <w:szCs w:val="32"/>
        </w:rPr>
      </w:pPr>
      <w:bookmarkStart w:id="2" w:name="_Toc69577585"/>
      <w:r>
        <w:rPr>
          <w:sz w:val="32"/>
          <w:szCs w:val="32"/>
        </w:rPr>
        <w:t xml:space="preserve">Unit of Measures </w:t>
      </w:r>
      <w:r w:rsidR="0074197F">
        <w:rPr>
          <w:sz w:val="32"/>
          <w:szCs w:val="32"/>
        </w:rPr>
        <w:t xml:space="preserve">Page </w:t>
      </w:r>
      <w:r>
        <w:rPr>
          <w:sz w:val="32"/>
          <w:szCs w:val="32"/>
        </w:rPr>
        <w:t>for ITEM</w:t>
      </w:r>
      <w:r w:rsidR="00AD3A27">
        <w:rPr>
          <w:sz w:val="32"/>
          <w:szCs w:val="32"/>
        </w:rPr>
        <w:t>s UC</w:t>
      </w:r>
      <w:r w:rsidR="00711437" w:rsidRPr="001B32DE">
        <w:rPr>
          <w:sz w:val="32"/>
          <w:szCs w:val="32"/>
        </w:rPr>
        <w:t>:</w:t>
      </w:r>
      <w:bookmarkEnd w:id="2"/>
    </w:p>
    <w:p w14:paraId="6779ED06" w14:textId="77777777" w:rsidR="00D331A6" w:rsidRPr="00D331A6" w:rsidRDefault="00D331A6" w:rsidP="00D331A6">
      <w:pPr>
        <w:rPr>
          <w:lang w:val="pt-BR"/>
        </w:rPr>
      </w:pPr>
    </w:p>
    <w:p w14:paraId="7D6A0229" w14:textId="5BBA8CF3" w:rsidR="000302F4" w:rsidRDefault="000D29A7" w:rsidP="000302F4">
      <w:pPr>
        <w:rPr>
          <w:sz w:val="22"/>
          <w:lang w:val="pt-BR"/>
        </w:rPr>
      </w:pPr>
      <w:r>
        <w:rPr>
          <w:sz w:val="22"/>
          <w:lang w:val="pt-BR"/>
        </w:rPr>
        <w:t xml:space="preserve">Here </w:t>
      </w:r>
      <w:r w:rsidR="004853B6">
        <w:rPr>
          <w:sz w:val="22"/>
          <w:lang w:val="pt-BR"/>
        </w:rPr>
        <w:t xml:space="preserve">in ITEMS UC, </w:t>
      </w:r>
      <w:r>
        <w:rPr>
          <w:sz w:val="22"/>
          <w:lang w:val="pt-BR"/>
        </w:rPr>
        <w:t xml:space="preserve">we have created the </w:t>
      </w:r>
      <w:r w:rsidR="004853B6">
        <w:rPr>
          <w:sz w:val="22"/>
          <w:lang w:val="pt-BR"/>
        </w:rPr>
        <w:t xml:space="preserve">drop-down for the </w:t>
      </w:r>
      <w:r w:rsidR="004853B6" w:rsidRPr="004853B6">
        <w:rPr>
          <w:b/>
          <w:sz w:val="22"/>
          <w:lang w:val="pt-BR"/>
        </w:rPr>
        <w:t>Units of Measures</w:t>
      </w:r>
      <w:r w:rsidR="004853B6">
        <w:rPr>
          <w:sz w:val="22"/>
          <w:lang w:val="pt-BR"/>
        </w:rPr>
        <w:t xml:space="preserve"> col</w:t>
      </w:r>
      <w:r w:rsidR="00A70426">
        <w:rPr>
          <w:sz w:val="22"/>
          <w:lang w:val="pt-BR"/>
        </w:rPr>
        <w:t xml:space="preserve">umn. </w:t>
      </w:r>
      <w:r w:rsidR="00A70426">
        <w:rPr>
          <w:sz w:val="22"/>
          <w:lang w:val="pt-BR"/>
        </w:rPr>
        <w:t xml:space="preserve">Data in this drop-down is bonded from the </w:t>
      </w:r>
      <w:r w:rsidR="00A70426" w:rsidRPr="004853B6">
        <w:rPr>
          <w:b/>
          <w:sz w:val="22"/>
          <w:lang w:val="pt-BR"/>
        </w:rPr>
        <w:t>Unit of Measure</w:t>
      </w:r>
      <w:r w:rsidR="00A70426">
        <w:rPr>
          <w:sz w:val="22"/>
          <w:lang w:val="pt-BR"/>
        </w:rPr>
        <w:t xml:space="preserve"> page of standard code. </w:t>
      </w:r>
      <w:r w:rsidR="004853B6">
        <w:rPr>
          <w:sz w:val="22"/>
          <w:lang w:val="pt-BR"/>
        </w:rPr>
        <w:t>This page</w:t>
      </w:r>
      <w:r w:rsidR="00BF693B">
        <w:rPr>
          <w:sz w:val="22"/>
          <w:lang w:val="pt-BR"/>
        </w:rPr>
        <w:t xml:space="preserve"> </w:t>
      </w:r>
      <w:r w:rsidR="004853B6">
        <w:rPr>
          <w:sz w:val="22"/>
          <w:lang w:val="pt-BR"/>
        </w:rPr>
        <w:t xml:space="preserve">is </w:t>
      </w:r>
      <w:r w:rsidR="00BF693B">
        <w:rPr>
          <w:sz w:val="22"/>
          <w:lang w:val="pt-BR"/>
        </w:rPr>
        <w:t>customizable for th</w:t>
      </w:r>
      <w:r>
        <w:rPr>
          <w:sz w:val="22"/>
          <w:lang w:val="pt-BR"/>
        </w:rPr>
        <w:t>e end</w:t>
      </w:r>
      <w:r w:rsidR="0006196B">
        <w:rPr>
          <w:sz w:val="22"/>
          <w:lang w:val="pt-BR"/>
        </w:rPr>
        <w:t xml:space="preserve">-users. </w:t>
      </w:r>
    </w:p>
    <w:p w14:paraId="5F6C84C3" w14:textId="77777777" w:rsidR="002A35BA" w:rsidRDefault="002A35BA" w:rsidP="000302F4">
      <w:pPr>
        <w:rPr>
          <w:sz w:val="22"/>
          <w:lang w:val="pt-BR"/>
        </w:rPr>
      </w:pPr>
    </w:p>
    <w:p w14:paraId="4B86DC77" w14:textId="666C0AFC" w:rsidR="00D331A6" w:rsidRDefault="00617DAA" w:rsidP="004853B6">
      <w:pPr>
        <w:rPr>
          <w:b/>
          <w:sz w:val="22"/>
          <w:lang w:val="pt-BR"/>
        </w:rPr>
      </w:pPr>
      <w:r>
        <w:rPr>
          <w:noProof/>
        </w:rPr>
        <w:drawing>
          <wp:inline distT="0" distB="0" distL="0" distR="0" wp14:anchorId="59EE52F1" wp14:editId="4477DAFD">
            <wp:extent cx="6119495" cy="1492250"/>
            <wp:effectExtent l="19050" t="19050" r="14605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492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2AE0CD" w14:textId="77777777" w:rsidR="002A35BA" w:rsidRDefault="002A35BA" w:rsidP="004853B6">
      <w:pPr>
        <w:rPr>
          <w:b/>
          <w:sz w:val="22"/>
          <w:lang w:val="pt-BR"/>
        </w:rPr>
      </w:pPr>
    </w:p>
    <w:p w14:paraId="4518F48D" w14:textId="77777777" w:rsidR="00617DAA" w:rsidRDefault="00617DAA" w:rsidP="004853B6">
      <w:pPr>
        <w:rPr>
          <w:b/>
          <w:sz w:val="22"/>
          <w:lang w:val="pt-BR"/>
        </w:rPr>
      </w:pPr>
    </w:p>
    <w:p w14:paraId="696A9A7D" w14:textId="27C21081" w:rsidR="00617DAA" w:rsidRPr="004853B6" w:rsidRDefault="00A70426" w:rsidP="004853B6">
      <w:pPr>
        <w:rPr>
          <w:b/>
          <w:sz w:val="22"/>
          <w:lang w:val="pt-BR"/>
        </w:rPr>
      </w:pPr>
      <w:r>
        <w:rPr>
          <w:noProof/>
        </w:rPr>
        <w:drawing>
          <wp:inline distT="0" distB="0" distL="0" distR="0" wp14:anchorId="5AFFE78C" wp14:editId="7E367854">
            <wp:extent cx="6119495" cy="2755265"/>
            <wp:effectExtent l="19050" t="19050" r="14605" b="260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552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AFE50E" w14:textId="0420F11C" w:rsidR="00AD3A27" w:rsidRDefault="00AD3A27" w:rsidP="00AD3A27">
      <w:pPr>
        <w:rPr>
          <w:sz w:val="22"/>
          <w:lang w:val="pt-BR"/>
        </w:rPr>
      </w:pPr>
    </w:p>
    <w:p w14:paraId="0FC4A08B" w14:textId="77777777" w:rsidR="00D331A6" w:rsidRDefault="00D331A6" w:rsidP="00AD3A27">
      <w:pPr>
        <w:rPr>
          <w:sz w:val="22"/>
          <w:lang w:val="pt-BR"/>
        </w:rPr>
      </w:pPr>
    </w:p>
    <w:p w14:paraId="691B619E" w14:textId="77777777" w:rsidR="00AD3A27" w:rsidRDefault="00AD3A27" w:rsidP="00AD3A27">
      <w:pPr>
        <w:rPr>
          <w:sz w:val="22"/>
          <w:lang w:val="pt-BR"/>
        </w:rPr>
      </w:pPr>
    </w:p>
    <w:p w14:paraId="7DBB6D14" w14:textId="77777777" w:rsidR="00FD105F" w:rsidRDefault="00FD105F" w:rsidP="00AC2E11">
      <w:pPr>
        <w:pStyle w:val="Heading2"/>
        <w:rPr>
          <w:rFonts w:cstheme="minorBidi"/>
          <w:bCs w:val="0"/>
          <w:caps w:val="0"/>
          <w:color w:val="auto"/>
          <w:sz w:val="22"/>
          <w:szCs w:val="22"/>
        </w:rPr>
      </w:pPr>
    </w:p>
    <w:p w14:paraId="78960744" w14:textId="2AC135DE" w:rsidR="00AC2E11" w:rsidRPr="002B0AFB" w:rsidRDefault="00B13C0A" w:rsidP="00AC2E11">
      <w:pPr>
        <w:pStyle w:val="Heading2"/>
        <w:rPr>
          <w:sz w:val="32"/>
          <w:szCs w:val="32"/>
        </w:rPr>
      </w:pPr>
      <w:bookmarkStart w:id="3" w:name="_Toc69577586"/>
      <w:r w:rsidRPr="002B0AFB">
        <w:rPr>
          <w:sz w:val="32"/>
          <w:szCs w:val="32"/>
        </w:rPr>
        <w:lastRenderedPageBreak/>
        <w:t>Us</w:t>
      </w:r>
      <w:r w:rsidR="00E652D1" w:rsidRPr="002B0AFB">
        <w:rPr>
          <w:sz w:val="32"/>
          <w:szCs w:val="32"/>
        </w:rPr>
        <w:t xml:space="preserve">er control for ITEMS in pr-no sap countries </w:t>
      </w:r>
      <w:r w:rsidR="00FA1900" w:rsidRPr="002B0AFB">
        <w:rPr>
          <w:sz w:val="32"/>
          <w:szCs w:val="32"/>
        </w:rPr>
        <w:t xml:space="preserve"> form</w:t>
      </w:r>
      <w:r w:rsidR="00AC2E11" w:rsidRPr="002B0AFB">
        <w:rPr>
          <w:sz w:val="32"/>
          <w:szCs w:val="32"/>
        </w:rPr>
        <w:t>:</w:t>
      </w:r>
      <w:bookmarkEnd w:id="3"/>
    </w:p>
    <w:p w14:paraId="668EBC61" w14:textId="77777777" w:rsidR="00B376D9" w:rsidRPr="00B376D9" w:rsidRDefault="00B376D9" w:rsidP="00B376D9">
      <w:pPr>
        <w:rPr>
          <w:lang w:val="pt-BR"/>
        </w:rPr>
      </w:pPr>
    </w:p>
    <w:p w14:paraId="0BAE5B3D" w14:textId="12BC9EFE" w:rsidR="009B0E60" w:rsidRDefault="0031168B" w:rsidP="0031168B">
      <w:pPr>
        <w:rPr>
          <w:sz w:val="22"/>
          <w:lang w:val="pt-BR"/>
        </w:rPr>
      </w:pPr>
      <w:r w:rsidRPr="0031168B">
        <w:rPr>
          <w:sz w:val="22"/>
          <w:lang w:val="pt-BR"/>
        </w:rPr>
        <w:t xml:space="preserve">Here we have developed a </w:t>
      </w:r>
      <w:r w:rsidR="00B54DF2">
        <w:rPr>
          <w:sz w:val="22"/>
          <w:lang w:val="pt-BR"/>
        </w:rPr>
        <w:t xml:space="preserve">new </w:t>
      </w:r>
      <w:r w:rsidRPr="0031168B">
        <w:rPr>
          <w:sz w:val="22"/>
          <w:lang w:val="pt-BR"/>
        </w:rPr>
        <w:t xml:space="preserve">user control for </w:t>
      </w:r>
      <w:r w:rsidR="00037610">
        <w:rPr>
          <w:b/>
          <w:sz w:val="22"/>
          <w:lang w:val="pt-BR"/>
        </w:rPr>
        <w:t>“</w:t>
      </w:r>
      <w:r w:rsidR="00B376D9">
        <w:rPr>
          <w:b/>
          <w:sz w:val="22"/>
          <w:lang w:val="pt-BR"/>
        </w:rPr>
        <w:t>ITEMS</w:t>
      </w:r>
      <w:r w:rsidRPr="00B54DF2">
        <w:rPr>
          <w:b/>
          <w:sz w:val="22"/>
          <w:lang w:val="pt-BR"/>
        </w:rPr>
        <w:t>”</w:t>
      </w:r>
      <w:r w:rsidRPr="0031168B">
        <w:rPr>
          <w:sz w:val="22"/>
          <w:lang w:val="pt-BR"/>
        </w:rPr>
        <w:t xml:space="preserve"> </w:t>
      </w:r>
      <w:r w:rsidR="008309A2">
        <w:rPr>
          <w:sz w:val="22"/>
          <w:lang w:val="pt-BR"/>
        </w:rPr>
        <w:t xml:space="preserve">which is used in the </w:t>
      </w:r>
      <w:r w:rsidR="00B376D9" w:rsidRPr="00B21489">
        <w:rPr>
          <w:b/>
          <w:sz w:val="22"/>
        </w:rPr>
        <w:t>PR- No SAP Countries</w:t>
      </w:r>
      <w:r w:rsidRPr="008309A2">
        <w:rPr>
          <w:b/>
          <w:sz w:val="22"/>
          <w:lang w:val="pt-BR"/>
        </w:rPr>
        <w:t xml:space="preserve"> </w:t>
      </w:r>
      <w:r w:rsidRPr="0031168B">
        <w:rPr>
          <w:sz w:val="22"/>
          <w:lang w:val="pt-BR"/>
        </w:rPr>
        <w:t>f</w:t>
      </w:r>
      <w:r w:rsidR="008309A2">
        <w:rPr>
          <w:sz w:val="22"/>
          <w:lang w:val="pt-BR"/>
        </w:rPr>
        <w:t>orm. Thi</w:t>
      </w:r>
      <w:r w:rsidR="00B376D9">
        <w:rPr>
          <w:sz w:val="22"/>
          <w:lang w:val="pt-BR"/>
        </w:rPr>
        <w:t>s User control is a grid with 8</w:t>
      </w:r>
      <w:r w:rsidR="008309A2">
        <w:rPr>
          <w:sz w:val="22"/>
          <w:lang w:val="pt-BR"/>
        </w:rPr>
        <w:t xml:space="preserve"> columns</w:t>
      </w:r>
      <w:r w:rsidRPr="0031168B">
        <w:rPr>
          <w:sz w:val="22"/>
          <w:lang w:val="pt-BR"/>
        </w:rPr>
        <w:t>.</w:t>
      </w:r>
    </w:p>
    <w:p w14:paraId="45E824C1" w14:textId="77777777" w:rsidR="00D87567" w:rsidRDefault="00D87567" w:rsidP="0031168B">
      <w:pPr>
        <w:rPr>
          <w:sz w:val="22"/>
          <w:lang w:val="pt-BR"/>
        </w:rPr>
      </w:pPr>
    </w:p>
    <w:p w14:paraId="75D6D9A6" w14:textId="09664CD5" w:rsidR="00D87567" w:rsidRDefault="00B376D9" w:rsidP="0031168B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349E3F80" wp14:editId="45E64135">
            <wp:extent cx="6119495" cy="1718945"/>
            <wp:effectExtent l="19050" t="19050" r="14605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18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68B7D4" w14:textId="692C2135" w:rsidR="00D87567" w:rsidRDefault="00D87567" w:rsidP="0031168B">
      <w:pPr>
        <w:rPr>
          <w:sz w:val="22"/>
          <w:lang w:val="pt-BR"/>
        </w:rPr>
      </w:pPr>
    </w:p>
    <w:p w14:paraId="7DBD45AB" w14:textId="2424D2B8" w:rsidR="006625C8" w:rsidRDefault="006625C8" w:rsidP="0031168B">
      <w:pPr>
        <w:rPr>
          <w:sz w:val="22"/>
          <w:lang w:val="pt-BR"/>
        </w:rPr>
      </w:pPr>
      <w:r>
        <w:rPr>
          <w:sz w:val="22"/>
          <w:lang w:val="pt-BR"/>
        </w:rPr>
        <w:t>This us</w:t>
      </w:r>
      <w:r w:rsidR="00D87567">
        <w:rPr>
          <w:sz w:val="22"/>
          <w:lang w:val="pt-BR"/>
        </w:rPr>
        <w:t xml:space="preserve">er control is placed in the </w:t>
      </w:r>
      <w:r w:rsidR="00B376D9" w:rsidRPr="00B21489">
        <w:rPr>
          <w:b/>
          <w:sz w:val="22"/>
        </w:rPr>
        <w:t>PR- No SAP Countries</w:t>
      </w:r>
      <w:r>
        <w:rPr>
          <w:sz w:val="22"/>
          <w:lang w:val="pt-BR"/>
        </w:rPr>
        <w:t xml:space="preserve"> form after </w:t>
      </w:r>
      <w:r w:rsidR="0006196B">
        <w:rPr>
          <w:sz w:val="22"/>
          <w:lang w:val="pt-BR"/>
        </w:rPr>
        <w:t xml:space="preserve">the </w:t>
      </w:r>
      <w:r w:rsidR="00D87567">
        <w:rPr>
          <w:b/>
          <w:sz w:val="22"/>
          <w:lang w:val="pt-BR"/>
        </w:rPr>
        <w:t>“GENERAL</w:t>
      </w:r>
      <w:r w:rsidRPr="006625C8">
        <w:rPr>
          <w:b/>
          <w:sz w:val="22"/>
          <w:lang w:val="pt-BR"/>
        </w:rPr>
        <w:t>”</w:t>
      </w:r>
      <w:r>
        <w:rPr>
          <w:sz w:val="22"/>
          <w:lang w:val="pt-BR"/>
        </w:rPr>
        <w:t xml:space="preserve"> tab.</w:t>
      </w:r>
      <w:r w:rsidR="00B376D9">
        <w:rPr>
          <w:sz w:val="22"/>
          <w:lang w:val="pt-BR"/>
        </w:rPr>
        <w:t xml:space="preserve"> This user control contains 8</w:t>
      </w:r>
      <w:r w:rsidR="00FA68B4">
        <w:rPr>
          <w:sz w:val="22"/>
          <w:lang w:val="pt-BR"/>
        </w:rPr>
        <w:t xml:space="preserve"> columns in the order defined below:</w:t>
      </w:r>
    </w:p>
    <w:p w14:paraId="54256C72" w14:textId="77777777" w:rsidR="007D46EE" w:rsidRDefault="007D46EE" w:rsidP="0031168B">
      <w:pPr>
        <w:rPr>
          <w:sz w:val="22"/>
          <w:lang w:val="pt-BR"/>
        </w:rPr>
      </w:pPr>
    </w:p>
    <w:p w14:paraId="76F438DF" w14:textId="77777777" w:rsidR="00B376D9" w:rsidRDefault="00B376D9" w:rsidP="00B376D9">
      <w:r>
        <w:rPr>
          <w:sz w:val="22"/>
          <w:lang w:val="pt-BR"/>
        </w:rPr>
        <w:t>Position ID&gt; Descriptions &gt; Unit Price &gt; Unit of Measures &gt; Quantity &gt; Amount &gt; Currency</w:t>
      </w:r>
      <w:r w:rsidR="000616A4">
        <w:rPr>
          <w:sz w:val="22"/>
          <w:lang w:val="pt-BR"/>
        </w:rPr>
        <w:t xml:space="preserve"> &gt; </w:t>
      </w:r>
      <w:r w:rsidRPr="00B376D9">
        <w:rPr>
          <w:rFonts w:ascii="Calibri" w:hAnsi="Calibri" w:cs="Calibri"/>
          <w:color w:val="000000"/>
          <w:sz w:val="22"/>
        </w:rPr>
        <w:t>Equivalent Amount €</w:t>
      </w:r>
    </w:p>
    <w:p w14:paraId="3ABE2363" w14:textId="5E68D65B" w:rsidR="007D46EE" w:rsidRDefault="007D46EE" w:rsidP="0031168B">
      <w:pPr>
        <w:rPr>
          <w:sz w:val="22"/>
          <w:lang w:val="pt-BR"/>
        </w:rPr>
      </w:pPr>
    </w:p>
    <w:p w14:paraId="35E3FEC9" w14:textId="50523E46" w:rsidR="00092D4A" w:rsidRDefault="00F00101" w:rsidP="0031168B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7E2BE2BC" wp14:editId="3594A6D5">
            <wp:extent cx="6119495" cy="2171700"/>
            <wp:effectExtent l="19050" t="19050" r="1460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717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6072DE" w14:textId="77777777" w:rsidR="007D46EE" w:rsidRDefault="007D46EE" w:rsidP="0031168B">
      <w:pPr>
        <w:rPr>
          <w:sz w:val="22"/>
          <w:lang w:val="pt-BR"/>
        </w:rPr>
      </w:pPr>
    </w:p>
    <w:p w14:paraId="179536F1" w14:textId="488E87CD" w:rsidR="007D46EE" w:rsidRDefault="009B0E60" w:rsidP="00E8175C">
      <w:pPr>
        <w:rPr>
          <w:sz w:val="22"/>
          <w:lang w:val="pt-BR"/>
        </w:rPr>
      </w:pPr>
      <w:r>
        <w:rPr>
          <w:sz w:val="22"/>
          <w:lang w:val="pt-BR"/>
        </w:rPr>
        <w:t>We have implemented the fo</w:t>
      </w:r>
      <w:r w:rsidR="0006196B">
        <w:rPr>
          <w:sz w:val="22"/>
          <w:lang w:val="pt-BR"/>
        </w:rPr>
        <w:t>l</w:t>
      </w:r>
      <w:r>
        <w:rPr>
          <w:sz w:val="22"/>
          <w:lang w:val="pt-BR"/>
        </w:rPr>
        <w:t>lo</w:t>
      </w:r>
      <w:r w:rsidR="00E8175C">
        <w:rPr>
          <w:sz w:val="22"/>
          <w:lang w:val="pt-BR"/>
        </w:rPr>
        <w:t>wing data logic for the above 8</w:t>
      </w:r>
      <w:r>
        <w:rPr>
          <w:sz w:val="22"/>
          <w:lang w:val="pt-BR"/>
        </w:rPr>
        <w:t xml:space="preserve"> columns if the re</w:t>
      </w:r>
      <w:r w:rsidR="00E8175C">
        <w:rPr>
          <w:sz w:val="22"/>
          <w:lang w:val="pt-BR"/>
        </w:rPr>
        <w:t>cord is created in the ITEMS</w:t>
      </w:r>
      <w:r w:rsidR="007D46EE">
        <w:rPr>
          <w:sz w:val="22"/>
          <w:lang w:val="pt-BR"/>
        </w:rPr>
        <w:t xml:space="preserve"> UC</w:t>
      </w:r>
      <w:r>
        <w:rPr>
          <w:sz w:val="22"/>
          <w:lang w:val="pt-BR"/>
        </w:rPr>
        <w:t>:</w:t>
      </w:r>
    </w:p>
    <w:p w14:paraId="1EFC9E83" w14:textId="77777777" w:rsidR="00E8175C" w:rsidRDefault="00E8175C" w:rsidP="00E8175C">
      <w:pPr>
        <w:rPr>
          <w:sz w:val="22"/>
          <w:lang w:val="pt-BR"/>
        </w:rPr>
      </w:pPr>
    </w:p>
    <w:p w14:paraId="5C59D5AA" w14:textId="77777777" w:rsidR="00E8175C" w:rsidRDefault="00E8175C" w:rsidP="00E8175C">
      <w:pPr>
        <w:rPr>
          <w:sz w:val="22"/>
          <w:lang w:val="pt-BR"/>
        </w:rPr>
      </w:pPr>
    </w:p>
    <w:p w14:paraId="7D66BEEF" w14:textId="77777777" w:rsidR="00E8175C" w:rsidRDefault="00E8175C" w:rsidP="00E8175C">
      <w:pPr>
        <w:rPr>
          <w:sz w:val="22"/>
          <w:lang w:val="pt-BR"/>
        </w:rPr>
      </w:pPr>
    </w:p>
    <w:p w14:paraId="69B7D168" w14:textId="77777777" w:rsidR="00E8175C" w:rsidRDefault="00E8175C" w:rsidP="00E8175C">
      <w:pPr>
        <w:rPr>
          <w:sz w:val="22"/>
          <w:lang w:val="pt-BR"/>
        </w:rPr>
      </w:pPr>
    </w:p>
    <w:p w14:paraId="4BE962EA" w14:textId="0CD53C5F" w:rsidR="00E8175C" w:rsidRPr="00E8175C" w:rsidRDefault="00E8175C" w:rsidP="00E8175C">
      <w:pPr>
        <w:rPr>
          <w:sz w:val="22"/>
          <w:lang w:val="pt-BR"/>
        </w:rPr>
      </w:pPr>
      <w:r>
        <w:rPr>
          <w:noProof/>
        </w:rPr>
        <w:lastRenderedPageBreak/>
        <w:drawing>
          <wp:inline distT="0" distB="0" distL="0" distR="0" wp14:anchorId="6B79B1F2" wp14:editId="6D085F41">
            <wp:extent cx="6119495" cy="3724910"/>
            <wp:effectExtent l="19050" t="19050" r="14605" b="279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724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697758" w14:textId="77777777" w:rsidR="007D46EE" w:rsidRDefault="007D46EE" w:rsidP="0043296B">
      <w:pPr>
        <w:pStyle w:val="Heading2"/>
      </w:pPr>
    </w:p>
    <w:p w14:paraId="2101A800" w14:textId="6FEFFCA7" w:rsidR="00A47BBA" w:rsidRPr="00546CC5" w:rsidRDefault="00546CC5" w:rsidP="0043296B">
      <w:pPr>
        <w:pStyle w:val="Heading2"/>
        <w:rPr>
          <w:sz w:val="32"/>
          <w:szCs w:val="32"/>
        </w:rPr>
      </w:pPr>
      <w:bookmarkStart w:id="4" w:name="_Toc69577587"/>
      <w:r>
        <w:rPr>
          <w:sz w:val="32"/>
          <w:szCs w:val="32"/>
        </w:rPr>
        <w:t>Creation of records in ITEM</w:t>
      </w:r>
      <w:r w:rsidR="00291C2D" w:rsidRPr="00546CC5">
        <w:rPr>
          <w:sz w:val="32"/>
          <w:szCs w:val="32"/>
        </w:rPr>
        <w:t>s</w:t>
      </w:r>
      <w:r w:rsidR="00A47BBA" w:rsidRPr="00546CC5">
        <w:rPr>
          <w:sz w:val="32"/>
          <w:szCs w:val="32"/>
        </w:rPr>
        <w:t xml:space="preserve"> UC:</w:t>
      </w:r>
      <w:bookmarkEnd w:id="4"/>
    </w:p>
    <w:p w14:paraId="7432392B" w14:textId="77777777" w:rsidR="004523BB" w:rsidRDefault="004523BB" w:rsidP="0043296B">
      <w:pPr>
        <w:rPr>
          <w:lang w:val="pt-BR"/>
        </w:rPr>
      </w:pPr>
    </w:p>
    <w:p w14:paraId="01B4ACB2" w14:textId="48C19F37" w:rsidR="0043296B" w:rsidRDefault="0043296B" w:rsidP="0043296B">
      <w:pPr>
        <w:rPr>
          <w:sz w:val="22"/>
          <w:lang w:val="pt-BR"/>
        </w:rPr>
      </w:pPr>
      <w:r>
        <w:rPr>
          <w:sz w:val="22"/>
          <w:lang w:val="pt-BR"/>
        </w:rPr>
        <w:t>User</w:t>
      </w:r>
      <w:r w:rsidR="0006196B">
        <w:rPr>
          <w:sz w:val="22"/>
          <w:lang w:val="pt-BR"/>
        </w:rPr>
        <w:t>s</w:t>
      </w:r>
      <w:r>
        <w:rPr>
          <w:sz w:val="22"/>
          <w:lang w:val="pt-BR"/>
        </w:rPr>
        <w:t xml:space="preserve"> can c</w:t>
      </w:r>
      <w:r w:rsidR="00690411">
        <w:rPr>
          <w:sz w:val="22"/>
          <w:lang w:val="pt-BR"/>
        </w:rPr>
        <w:t xml:space="preserve">reate records manually in </w:t>
      </w:r>
      <w:r w:rsidR="004E3E04">
        <w:rPr>
          <w:b/>
          <w:sz w:val="22"/>
          <w:lang w:val="pt-BR"/>
        </w:rPr>
        <w:t>ITEMS</w:t>
      </w:r>
      <w:r w:rsidR="00690411">
        <w:rPr>
          <w:sz w:val="22"/>
          <w:lang w:val="pt-BR"/>
        </w:rPr>
        <w:t xml:space="preserve"> UC</w:t>
      </w:r>
      <w:r>
        <w:rPr>
          <w:sz w:val="22"/>
          <w:lang w:val="pt-BR"/>
        </w:rPr>
        <w:t>.</w:t>
      </w:r>
    </w:p>
    <w:p w14:paraId="08B2410D" w14:textId="77777777" w:rsidR="00C673CE" w:rsidRDefault="00C673CE" w:rsidP="0043296B">
      <w:pPr>
        <w:rPr>
          <w:sz w:val="22"/>
          <w:lang w:val="pt-BR"/>
        </w:rPr>
      </w:pPr>
    </w:p>
    <w:p w14:paraId="2494F91C" w14:textId="13C0D774" w:rsidR="0043296B" w:rsidRDefault="0043296B" w:rsidP="00C030E6">
      <w:pPr>
        <w:pStyle w:val="ListParagraph"/>
        <w:numPr>
          <w:ilvl w:val="0"/>
          <w:numId w:val="43"/>
        </w:numPr>
        <w:rPr>
          <w:sz w:val="22"/>
          <w:lang w:val="pt-BR"/>
        </w:rPr>
      </w:pPr>
      <w:r>
        <w:rPr>
          <w:sz w:val="22"/>
          <w:lang w:val="pt-BR"/>
        </w:rPr>
        <w:t xml:space="preserve">If </w:t>
      </w:r>
      <w:r w:rsidR="0006196B">
        <w:rPr>
          <w:sz w:val="22"/>
          <w:lang w:val="pt-BR"/>
        </w:rPr>
        <w:t xml:space="preserve">a </w:t>
      </w:r>
      <w:r>
        <w:rPr>
          <w:sz w:val="22"/>
          <w:lang w:val="pt-BR"/>
        </w:rPr>
        <w:t>user wants to cre</w:t>
      </w:r>
      <w:r w:rsidR="0006196B">
        <w:rPr>
          <w:sz w:val="22"/>
          <w:lang w:val="pt-BR"/>
        </w:rPr>
        <w:t>at</w:t>
      </w:r>
      <w:r w:rsidR="00690411">
        <w:rPr>
          <w:sz w:val="22"/>
          <w:lang w:val="pt-BR"/>
        </w:rPr>
        <w:t>e a record</w:t>
      </w:r>
      <w:r w:rsidR="004E3A88">
        <w:rPr>
          <w:sz w:val="22"/>
          <w:lang w:val="pt-BR"/>
        </w:rPr>
        <w:t xml:space="preserve"> or add </w:t>
      </w:r>
      <w:r w:rsidR="00883380">
        <w:rPr>
          <w:sz w:val="22"/>
          <w:lang w:val="pt-BR"/>
        </w:rPr>
        <w:t xml:space="preserve">an </w:t>
      </w:r>
      <w:r w:rsidR="004E3A88">
        <w:rPr>
          <w:sz w:val="22"/>
          <w:lang w:val="pt-BR"/>
        </w:rPr>
        <w:t>item</w:t>
      </w:r>
      <w:r w:rsidR="00690411">
        <w:rPr>
          <w:sz w:val="22"/>
          <w:lang w:val="pt-BR"/>
        </w:rPr>
        <w:t>,</w:t>
      </w:r>
      <w:r>
        <w:rPr>
          <w:sz w:val="22"/>
          <w:lang w:val="pt-BR"/>
        </w:rPr>
        <w:t xml:space="preserve"> we have implemented a </w:t>
      </w:r>
      <w:r w:rsidRPr="0043296B">
        <w:rPr>
          <w:b/>
          <w:sz w:val="22"/>
          <w:lang w:val="pt-BR"/>
        </w:rPr>
        <w:t>“add new”</w:t>
      </w:r>
      <w:r>
        <w:rPr>
          <w:b/>
          <w:sz w:val="22"/>
          <w:lang w:val="pt-BR"/>
        </w:rPr>
        <w:t xml:space="preserve"> </w:t>
      </w:r>
      <w:r w:rsidR="000757B5">
        <w:rPr>
          <w:sz w:val="22"/>
          <w:lang w:val="pt-BR"/>
        </w:rPr>
        <w:t xml:space="preserve">icon </w:t>
      </w:r>
      <w:r>
        <w:rPr>
          <w:sz w:val="22"/>
          <w:lang w:val="pt-BR"/>
        </w:rPr>
        <w:t xml:space="preserve">on the top right corner of </w:t>
      </w:r>
      <w:r w:rsidR="0006196B">
        <w:rPr>
          <w:sz w:val="22"/>
          <w:lang w:val="pt-BR"/>
        </w:rPr>
        <w:t xml:space="preserve">the </w:t>
      </w:r>
      <w:r>
        <w:rPr>
          <w:sz w:val="22"/>
          <w:lang w:val="pt-BR"/>
        </w:rPr>
        <w:t xml:space="preserve">grid. A new record will be added on click and </w:t>
      </w:r>
      <w:r w:rsidR="0006196B">
        <w:rPr>
          <w:sz w:val="22"/>
          <w:lang w:val="pt-BR"/>
        </w:rPr>
        <w:t xml:space="preserve">the </w:t>
      </w:r>
      <w:r>
        <w:rPr>
          <w:sz w:val="22"/>
          <w:lang w:val="pt-BR"/>
        </w:rPr>
        <w:t xml:space="preserve">user can fill </w:t>
      </w:r>
      <w:r w:rsidR="00690411">
        <w:rPr>
          <w:sz w:val="22"/>
          <w:lang w:val="pt-BR"/>
        </w:rPr>
        <w:t xml:space="preserve">in </w:t>
      </w:r>
      <w:r>
        <w:rPr>
          <w:sz w:val="22"/>
          <w:lang w:val="pt-BR"/>
        </w:rPr>
        <w:t>the details and save the record.</w:t>
      </w:r>
    </w:p>
    <w:p w14:paraId="397651A9" w14:textId="77777777" w:rsidR="00C673CE" w:rsidRPr="00C030E6" w:rsidRDefault="00C673CE" w:rsidP="00C673CE">
      <w:pPr>
        <w:pStyle w:val="ListParagraph"/>
        <w:rPr>
          <w:sz w:val="22"/>
          <w:lang w:val="pt-BR"/>
        </w:rPr>
      </w:pPr>
    </w:p>
    <w:p w14:paraId="6A832DFE" w14:textId="6DF7082D" w:rsidR="0043296B" w:rsidRDefault="00CD7017" w:rsidP="0043296B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3901995D" wp14:editId="21B203BD">
            <wp:extent cx="6119495" cy="1445895"/>
            <wp:effectExtent l="19050" t="19050" r="14605" b="209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4458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4637A9" w14:textId="77777777" w:rsidR="00CD7017" w:rsidRDefault="00CD7017" w:rsidP="0043296B">
      <w:pPr>
        <w:rPr>
          <w:sz w:val="22"/>
          <w:lang w:val="pt-BR"/>
        </w:rPr>
      </w:pPr>
    </w:p>
    <w:p w14:paraId="2EAF0D10" w14:textId="6816308A" w:rsidR="00CD7017" w:rsidRDefault="00CD7017" w:rsidP="00CD7017">
      <w:pPr>
        <w:pStyle w:val="ListParagraph"/>
        <w:numPr>
          <w:ilvl w:val="0"/>
          <w:numId w:val="43"/>
        </w:numPr>
        <w:rPr>
          <w:sz w:val="22"/>
          <w:lang w:val="pt-BR"/>
        </w:rPr>
      </w:pPr>
      <w:r>
        <w:rPr>
          <w:sz w:val="22"/>
          <w:lang w:val="pt-BR"/>
        </w:rPr>
        <w:t>Here user</w:t>
      </w:r>
      <w:r w:rsidR="00883380">
        <w:rPr>
          <w:sz w:val="22"/>
          <w:lang w:val="pt-BR"/>
        </w:rPr>
        <w:t>s</w:t>
      </w:r>
      <w:r>
        <w:rPr>
          <w:sz w:val="22"/>
          <w:lang w:val="pt-BR"/>
        </w:rPr>
        <w:t xml:space="preserve"> can add more than 100 records in ITEMS UC.</w:t>
      </w:r>
    </w:p>
    <w:p w14:paraId="7CED1399" w14:textId="77777777" w:rsidR="00CD7017" w:rsidRDefault="00CD7017" w:rsidP="00CD7017">
      <w:pPr>
        <w:pStyle w:val="ListParagraph"/>
        <w:rPr>
          <w:sz w:val="22"/>
          <w:lang w:val="pt-BR"/>
        </w:rPr>
      </w:pPr>
    </w:p>
    <w:p w14:paraId="2509BEDF" w14:textId="5EC0F509" w:rsidR="00CD7017" w:rsidRPr="00CD7017" w:rsidRDefault="00CD7017" w:rsidP="00CD7017">
      <w:pPr>
        <w:pStyle w:val="ListParagraph"/>
        <w:numPr>
          <w:ilvl w:val="0"/>
          <w:numId w:val="43"/>
        </w:numPr>
        <w:rPr>
          <w:sz w:val="22"/>
          <w:lang w:val="pt-BR"/>
        </w:rPr>
      </w:pPr>
      <w:r>
        <w:rPr>
          <w:sz w:val="22"/>
          <w:lang w:val="pt-BR"/>
        </w:rPr>
        <w:t>We have also implemented the EDIT/DELETE function</w:t>
      </w:r>
      <w:r w:rsidR="00883380">
        <w:rPr>
          <w:sz w:val="22"/>
          <w:lang w:val="pt-BR"/>
        </w:rPr>
        <w:t>al</w:t>
      </w:r>
      <w:r>
        <w:rPr>
          <w:sz w:val="22"/>
          <w:lang w:val="pt-BR"/>
        </w:rPr>
        <w:t>ity in ITEMS UC. Here user can add/ edit/ delete the items as per the requirements.</w:t>
      </w:r>
    </w:p>
    <w:p w14:paraId="7CF8AD43" w14:textId="3420BA52" w:rsidR="00CD7017" w:rsidRDefault="00CD7017" w:rsidP="00CD7017">
      <w:pPr>
        <w:pStyle w:val="ListParagraph"/>
        <w:numPr>
          <w:ilvl w:val="0"/>
          <w:numId w:val="43"/>
        </w:numPr>
        <w:rPr>
          <w:sz w:val="22"/>
          <w:lang w:val="pt-BR"/>
        </w:rPr>
      </w:pPr>
      <w:r>
        <w:rPr>
          <w:sz w:val="22"/>
          <w:lang w:val="pt-BR"/>
        </w:rPr>
        <w:lastRenderedPageBreak/>
        <w:t xml:space="preserve">We have also implemented a footer row, which shows the TOTAL ( sum of </w:t>
      </w:r>
      <w:r w:rsidR="00883380">
        <w:rPr>
          <w:sz w:val="22"/>
          <w:lang w:val="pt-BR"/>
        </w:rPr>
        <w:t xml:space="preserve">the </w:t>
      </w:r>
      <w:r>
        <w:rPr>
          <w:sz w:val="22"/>
          <w:lang w:val="pt-BR"/>
        </w:rPr>
        <w:t xml:space="preserve">amount of all items and sum of </w:t>
      </w:r>
      <w:r w:rsidR="00883380">
        <w:rPr>
          <w:sz w:val="22"/>
          <w:lang w:val="pt-BR"/>
        </w:rPr>
        <w:t xml:space="preserve">the </w:t>
      </w:r>
      <w:r>
        <w:rPr>
          <w:sz w:val="22"/>
          <w:lang w:val="pt-BR"/>
        </w:rPr>
        <w:t>equivalent amount of all items).</w:t>
      </w:r>
    </w:p>
    <w:p w14:paraId="09F42EAF" w14:textId="77777777" w:rsidR="005D66A1" w:rsidRDefault="005D66A1" w:rsidP="005D66A1">
      <w:pPr>
        <w:pStyle w:val="ListParagraph"/>
        <w:rPr>
          <w:sz w:val="22"/>
          <w:lang w:val="pt-BR"/>
        </w:rPr>
      </w:pPr>
    </w:p>
    <w:p w14:paraId="77AFA2AC" w14:textId="61868DB1" w:rsidR="005D66A1" w:rsidRDefault="005D66A1" w:rsidP="005D66A1">
      <w:pPr>
        <w:pStyle w:val="ListParagraph"/>
        <w:numPr>
          <w:ilvl w:val="0"/>
          <w:numId w:val="43"/>
        </w:numPr>
        <w:rPr>
          <w:sz w:val="22"/>
          <w:lang w:val="pt-BR"/>
        </w:rPr>
      </w:pPr>
      <w:r>
        <w:rPr>
          <w:sz w:val="22"/>
          <w:lang w:val="pt-BR"/>
        </w:rPr>
        <w:t>We have also implemented the paging function</w:t>
      </w:r>
      <w:r w:rsidR="00883380">
        <w:rPr>
          <w:sz w:val="22"/>
          <w:lang w:val="pt-BR"/>
        </w:rPr>
        <w:t>al</w:t>
      </w:r>
      <w:r>
        <w:rPr>
          <w:sz w:val="22"/>
          <w:lang w:val="pt-BR"/>
        </w:rPr>
        <w:t xml:space="preserve">ity in ITEMS UC. If </w:t>
      </w:r>
      <w:r w:rsidR="00883380">
        <w:rPr>
          <w:sz w:val="22"/>
          <w:lang w:val="pt-BR"/>
        </w:rPr>
        <w:t xml:space="preserve">the </w:t>
      </w:r>
      <w:r>
        <w:rPr>
          <w:sz w:val="22"/>
          <w:lang w:val="pt-BR"/>
        </w:rPr>
        <w:t xml:space="preserve">number of records </w:t>
      </w:r>
      <w:r w:rsidR="00883380">
        <w:rPr>
          <w:sz w:val="22"/>
          <w:lang w:val="pt-BR"/>
        </w:rPr>
        <w:t>is</w:t>
      </w:r>
      <w:r>
        <w:rPr>
          <w:sz w:val="22"/>
          <w:lang w:val="pt-BR"/>
        </w:rPr>
        <w:t xml:space="preserve"> high th</w:t>
      </w:r>
      <w:r w:rsidR="00883380">
        <w:rPr>
          <w:sz w:val="22"/>
          <w:lang w:val="pt-BR"/>
        </w:rPr>
        <w:t>en the user can use paging to view the records.</w:t>
      </w:r>
    </w:p>
    <w:p w14:paraId="6D777F13" w14:textId="77777777" w:rsidR="00883380" w:rsidRPr="00883380" w:rsidRDefault="00883380" w:rsidP="00883380">
      <w:pPr>
        <w:pStyle w:val="ListParagraph"/>
        <w:rPr>
          <w:sz w:val="22"/>
          <w:lang w:val="pt-BR"/>
        </w:rPr>
      </w:pPr>
    </w:p>
    <w:p w14:paraId="01F6A07D" w14:textId="49BF2C2F" w:rsidR="00883380" w:rsidRPr="000854E8" w:rsidRDefault="000854E8" w:rsidP="000854E8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460EF572" wp14:editId="27CCC96C">
            <wp:extent cx="6119495" cy="2800985"/>
            <wp:effectExtent l="19050" t="19050" r="14605" b="184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800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68854C" w14:textId="3E34D16B" w:rsidR="000757B5" w:rsidRPr="000757B5" w:rsidRDefault="000757B5" w:rsidP="000757B5">
      <w:pPr>
        <w:rPr>
          <w:sz w:val="22"/>
          <w:lang w:val="pt-BR"/>
        </w:rPr>
      </w:pPr>
    </w:p>
    <w:p w14:paraId="43DE92F3" w14:textId="2A8913AF" w:rsidR="00F0791C" w:rsidRPr="000854E8" w:rsidRDefault="0008288C" w:rsidP="00F0791C">
      <w:pPr>
        <w:pStyle w:val="Heading2"/>
        <w:rPr>
          <w:sz w:val="32"/>
          <w:szCs w:val="32"/>
        </w:rPr>
      </w:pPr>
      <w:bookmarkStart w:id="5" w:name="_Toc69577588"/>
      <w:r w:rsidRPr="000854E8">
        <w:rPr>
          <w:sz w:val="32"/>
          <w:szCs w:val="32"/>
        </w:rPr>
        <w:t>Export to excel and full</w:t>
      </w:r>
      <w:r w:rsidR="0006196B" w:rsidRPr="000854E8">
        <w:rPr>
          <w:sz w:val="32"/>
          <w:szCs w:val="32"/>
        </w:rPr>
        <w:t>-</w:t>
      </w:r>
      <w:r w:rsidRPr="000854E8">
        <w:rPr>
          <w:sz w:val="32"/>
          <w:szCs w:val="32"/>
        </w:rPr>
        <w:t>screen functionality</w:t>
      </w:r>
      <w:r w:rsidR="00F0791C" w:rsidRPr="000854E8">
        <w:rPr>
          <w:sz w:val="32"/>
          <w:szCs w:val="32"/>
        </w:rPr>
        <w:t>:</w:t>
      </w:r>
      <w:bookmarkEnd w:id="5"/>
    </w:p>
    <w:p w14:paraId="2E6DFEC9" w14:textId="77777777" w:rsidR="001C636C" w:rsidRPr="001C636C" w:rsidRDefault="001C636C" w:rsidP="001C636C">
      <w:pPr>
        <w:rPr>
          <w:lang w:val="pt-BR"/>
        </w:rPr>
      </w:pPr>
    </w:p>
    <w:p w14:paraId="01E41769" w14:textId="7BDFE131" w:rsidR="0010786A" w:rsidRDefault="006F0822" w:rsidP="006F0822">
      <w:pPr>
        <w:pStyle w:val="ListParagraph"/>
        <w:numPr>
          <w:ilvl w:val="0"/>
          <w:numId w:val="43"/>
        </w:numPr>
        <w:spacing w:before="0"/>
        <w:jc w:val="left"/>
        <w:rPr>
          <w:rFonts w:cstheme="minorHAnsi"/>
          <w:sz w:val="22"/>
          <w:lang w:val="pt-BR"/>
        </w:rPr>
      </w:pPr>
      <w:r w:rsidRPr="006F0822">
        <w:rPr>
          <w:rFonts w:cstheme="minorHAnsi"/>
          <w:sz w:val="22"/>
          <w:lang w:val="pt-BR"/>
        </w:rPr>
        <w:t>Here we have also implemented the Zoom-in, Zoom-out</w:t>
      </w:r>
      <w:r w:rsidR="001C636C">
        <w:rPr>
          <w:rFonts w:cstheme="minorHAnsi"/>
          <w:sz w:val="22"/>
          <w:lang w:val="pt-BR"/>
        </w:rPr>
        <w:t xml:space="preserve"> function</w:t>
      </w:r>
      <w:r w:rsidR="0006196B">
        <w:rPr>
          <w:rFonts w:cstheme="minorHAnsi"/>
          <w:sz w:val="22"/>
          <w:lang w:val="pt-BR"/>
        </w:rPr>
        <w:t>al</w:t>
      </w:r>
      <w:r w:rsidR="001C636C">
        <w:rPr>
          <w:rFonts w:cstheme="minorHAnsi"/>
          <w:sz w:val="22"/>
          <w:lang w:val="pt-BR"/>
        </w:rPr>
        <w:t xml:space="preserve">ity. </w:t>
      </w:r>
      <w:r w:rsidR="0006196B">
        <w:rPr>
          <w:rFonts w:cstheme="minorHAnsi"/>
          <w:sz w:val="22"/>
          <w:lang w:val="pt-BR"/>
        </w:rPr>
        <w:t xml:space="preserve">The </w:t>
      </w:r>
      <w:r w:rsidR="001C636C" w:rsidRPr="00646251">
        <w:rPr>
          <w:rFonts w:cstheme="minorHAnsi"/>
          <w:b/>
          <w:sz w:val="22"/>
          <w:lang w:val="pt-BR"/>
        </w:rPr>
        <w:t>“Zoom-in”</w:t>
      </w:r>
      <w:r w:rsidR="001C636C">
        <w:rPr>
          <w:rFonts w:cstheme="minorHAnsi"/>
          <w:sz w:val="22"/>
          <w:lang w:val="pt-BR"/>
        </w:rPr>
        <w:t xml:space="preserve"> icon is implemented on the top of the grid. On click, </w:t>
      </w:r>
      <w:r w:rsidR="0006196B">
        <w:rPr>
          <w:rFonts w:cstheme="minorHAnsi"/>
          <w:sz w:val="22"/>
          <w:lang w:val="pt-BR"/>
        </w:rPr>
        <w:t xml:space="preserve">the </w:t>
      </w:r>
      <w:r w:rsidR="001C636C">
        <w:rPr>
          <w:rFonts w:cstheme="minorHAnsi"/>
          <w:sz w:val="22"/>
          <w:lang w:val="pt-BR"/>
        </w:rPr>
        <w:t>grid will be visible in full</w:t>
      </w:r>
      <w:r w:rsidR="0006196B">
        <w:rPr>
          <w:rFonts w:cstheme="minorHAnsi"/>
          <w:sz w:val="22"/>
          <w:lang w:val="pt-BR"/>
        </w:rPr>
        <w:t>-</w:t>
      </w:r>
      <w:r w:rsidR="001C636C">
        <w:rPr>
          <w:rFonts w:cstheme="minorHAnsi"/>
          <w:sz w:val="22"/>
          <w:lang w:val="pt-BR"/>
        </w:rPr>
        <w:t>screen mode.</w:t>
      </w:r>
    </w:p>
    <w:p w14:paraId="086ECBD2" w14:textId="77777777" w:rsidR="00C673CE" w:rsidRDefault="00C673CE" w:rsidP="00C673CE">
      <w:pPr>
        <w:pStyle w:val="ListParagraph"/>
        <w:spacing w:before="0"/>
        <w:jc w:val="left"/>
        <w:rPr>
          <w:rFonts w:cstheme="minorHAnsi"/>
          <w:sz w:val="22"/>
          <w:lang w:val="pt-BR"/>
        </w:rPr>
      </w:pPr>
    </w:p>
    <w:p w14:paraId="3DB6D92B" w14:textId="77777777" w:rsidR="001C636C" w:rsidRDefault="001C636C" w:rsidP="001C636C">
      <w:pPr>
        <w:spacing w:before="0"/>
        <w:ind w:left="360"/>
        <w:jc w:val="left"/>
        <w:rPr>
          <w:rFonts w:cstheme="minorHAnsi"/>
          <w:sz w:val="22"/>
          <w:lang w:val="pt-BR"/>
        </w:rPr>
      </w:pPr>
    </w:p>
    <w:p w14:paraId="1DE1EC34" w14:textId="5220EE7D" w:rsidR="001C636C" w:rsidRDefault="00A74536" w:rsidP="001C636C">
      <w:pPr>
        <w:spacing w:before="0"/>
        <w:jc w:val="left"/>
        <w:rPr>
          <w:rFonts w:cstheme="minorHAnsi"/>
          <w:sz w:val="22"/>
          <w:lang w:val="pt-BR"/>
        </w:rPr>
      </w:pPr>
      <w:r>
        <w:rPr>
          <w:noProof/>
        </w:rPr>
        <w:drawing>
          <wp:inline distT="0" distB="0" distL="0" distR="0" wp14:anchorId="546A10A5" wp14:editId="09682C9F">
            <wp:extent cx="6119495" cy="1445895"/>
            <wp:effectExtent l="19050" t="19050" r="14605" b="209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4458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9A791F" w14:textId="77777777" w:rsidR="00A74536" w:rsidRDefault="00A74536" w:rsidP="001C636C">
      <w:pPr>
        <w:spacing w:before="0"/>
        <w:jc w:val="left"/>
        <w:rPr>
          <w:rFonts w:cstheme="minorHAnsi"/>
          <w:sz w:val="22"/>
          <w:lang w:val="pt-BR"/>
        </w:rPr>
      </w:pPr>
    </w:p>
    <w:p w14:paraId="1C69C9AC" w14:textId="77777777" w:rsidR="001C636C" w:rsidRDefault="001C636C" w:rsidP="001C636C">
      <w:pPr>
        <w:spacing w:before="0"/>
        <w:jc w:val="left"/>
        <w:rPr>
          <w:rFonts w:cstheme="minorHAnsi"/>
          <w:sz w:val="22"/>
          <w:lang w:val="pt-BR"/>
        </w:rPr>
      </w:pPr>
    </w:p>
    <w:p w14:paraId="286EE32A" w14:textId="3116D168" w:rsidR="001C636C" w:rsidRDefault="00646251" w:rsidP="001C636C">
      <w:pPr>
        <w:pStyle w:val="ListParagraph"/>
        <w:numPr>
          <w:ilvl w:val="0"/>
          <w:numId w:val="43"/>
        </w:numPr>
        <w:spacing w:before="0"/>
        <w:jc w:val="left"/>
        <w:rPr>
          <w:rFonts w:cstheme="minorHAnsi"/>
          <w:sz w:val="22"/>
          <w:lang w:val="pt-BR"/>
        </w:rPr>
      </w:pPr>
      <w:r>
        <w:rPr>
          <w:rFonts w:cstheme="minorHAnsi"/>
          <w:sz w:val="22"/>
          <w:lang w:val="pt-BR"/>
        </w:rPr>
        <w:t xml:space="preserve">Here we have also implemented the Export to Excel functionality. </w:t>
      </w:r>
      <w:r w:rsidR="0006196B">
        <w:rPr>
          <w:rFonts w:cstheme="minorHAnsi"/>
          <w:sz w:val="22"/>
          <w:lang w:val="pt-BR"/>
        </w:rPr>
        <w:t xml:space="preserve">The </w:t>
      </w:r>
      <w:r w:rsidRPr="00646251">
        <w:rPr>
          <w:rFonts w:cstheme="minorHAnsi"/>
          <w:b/>
          <w:sz w:val="22"/>
          <w:lang w:val="pt-BR"/>
        </w:rPr>
        <w:t>“Export to Excel”</w:t>
      </w:r>
      <w:r>
        <w:rPr>
          <w:rFonts w:cstheme="minorHAnsi"/>
          <w:sz w:val="22"/>
          <w:lang w:val="pt-BR"/>
        </w:rPr>
        <w:t xml:space="preserve"> icon is implemented on the top of the grid. On click, excel will be downloa</w:t>
      </w:r>
      <w:r w:rsidR="0006196B">
        <w:rPr>
          <w:rFonts w:cstheme="minorHAnsi"/>
          <w:sz w:val="22"/>
          <w:lang w:val="pt-BR"/>
        </w:rPr>
        <w:t>d</w:t>
      </w:r>
      <w:r>
        <w:rPr>
          <w:rFonts w:cstheme="minorHAnsi"/>
          <w:sz w:val="22"/>
          <w:lang w:val="pt-BR"/>
        </w:rPr>
        <w:t>ed with all the created records.</w:t>
      </w:r>
    </w:p>
    <w:p w14:paraId="0B27943E" w14:textId="77777777" w:rsidR="00C673CE" w:rsidRDefault="00C673CE" w:rsidP="00C673CE">
      <w:pPr>
        <w:pStyle w:val="ListParagraph"/>
        <w:spacing w:before="0"/>
        <w:jc w:val="left"/>
        <w:rPr>
          <w:rFonts w:cstheme="minorHAnsi"/>
          <w:sz w:val="22"/>
          <w:lang w:val="pt-BR"/>
        </w:rPr>
      </w:pPr>
    </w:p>
    <w:p w14:paraId="6A22FC7A" w14:textId="77777777" w:rsidR="00646251" w:rsidRDefault="00646251" w:rsidP="00646251">
      <w:pPr>
        <w:pStyle w:val="ListParagraph"/>
        <w:spacing w:before="0"/>
        <w:jc w:val="left"/>
        <w:rPr>
          <w:rFonts w:cstheme="minorHAnsi"/>
          <w:sz w:val="22"/>
          <w:lang w:val="pt-BR"/>
        </w:rPr>
      </w:pPr>
    </w:p>
    <w:p w14:paraId="5B3CB9FF" w14:textId="7C847C1E" w:rsidR="00646251" w:rsidRDefault="00646251" w:rsidP="00646251">
      <w:pPr>
        <w:spacing w:before="0"/>
        <w:jc w:val="left"/>
        <w:rPr>
          <w:rFonts w:cstheme="minorHAnsi"/>
          <w:sz w:val="22"/>
          <w:lang w:val="pt-BR"/>
        </w:rPr>
      </w:pPr>
    </w:p>
    <w:p w14:paraId="11EF02E5" w14:textId="77777777" w:rsidR="00FD37EC" w:rsidRDefault="00FD37EC" w:rsidP="00646251">
      <w:pPr>
        <w:spacing w:before="0"/>
        <w:jc w:val="left"/>
        <w:rPr>
          <w:rFonts w:cstheme="minorHAnsi"/>
          <w:sz w:val="22"/>
          <w:lang w:val="pt-BR"/>
        </w:rPr>
      </w:pPr>
    </w:p>
    <w:p w14:paraId="5207E0C4" w14:textId="77777777" w:rsidR="00787B5C" w:rsidRDefault="00787B5C" w:rsidP="00646251">
      <w:pPr>
        <w:spacing w:before="0"/>
        <w:jc w:val="left"/>
        <w:rPr>
          <w:rFonts w:cstheme="minorHAnsi"/>
          <w:sz w:val="22"/>
          <w:lang w:val="pt-BR"/>
        </w:rPr>
      </w:pPr>
    </w:p>
    <w:p w14:paraId="1346A256" w14:textId="7C42EC00" w:rsidR="00787B5C" w:rsidRDefault="00A74536" w:rsidP="00646251">
      <w:pPr>
        <w:spacing w:before="0"/>
        <w:jc w:val="left"/>
        <w:rPr>
          <w:rFonts w:cstheme="minorHAnsi"/>
          <w:sz w:val="22"/>
          <w:lang w:val="pt-BR"/>
        </w:rPr>
      </w:pPr>
      <w:r>
        <w:rPr>
          <w:noProof/>
        </w:rPr>
        <w:lastRenderedPageBreak/>
        <w:drawing>
          <wp:inline distT="0" distB="0" distL="0" distR="0" wp14:anchorId="2E64A7D3" wp14:editId="45F1C238">
            <wp:extent cx="6119495" cy="1445895"/>
            <wp:effectExtent l="19050" t="19050" r="14605" b="209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4458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928EF8" w14:textId="77777777" w:rsidR="006467FF" w:rsidRDefault="006467FF" w:rsidP="00646251">
      <w:pPr>
        <w:spacing w:before="0"/>
        <w:jc w:val="left"/>
        <w:rPr>
          <w:rFonts w:cstheme="minorHAnsi"/>
          <w:sz w:val="22"/>
          <w:lang w:val="pt-BR"/>
        </w:rPr>
      </w:pPr>
    </w:p>
    <w:p w14:paraId="17CE7CA2" w14:textId="77777777" w:rsidR="00787B5C" w:rsidRDefault="00787B5C" w:rsidP="00646251">
      <w:pPr>
        <w:spacing w:before="0"/>
        <w:jc w:val="left"/>
        <w:rPr>
          <w:rFonts w:cstheme="minorHAnsi"/>
          <w:sz w:val="22"/>
          <w:lang w:val="pt-BR"/>
        </w:rPr>
      </w:pPr>
    </w:p>
    <w:p w14:paraId="5C0CE2D9" w14:textId="4F75FDB3" w:rsidR="00787B5C" w:rsidRPr="006467FF" w:rsidRDefault="006467FF" w:rsidP="00787B5C">
      <w:pPr>
        <w:pStyle w:val="Heading2"/>
        <w:rPr>
          <w:sz w:val="32"/>
          <w:szCs w:val="32"/>
        </w:rPr>
      </w:pPr>
      <w:bookmarkStart w:id="6" w:name="_Toc69577589"/>
      <w:r>
        <w:rPr>
          <w:sz w:val="32"/>
          <w:szCs w:val="32"/>
        </w:rPr>
        <w:t xml:space="preserve">Real-time column filtering in PR-NO sap COUNTRies </w:t>
      </w:r>
      <w:r w:rsidR="00787B5C" w:rsidRPr="006467FF">
        <w:rPr>
          <w:sz w:val="32"/>
          <w:szCs w:val="32"/>
        </w:rPr>
        <w:t>Form:</w:t>
      </w:r>
      <w:bookmarkEnd w:id="6"/>
    </w:p>
    <w:p w14:paraId="13D65F0B" w14:textId="77777777" w:rsidR="006C2CC1" w:rsidRDefault="006C2CC1" w:rsidP="006C2CC1">
      <w:pPr>
        <w:rPr>
          <w:lang w:val="pt-BR"/>
        </w:rPr>
      </w:pPr>
    </w:p>
    <w:p w14:paraId="44E9041E" w14:textId="09B94DEE" w:rsidR="007D0D2D" w:rsidRDefault="00B8631C" w:rsidP="00B8631C">
      <w:pPr>
        <w:rPr>
          <w:sz w:val="22"/>
          <w:lang w:val="pt-BR"/>
        </w:rPr>
      </w:pPr>
      <w:r>
        <w:rPr>
          <w:sz w:val="22"/>
          <w:lang w:val="pt-BR"/>
        </w:rPr>
        <w:t xml:space="preserve">Here we have implemented </w:t>
      </w:r>
      <w:r w:rsidRPr="00B8631C">
        <w:rPr>
          <w:b/>
          <w:sz w:val="22"/>
          <w:lang w:val="pt-BR"/>
        </w:rPr>
        <w:t>real-time column filtering in ITEMS UC</w:t>
      </w:r>
      <w:r>
        <w:rPr>
          <w:sz w:val="22"/>
          <w:lang w:val="pt-BR"/>
        </w:rPr>
        <w:t xml:space="preserve">. To enable real-time filtering, a </w:t>
      </w:r>
      <w:r w:rsidRPr="00B8631C">
        <w:rPr>
          <w:b/>
          <w:sz w:val="22"/>
          <w:lang w:val="pt-BR"/>
        </w:rPr>
        <w:t>row-filter</w:t>
      </w:r>
      <w:r>
        <w:rPr>
          <w:sz w:val="22"/>
          <w:lang w:val="pt-BR"/>
        </w:rPr>
        <w:t xml:space="preserve"> icon is placed on the top of the grid. Real-time filters will be enabled on the clicked row filters icon and the user can filter the column data in the </w:t>
      </w:r>
      <w:r w:rsidRPr="00B8631C">
        <w:rPr>
          <w:b/>
          <w:sz w:val="22"/>
          <w:lang w:val="pt-BR"/>
        </w:rPr>
        <w:t>ITEM UC</w:t>
      </w:r>
      <w:r>
        <w:rPr>
          <w:sz w:val="22"/>
          <w:lang w:val="pt-BR"/>
        </w:rPr>
        <w:t xml:space="preserve"> grid.</w:t>
      </w:r>
    </w:p>
    <w:p w14:paraId="24EF63E7" w14:textId="77777777" w:rsidR="00B8631C" w:rsidRDefault="00B8631C" w:rsidP="00B8631C">
      <w:pPr>
        <w:rPr>
          <w:sz w:val="22"/>
          <w:lang w:val="pt-BR"/>
        </w:rPr>
      </w:pPr>
    </w:p>
    <w:p w14:paraId="0ED8507D" w14:textId="6E73761B" w:rsidR="00B8631C" w:rsidRDefault="00B8631C" w:rsidP="00B8631C">
      <w:pPr>
        <w:rPr>
          <w:rStyle w:val="normaltextrun"/>
          <w:color w:val="000000"/>
          <w:sz w:val="22"/>
          <w:shd w:val="clear" w:color="auto" w:fill="FFFFFF"/>
        </w:rPr>
      </w:pPr>
      <w:r>
        <w:rPr>
          <w:noProof/>
        </w:rPr>
        <w:drawing>
          <wp:inline distT="0" distB="0" distL="0" distR="0" wp14:anchorId="5E86E956" wp14:editId="2EA22142">
            <wp:extent cx="6119495" cy="2860675"/>
            <wp:effectExtent l="19050" t="19050" r="14605" b="158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860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495B7F" w14:textId="77777777" w:rsidR="007D0D2D" w:rsidRDefault="007D0D2D" w:rsidP="006C2CC1">
      <w:pPr>
        <w:rPr>
          <w:rStyle w:val="normaltextrun"/>
          <w:color w:val="000000"/>
          <w:sz w:val="22"/>
          <w:shd w:val="clear" w:color="auto" w:fill="FFFFFF"/>
        </w:rPr>
      </w:pPr>
    </w:p>
    <w:p w14:paraId="4B47FADE" w14:textId="0FFB6FB2" w:rsidR="007D0D2D" w:rsidRPr="007D0D2D" w:rsidRDefault="007D0D2D" w:rsidP="006C2CC1">
      <w:pPr>
        <w:rPr>
          <w:sz w:val="22"/>
          <w:lang w:val="pt-BR"/>
        </w:rPr>
      </w:pPr>
    </w:p>
    <w:p w14:paraId="67901FF3" w14:textId="2952FF6F" w:rsidR="00787B5C" w:rsidRPr="00646251" w:rsidRDefault="00787B5C" w:rsidP="00646251">
      <w:pPr>
        <w:spacing w:before="0"/>
        <w:jc w:val="left"/>
        <w:rPr>
          <w:rFonts w:cstheme="minorHAnsi"/>
          <w:sz w:val="22"/>
          <w:lang w:val="pt-BR"/>
        </w:rPr>
      </w:pPr>
    </w:p>
    <w:sectPr w:rsidR="00787B5C" w:rsidRPr="00646251" w:rsidSect="006A69C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559" w:right="851" w:bottom="992" w:left="1418" w:header="709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453588" w14:textId="77777777" w:rsidR="00C031E7" w:rsidRDefault="00C031E7" w:rsidP="00692022">
      <w:r>
        <w:separator/>
      </w:r>
    </w:p>
  </w:endnote>
  <w:endnote w:type="continuationSeparator" w:id="0">
    <w:p w14:paraId="558D1599" w14:textId="77777777" w:rsidR="00C031E7" w:rsidRDefault="00C031E7" w:rsidP="00692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bertus Extra Bold">
    <w:altName w:val="Arial"/>
    <w:charset w:val="00"/>
    <w:family w:val="swiss"/>
    <w:pitch w:val="variable"/>
    <w:sig w:usb0="00000007" w:usb1="00000000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5522C1" w14:textId="77777777" w:rsidR="00D615D9" w:rsidRDefault="00D615D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09" w:type="dxa"/>
      <w:tblInd w:w="-459" w:type="dxa"/>
      <w:tblBorders>
        <w:top w:val="single" w:sz="2" w:space="0" w:color="A6A6A6" w:themeColor="background1" w:themeShade="A6"/>
      </w:tblBorders>
      <w:tblLook w:val="04A0" w:firstRow="1" w:lastRow="0" w:firstColumn="1" w:lastColumn="0" w:noHBand="0" w:noVBand="1"/>
    </w:tblPr>
    <w:tblGrid>
      <w:gridCol w:w="4284"/>
      <w:gridCol w:w="5013"/>
      <w:gridCol w:w="1312"/>
    </w:tblGrid>
    <w:tr w:rsidR="00A93328" w:rsidRPr="00933F79" w14:paraId="166E541A" w14:textId="77777777" w:rsidTr="00090F83">
      <w:trPr>
        <w:trHeight w:val="1336"/>
      </w:trPr>
      <w:tc>
        <w:tcPr>
          <w:tcW w:w="428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6285C65" w14:textId="0856C8C0" w:rsidR="00A93328" w:rsidRPr="00D5245E" w:rsidRDefault="00A93328" w:rsidP="00692022">
          <w:pPr>
            <w:rPr>
              <w:lang w:val="pt-BR" w:eastAsia="en-GB"/>
            </w:rPr>
          </w:pPr>
          <w:r w:rsidRPr="00A6242D">
            <w:rPr>
              <w:rFonts w:cstheme="minorHAnsi"/>
              <w:b/>
              <w:bCs/>
              <w:noProof/>
              <w:color w:val="595959" w:themeColor="text1" w:themeTint="A6"/>
              <w:sz w:val="36"/>
              <w:szCs w:val="36"/>
            </w:rPr>
            <w:drawing>
              <wp:anchor distT="0" distB="0" distL="114300" distR="114300" simplePos="0" relativeHeight="251683840" behindDoc="0" locked="0" layoutInCell="1" allowOverlap="1" wp14:anchorId="046011F2" wp14:editId="1417CBFB">
                <wp:simplePos x="0" y="0"/>
                <wp:positionH relativeFrom="column">
                  <wp:posOffset>-66675</wp:posOffset>
                </wp:positionH>
                <wp:positionV relativeFrom="paragraph">
                  <wp:posOffset>-471170</wp:posOffset>
                </wp:positionV>
                <wp:extent cx="2543175" cy="514350"/>
                <wp:effectExtent l="0" t="0" r="9525" b="0"/>
                <wp:wrapSquare wrapText="bothSides"/>
                <wp:docPr id="326" name="Immagin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PROJECT OBJECT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3175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013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FD731BE" w14:textId="0E745FD4" w:rsidR="002B2514" w:rsidRDefault="00CA5122" w:rsidP="006569A2">
          <w:pPr>
            <w:pStyle w:val="Footer"/>
            <w:jc w:val="center"/>
            <w:rPr>
              <w:color w:val="595959" w:themeColor="text1" w:themeTint="A6"/>
              <w:sz w:val="22"/>
            </w:rPr>
          </w:pPr>
          <w:r>
            <w:rPr>
              <w:color w:val="595959" w:themeColor="text1" w:themeTint="A6"/>
              <w:sz w:val="22"/>
            </w:rPr>
            <w:t>PR-NO SAP COUNTRIES ITEMS</w:t>
          </w:r>
          <w:r w:rsidR="002B2514">
            <w:rPr>
              <w:color w:val="595959" w:themeColor="text1" w:themeTint="A6"/>
              <w:sz w:val="22"/>
            </w:rPr>
            <w:t xml:space="preserve"> UC</w:t>
          </w:r>
        </w:p>
        <w:p w14:paraId="4BDA420E" w14:textId="4D9C021E" w:rsidR="00A93328" w:rsidRPr="00F16B2C" w:rsidRDefault="00BA4F6B" w:rsidP="006569A2">
          <w:pPr>
            <w:pStyle w:val="Footer"/>
            <w:jc w:val="center"/>
            <w:rPr>
              <w:color w:val="595959" w:themeColor="text1" w:themeTint="A6"/>
              <w:sz w:val="22"/>
            </w:rPr>
          </w:pPr>
          <w:r>
            <w:rPr>
              <w:color w:val="595959" w:themeColor="text1" w:themeTint="A6"/>
              <w:sz w:val="22"/>
            </w:rPr>
            <w:t xml:space="preserve"> – Release Note</w:t>
          </w:r>
        </w:p>
      </w:tc>
      <w:tc>
        <w:tcPr>
          <w:tcW w:w="131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F24EB94" w14:textId="5BC04AF7" w:rsidR="00A93328" w:rsidRPr="00933F79" w:rsidRDefault="00A93328" w:rsidP="0086682E">
          <w:pPr>
            <w:pStyle w:val="Footer"/>
            <w:jc w:val="right"/>
            <w:rPr>
              <w:color w:val="595959" w:themeColor="text1" w:themeTint="A6"/>
            </w:rPr>
          </w:pPr>
          <w:r w:rsidRPr="0086682E">
            <w:rPr>
              <w:color w:val="595959" w:themeColor="text1" w:themeTint="A6"/>
            </w:rPr>
            <w:t xml:space="preserve">Page </w:t>
          </w:r>
          <w:r w:rsidRPr="0086682E">
            <w:rPr>
              <w:b/>
              <w:bCs/>
              <w:color w:val="595959" w:themeColor="text1" w:themeTint="A6"/>
            </w:rPr>
            <w:fldChar w:fldCharType="begin"/>
          </w:r>
          <w:r w:rsidRPr="0086682E">
            <w:rPr>
              <w:b/>
              <w:bCs/>
              <w:color w:val="595959" w:themeColor="text1" w:themeTint="A6"/>
            </w:rPr>
            <w:instrText xml:space="preserve"> PAGE  \* Arabic  \* MERGEFORMAT </w:instrText>
          </w:r>
          <w:r w:rsidRPr="0086682E">
            <w:rPr>
              <w:b/>
              <w:bCs/>
              <w:color w:val="595959" w:themeColor="text1" w:themeTint="A6"/>
            </w:rPr>
            <w:fldChar w:fldCharType="separate"/>
          </w:r>
          <w:r w:rsidR="00F74BC4">
            <w:rPr>
              <w:b/>
              <w:bCs/>
              <w:color w:val="595959" w:themeColor="text1" w:themeTint="A6"/>
            </w:rPr>
            <w:t>2</w:t>
          </w:r>
          <w:r w:rsidRPr="0086682E">
            <w:rPr>
              <w:b/>
              <w:bCs/>
              <w:color w:val="595959" w:themeColor="text1" w:themeTint="A6"/>
            </w:rPr>
            <w:fldChar w:fldCharType="end"/>
          </w:r>
          <w:r w:rsidRPr="0086682E">
            <w:rPr>
              <w:color w:val="595959" w:themeColor="text1" w:themeTint="A6"/>
            </w:rPr>
            <w:t xml:space="preserve"> of </w:t>
          </w:r>
          <w:r w:rsidRPr="0086682E">
            <w:rPr>
              <w:b/>
              <w:bCs/>
              <w:color w:val="595959" w:themeColor="text1" w:themeTint="A6"/>
            </w:rPr>
            <w:fldChar w:fldCharType="begin"/>
          </w:r>
          <w:r w:rsidRPr="0086682E">
            <w:rPr>
              <w:b/>
              <w:bCs/>
              <w:color w:val="595959" w:themeColor="text1" w:themeTint="A6"/>
            </w:rPr>
            <w:instrText xml:space="preserve"> NUMPAGES  \* Arabic  \* MERGEFORMAT </w:instrText>
          </w:r>
          <w:r w:rsidRPr="0086682E">
            <w:rPr>
              <w:b/>
              <w:bCs/>
              <w:color w:val="595959" w:themeColor="text1" w:themeTint="A6"/>
            </w:rPr>
            <w:fldChar w:fldCharType="separate"/>
          </w:r>
          <w:r w:rsidR="00F74BC4">
            <w:rPr>
              <w:b/>
              <w:bCs/>
              <w:color w:val="595959" w:themeColor="text1" w:themeTint="A6"/>
            </w:rPr>
            <w:t>7</w:t>
          </w:r>
          <w:r w:rsidRPr="0086682E">
            <w:rPr>
              <w:b/>
              <w:bCs/>
              <w:color w:val="595959" w:themeColor="text1" w:themeTint="A6"/>
            </w:rPr>
            <w:fldChar w:fldCharType="end"/>
          </w:r>
        </w:p>
      </w:tc>
    </w:tr>
  </w:tbl>
  <w:p w14:paraId="1F6EA41A" w14:textId="77777777" w:rsidR="00A93328" w:rsidRPr="00B71A5C" w:rsidRDefault="00A93328" w:rsidP="006920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438969" w14:textId="77777777" w:rsidR="00D615D9" w:rsidRDefault="00D615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6406B6" w14:textId="77777777" w:rsidR="00C031E7" w:rsidRDefault="00C031E7" w:rsidP="00692022">
      <w:r>
        <w:separator/>
      </w:r>
    </w:p>
  </w:footnote>
  <w:footnote w:type="continuationSeparator" w:id="0">
    <w:p w14:paraId="501EE422" w14:textId="77777777" w:rsidR="00C031E7" w:rsidRDefault="00C031E7" w:rsidP="006920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9A37A7" w14:textId="77777777" w:rsidR="00D615D9" w:rsidRDefault="00D615D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92F0C8" w14:textId="77777777" w:rsidR="00D615D9" w:rsidRDefault="00D615D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73C67B" w14:textId="77777777" w:rsidR="00D615D9" w:rsidRDefault="00D615D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B4AF7E8"/>
    <w:lvl w:ilvl="0">
      <w:start w:val="1"/>
      <w:numFmt w:val="decimal"/>
      <w:pStyle w:val="ListNumber5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FFFFFF7D"/>
    <w:multiLevelType w:val="singleLevel"/>
    <w:tmpl w:val="3DBA7FC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3CFCB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00A47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343AB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DE48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3661F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F2050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0637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26DD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E43BF"/>
    <w:multiLevelType w:val="hybridMultilevel"/>
    <w:tmpl w:val="49FA6858"/>
    <w:lvl w:ilvl="0" w:tplc="F62A53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BB624F"/>
    <w:multiLevelType w:val="hybridMultilevel"/>
    <w:tmpl w:val="FB14B3B0"/>
    <w:lvl w:ilvl="0" w:tplc="F78AF92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3865B9"/>
    <w:multiLevelType w:val="hybridMultilevel"/>
    <w:tmpl w:val="C7E42054"/>
    <w:lvl w:ilvl="0" w:tplc="F118EC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9373E2"/>
    <w:multiLevelType w:val="hybridMultilevel"/>
    <w:tmpl w:val="E0C693F6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14" w15:restartNumberingAfterBreak="0">
    <w:nsid w:val="12A56597"/>
    <w:multiLevelType w:val="multilevel"/>
    <w:tmpl w:val="545842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1CA471AF"/>
    <w:multiLevelType w:val="hybridMultilevel"/>
    <w:tmpl w:val="EF3EBCF0"/>
    <w:lvl w:ilvl="0" w:tplc="6BDA0E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E903F5"/>
    <w:multiLevelType w:val="hybridMultilevel"/>
    <w:tmpl w:val="C4CAF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8475F"/>
    <w:multiLevelType w:val="hybridMultilevel"/>
    <w:tmpl w:val="B1DCF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131A7"/>
    <w:multiLevelType w:val="hybridMultilevel"/>
    <w:tmpl w:val="E18EAE62"/>
    <w:lvl w:ilvl="0" w:tplc="9F74AD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E62C33"/>
    <w:multiLevelType w:val="hybridMultilevel"/>
    <w:tmpl w:val="CFCA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E0514A"/>
    <w:multiLevelType w:val="hybridMultilevel"/>
    <w:tmpl w:val="492CADAA"/>
    <w:lvl w:ilvl="0" w:tplc="CC3475EC">
      <w:start w:val="1"/>
      <w:numFmt w:val="decimal"/>
      <w:lvlText w:val="%1-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1B25D6"/>
    <w:multiLevelType w:val="hybridMultilevel"/>
    <w:tmpl w:val="A00C82D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AE2AA1"/>
    <w:multiLevelType w:val="hybridMultilevel"/>
    <w:tmpl w:val="8B0239B0"/>
    <w:lvl w:ilvl="0" w:tplc="63BEF2B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3" w15:restartNumberingAfterBreak="0">
    <w:nsid w:val="4597754B"/>
    <w:multiLevelType w:val="hybridMultilevel"/>
    <w:tmpl w:val="2FB6C7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72C173D"/>
    <w:multiLevelType w:val="hybridMultilevel"/>
    <w:tmpl w:val="2EE6BC8E"/>
    <w:lvl w:ilvl="0" w:tplc="81A075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9D361D"/>
    <w:multiLevelType w:val="hybridMultilevel"/>
    <w:tmpl w:val="6C8CC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50D80"/>
    <w:multiLevelType w:val="hybridMultilevel"/>
    <w:tmpl w:val="6E485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3C607B"/>
    <w:multiLevelType w:val="hybridMultilevel"/>
    <w:tmpl w:val="DA881BD4"/>
    <w:lvl w:ilvl="0" w:tplc="E92867B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1E4423"/>
    <w:multiLevelType w:val="hybridMultilevel"/>
    <w:tmpl w:val="4CC6A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353DFC"/>
    <w:multiLevelType w:val="hybridMultilevel"/>
    <w:tmpl w:val="6FD6E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10618B"/>
    <w:multiLevelType w:val="hybridMultilevel"/>
    <w:tmpl w:val="0220CCBC"/>
    <w:lvl w:ilvl="0" w:tplc="DDB2904C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5B2315EF"/>
    <w:multiLevelType w:val="hybridMultilevel"/>
    <w:tmpl w:val="4446A8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0B2D3E"/>
    <w:multiLevelType w:val="hybridMultilevel"/>
    <w:tmpl w:val="6EFAC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ED70E8"/>
    <w:multiLevelType w:val="hybridMultilevel"/>
    <w:tmpl w:val="D8CE04C8"/>
    <w:lvl w:ilvl="0" w:tplc="DDC6A0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0C4B10"/>
    <w:multiLevelType w:val="hybridMultilevel"/>
    <w:tmpl w:val="5000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8C2A34"/>
    <w:multiLevelType w:val="hybridMultilevel"/>
    <w:tmpl w:val="4330E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5663C5"/>
    <w:multiLevelType w:val="hybridMultilevel"/>
    <w:tmpl w:val="DEE0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581FBE"/>
    <w:multiLevelType w:val="hybridMultilevel"/>
    <w:tmpl w:val="595A5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D33A39"/>
    <w:multiLevelType w:val="multilevel"/>
    <w:tmpl w:val="E344445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Theme="minorHAnsi" w:hAnsiTheme="minorHAnsi" w:cstheme="minorHAnsi"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39" w15:restartNumberingAfterBreak="0">
    <w:nsid w:val="772B6F2E"/>
    <w:multiLevelType w:val="hybridMultilevel"/>
    <w:tmpl w:val="CAF6E856"/>
    <w:lvl w:ilvl="0" w:tplc="7FC636D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0" w15:restartNumberingAfterBreak="0">
    <w:nsid w:val="7D382A53"/>
    <w:multiLevelType w:val="hybridMultilevel"/>
    <w:tmpl w:val="C8E8F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A8158E"/>
    <w:multiLevelType w:val="hybridMultilevel"/>
    <w:tmpl w:val="F69EBBA8"/>
    <w:lvl w:ilvl="0" w:tplc="8DEAC0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30"/>
  </w:num>
  <w:num w:numId="12">
    <w:abstractNumId w:val="22"/>
  </w:num>
  <w:num w:numId="13">
    <w:abstractNumId w:val="32"/>
  </w:num>
  <w:num w:numId="14">
    <w:abstractNumId w:val="29"/>
  </w:num>
  <w:num w:numId="15">
    <w:abstractNumId w:val="39"/>
  </w:num>
  <w:num w:numId="16">
    <w:abstractNumId w:val="25"/>
  </w:num>
  <w:num w:numId="17">
    <w:abstractNumId w:val="26"/>
  </w:num>
  <w:num w:numId="18">
    <w:abstractNumId w:val="38"/>
  </w:num>
  <w:num w:numId="19">
    <w:abstractNumId w:val="12"/>
  </w:num>
  <w:num w:numId="20">
    <w:abstractNumId w:val="35"/>
  </w:num>
  <w:num w:numId="21">
    <w:abstractNumId w:val="16"/>
  </w:num>
  <w:num w:numId="22">
    <w:abstractNumId w:val="15"/>
  </w:num>
  <w:num w:numId="23">
    <w:abstractNumId w:val="31"/>
  </w:num>
  <w:num w:numId="24">
    <w:abstractNumId w:val="14"/>
  </w:num>
  <w:num w:numId="25">
    <w:abstractNumId w:val="17"/>
  </w:num>
  <w:num w:numId="26">
    <w:abstractNumId w:val="27"/>
  </w:num>
  <w:num w:numId="27">
    <w:abstractNumId w:val="11"/>
  </w:num>
  <w:num w:numId="28">
    <w:abstractNumId w:val="33"/>
  </w:num>
  <w:num w:numId="29">
    <w:abstractNumId w:val="13"/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8"/>
  </w:num>
  <w:num w:numId="32">
    <w:abstractNumId w:val="24"/>
  </w:num>
  <w:num w:numId="33">
    <w:abstractNumId w:val="20"/>
  </w:num>
  <w:num w:numId="34">
    <w:abstractNumId w:val="41"/>
  </w:num>
  <w:num w:numId="35">
    <w:abstractNumId w:val="28"/>
  </w:num>
  <w:num w:numId="36">
    <w:abstractNumId w:val="37"/>
  </w:num>
  <w:num w:numId="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</w:num>
  <w:num w:numId="39">
    <w:abstractNumId w:val="23"/>
  </w:num>
  <w:num w:numId="40">
    <w:abstractNumId w:val="36"/>
  </w:num>
  <w:num w:numId="41">
    <w:abstractNumId w:val="40"/>
  </w:num>
  <w:num w:numId="42">
    <w:abstractNumId w:val="19"/>
  </w:num>
  <w:num w:numId="43">
    <w:abstractNumId w:val="3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TUwNDMytjC2NLVU0lEKTi0uzszPAykwM6kFAFPeRSUtAAAA"/>
  </w:docVars>
  <w:rsids>
    <w:rsidRoot w:val="00413D83"/>
    <w:rsid w:val="000012EE"/>
    <w:rsid w:val="00001492"/>
    <w:rsid w:val="00001B88"/>
    <w:rsid w:val="00001CE0"/>
    <w:rsid w:val="000031F7"/>
    <w:rsid w:val="00003D50"/>
    <w:rsid w:val="000050B4"/>
    <w:rsid w:val="000051C3"/>
    <w:rsid w:val="00007E67"/>
    <w:rsid w:val="00007E88"/>
    <w:rsid w:val="00010481"/>
    <w:rsid w:val="000122BC"/>
    <w:rsid w:val="00015503"/>
    <w:rsid w:val="00016A3A"/>
    <w:rsid w:val="000205CC"/>
    <w:rsid w:val="00021D2E"/>
    <w:rsid w:val="000227D7"/>
    <w:rsid w:val="00022CDC"/>
    <w:rsid w:val="000234DF"/>
    <w:rsid w:val="000248B1"/>
    <w:rsid w:val="00024C51"/>
    <w:rsid w:val="00025D35"/>
    <w:rsid w:val="00026519"/>
    <w:rsid w:val="00026686"/>
    <w:rsid w:val="000302F4"/>
    <w:rsid w:val="000318C9"/>
    <w:rsid w:val="00031B76"/>
    <w:rsid w:val="00032BCE"/>
    <w:rsid w:val="00032C19"/>
    <w:rsid w:val="00034CAF"/>
    <w:rsid w:val="000350D6"/>
    <w:rsid w:val="000362F7"/>
    <w:rsid w:val="00036C1C"/>
    <w:rsid w:val="00037610"/>
    <w:rsid w:val="00037917"/>
    <w:rsid w:val="00037E96"/>
    <w:rsid w:val="000400B9"/>
    <w:rsid w:val="00041E84"/>
    <w:rsid w:val="000440CC"/>
    <w:rsid w:val="0004493C"/>
    <w:rsid w:val="00045329"/>
    <w:rsid w:val="00046B1E"/>
    <w:rsid w:val="000500D6"/>
    <w:rsid w:val="00050B46"/>
    <w:rsid w:val="0005145A"/>
    <w:rsid w:val="0006136D"/>
    <w:rsid w:val="000616A4"/>
    <w:rsid w:val="0006196B"/>
    <w:rsid w:val="00061D60"/>
    <w:rsid w:val="000647CC"/>
    <w:rsid w:val="000653E3"/>
    <w:rsid w:val="00066EE3"/>
    <w:rsid w:val="00071237"/>
    <w:rsid w:val="00071465"/>
    <w:rsid w:val="0007199E"/>
    <w:rsid w:val="00073FD5"/>
    <w:rsid w:val="000757B5"/>
    <w:rsid w:val="00075990"/>
    <w:rsid w:val="00076299"/>
    <w:rsid w:val="0007743F"/>
    <w:rsid w:val="0008028A"/>
    <w:rsid w:val="0008288C"/>
    <w:rsid w:val="00082A2A"/>
    <w:rsid w:val="0008345C"/>
    <w:rsid w:val="00084102"/>
    <w:rsid w:val="00084312"/>
    <w:rsid w:val="000854E8"/>
    <w:rsid w:val="00087A99"/>
    <w:rsid w:val="00090E4F"/>
    <w:rsid w:val="00090F83"/>
    <w:rsid w:val="0009148B"/>
    <w:rsid w:val="0009170C"/>
    <w:rsid w:val="00091C2C"/>
    <w:rsid w:val="00092D4A"/>
    <w:rsid w:val="00094192"/>
    <w:rsid w:val="000A296D"/>
    <w:rsid w:val="000A545F"/>
    <w:rsid w:val="000A6A79"/>
    <w:rsid w:val="000A7CB0"/>
    <w:rsid w:val="000A7F07"/>
    <w:rsid w:val="000B37B7"/>
    <w:rsid w:val="000B433D"/>
    <w:rsid w:val="000B460C"/>
    <w:rsid w:val="000B4D3C"/>
    <w:rsid w:val="000B5171"/>
    <w:rsid w:val="000B5BFC"/>
    <w:rsid w:val="000B5DCB"/>
    <w:rsid w:val="000B6ADC"/>
    <w:rsid w:val="000B6B1C"/>
    <w:rsid w:val="000C2BBD"/>
    <w:rsid w:val="000C3334"/>
    <w:rsid w:val="000C5013"/>
    <w:rsid w:val="000C5A2C"/>
    <w:rsid w:val="000C6719"/>
    <w:rsid w:val="000C6C80"/>
    <w:rsid w:val="000D020C"/>
    <w:rsid w:val="000D1024"/>
    <w:rsid w:val="000D1EB6"/>
    <w:rsid w:val="000D29A7"/>
    <w:rsid w:val="000D534E"/>
    <w:rsid w:val="000D5BD7"/>
    <w:rsid w:val="000D7DBA"/>
    <w:rsid w:val="000E0104"/>
    <w:rsid w:val="000E1738"/>
    <w:rsid w:val="000E2E4E"/>
    <w:rsid w:val="000E39EA"/>
    <w:rsid w:val="000E53D3"/>
    <w:rsid w:val="000E55E6"/>
    <w:rsid w:val="000F1228"/>
    <w:rsid w:val="000F3BB3"/>
    <w:rsid w:val="000F52FE"/>
    <w:rsid w:val="000F551B"/>
    <w:rsid w:val="000F5675"/>
    <w:rsid w:val="000F5D26"/>
    <w:rsid w:val="001002DF"/>
    <w:rsid w:val="00101CE5"/>
    <w:rsid w:val="00101FB9"/>
    <w:rsid w:val="00102C81"/>
    <w:rsid w:val="00102F63"/>
    <w:rsid w:val="001048D2"/>
    <w:rsid w:val="0010620E"/>
    <w:rsid w:val="0010786A"/>
    <w:rsid w:val="00110906"/>
    <w:rsid w:val="00111FCE"/>
    <w:rsid w:val="00112455"/>
    <w:rsid w:val="00113DAB"/>
    <w:rsid w:val="00115527"/>
    <w:rsid w:val="00117ADD"/>
    <w:rsid w:val="0012067A"/>
    <w:rsid w:val="00120701"/>
    <w:rsid w:val="00121659"/>
    <w:rsid w:val="00124C19"/>
    <w:rsid w:val="001253C5"/>
    <w:rsid w:val="001257C0"/>
    <w:rsid w:val="001262DF"/>
    <w:rsid w:val="00126668"/>
    <w:rsid w:val="00126706"/>
    <w:rsid w:val="00127C60"/>
    <w:rsid w:val="001304E4"/>
    <w:rsid w:val="001313DD"/>
    <w:rsid w:val="0013330A"/>
    <w:rsid w:val="00133D63"/>
    <w:rsid w:val="00133E0D"/>
    <w:rsid w:val="00134275"/>
    <w:rsid w:val="00135498"/>
    <w:rsid w:val="001404CE"/>
    <w:rsid w:val="00140A69"/>
    <w:rsid w:val="0014143E"/>
    <w:rsid w:val="001430AD"/>
    <w:rsid w:val="0014334D"/>
    <w:rsid w:val="00144F2D"/>
    <w:rsid w:val="001460E6"/>
    <w:rsid w:val="00146FE9"/>
    <w:rsid w:val="001479C8"/>
    <w:rsid w:val="00150A97"/>
    <w:rsid w:val="00151AA5"/>
    <w:rsid w:val="00154F18"/>
    <w:rsid w:val="0015538B"/>
    <w:rsid w:val="001561D5"/>
    <w:rsid w:val="00156255"/>
    <w:rsid w:val="00156549"/>
    <w:rsid w:val="00160105"/>
    <w:rsid w:val="001623D7"/>
    <w:rsid w:val="00163F9A"/>
    <w:rsid w:val="0016604C"/>
    <w:rsid w:val="001663BC"/>
    <w:rsid w:val="00171369"/>
    <w:rsid w:val="00172672"/>
    <w:rsid w:val="00172FD0"/>
    <w:rsid w:val="001755B7"/>
    <w:rsid w:val="0017567F"/>
    <w:rsid w:val="00175D47"/>
    <w:rsid w:val="00175E8D"/>
    <w:rsid w:val="00177177"/>
    <w:rsid w:val="00182FF6"/>
    <w:rsid w:val="001849CB"/>
    <w:rsid w:val="00185E37"/>
    <w:rsid w:val="00185F5C"/>
    <w:rsid w:val="00186A4A"/>
    <w:rsid w:val="00191956"/>
    <w:rsid w:val="00194078"/>
    <w:rsid w:val="00194B22"/>
    <w:rsid w:val="00195ABD"/>
    <w:rsid w:val="00195B87"/>
    <w:rsid w:val="001A179D"/>
    <w:rsid w:val="001A1C5F"/>
    <w:rsid w:val="001A2FA2"/>
    <w:rsid w:val="001A3311"/>
    <w:rsid w:val="001A5DC5"/>
    <w:rsid w:val="001B0C69"/>
    <w:rsid w:val="001B316A"/>
    <w:rsid w:val="001B32DE"/>
    <w:rsid w:val="001B4DDE"/>
    <w:rsid w:val="001C1128"/>
    <w:rsid w:val="001C19D0"/>
    <w:rsid w:val="001C48F9"/>
    <w:rsid w:val="001C636C"/>
    <w:rsid w:val="001C6516"/>
    <w:rsid w:val="001C6B80"/>
    <w:rsid w:val="001D0E45"/>
    <w:rsid w:val="001D1E1A"/>
    <w:rsid w:val="001D42BC"/>
    <w:rsid w:val="001D57D1"/>
    <w:rsid w:val="001D7768"/>
    <w:rsid w:val="001E0305"/>
    <w:rsid w:val="001E24B6"/>
    <w:rsid w:val="001E25B6"/>
    <w:rsid w:val="001E439F"/>
    <w:rsid w:val="001E4710"/>
    <w:rsid w:val="001E5BC4"/>
    <w:rsid w:val="001E5CA1"/>
    <w:rsid w:val="001F073B"/>
    <w:rsid w:val="001F144A"/>
    <w:rsid w:val="001F2DD2"/>
    <w:rsid w:val="001F4506"/>
    <w:rsid w:val="0020007B"/>
    <w:rsid w:val="002010B0"/>
    <w:rsid w:val="0020381E"/>
    <w:rsid w:val="00204320"/>
    <w:rsid w:val="00205B45"/>
    <w:rsid w:val="00205DFB"/>
    <w:rsid w:val="00207B28"/>
    <w:rsid w:val="002102F1"/>
    <w:rsid w:val="00212643"/>
    <w:rsid w:val="00213C46"/>
    <w:rsid w:val="0021785A"/>
    <w:rsid w:val="002207A0"/>
    <w:rsid w:val="00220BFE"/>
    <w:rsid w:val="00223770"/>
    <w:rsid w:val="0023096D"/>
    <w:rsid w:val="002310AA"/>
    <w:rsid w:val="0023197B"/>
    <w:rsid w:val="00235B33"/>
    <w:rsid w:val="00235D75"/>
    <w:rsid w:val="00236EBA"/>
    <w:rsid w:val="0023779B"/>
    <w:rsid w:val="0023799E"/>
    <w:rsid w:val="00240509"/>
    <w:rsid w:val="002411B2"/>
    <w:rsid w:val="0024415B"/>
    <w:rsid w:val="002472DD"/>
    <w:rsid w:val="00250000"/>
    <w:rsid w:val="00251D3F"/>
    <w:rsid w:val="00252826"/>
    <w:rsid w:val="00256653"/>
    <w:rsid w:val="0026183F"/>
    <w:rsid w:val="0026239B"/>
    <w:rsid w:val="0026359A"/>
    <w:rsid w:val="002638D7"/>
    <w:rsid w:val="00263A49"/>
    <w:rsid w:val="00263BEA"/>
    <w:rsid w:val="00265E66"/>
    <w:rsid w:val="0026683E"/>
    <w:rsid w:val="00266F1D"/>
    <w:rsid w:val="0027183B"/>
    <w:rsid w:val="00271FDF"/>
    <w:rsid w:val="00276307"/>
    <w:rsid w:val="0027697B"/>
    <w:rsid w:val="00281103"/>
    <w:rsid w:val="00281D05"/>
    <w:rsid w:val="0028458E"/>
    <w:rsid w:val="002852EC"/>
    <w:rsid w:val="002860A5"/>
    <w:rsid w:val="00286F50"/>
    <w:rsid w:val="002877AD"/>
    <w:rsid w:val="0029082B"/>
    <w:rsid w:val="00290918"/>
    <w:rsid w:val="00291A68"/>
    <w:rsid w:val="00291C2D"/>
    <w:rsid w:val="00292279"/>
    <w:rsid w:val="002936D3"/>
    <w:rsid w:val="00293CA6"/>
    <w:rsid w:val="00293F1B"/>
    <w:rsid w:val="002941AE"/>
    <w:rsid w:val="00294F21"/>
    <w:rsid w:val="00295743"/>
    <w:rsid w:val="002965D9"/>
    <w:rsid w:val="002A16D9"/>
    <w:rsid w:val="002A35BA"/>
    <w:rsid w:val="002A37CD"/>
    <w:rsid w:val="002A678E"/>
    <w:rsid w:val="002A6B0A"/>
    <w:rsid w:val="002B0A6B"/>
    <w:rsid w:val="002B0AFB"/>
    <w:rsid w:val="002B2514"/>
    <w:rsid w:val="002B67BC"/>
    <w:rsid w:val="002C0629"/>
    <w:rsid w:val="002C10C6"/>
    <w:rsid w:val="002C5771"/>
    <w:rsid w:val="002C5CC2"/>
    <w:rsid w:val="002C7290"/>
    <w:rsid w:val="002C7D79"/>
    <w:rsid w:val="002D05B8"/>
    <w:rsid w:val="002D0CFF"/>
    <w:rsid w:val="002D162A"/>
    <w:rsid w:val="002D5F9E"/>
    <w:rsid w:val="002D7266"/>
    <w:rsid w:val="002E09A6"/>
    <w:rsid w:val="002E1202"/>
    <w:rsid w:val="002E1A3C"/>
    <w:rsid w:val="002E2C55"/>
    <w:rsid w:val="002E3C5E"/>
    <w:rsid w:val="002E41FE"/>
    <w:rsid w:val="002E6455"/>
    <w:rsid w:val="002E6804"/>
    <w:rsid w:val="002E69D7"/>
    <w:rsid w:val="002F03FD"/>
    <w:rsid w:val="002F1AE0"/>
    <w:rsid w:val="002F2C2E"/>
    <w:rsid w:val="002F4789"/>
    <w:rsid w:val="002F4AA4"/>
    <w:rsid w:val="002F4DFE"/>
    <w:rsid w:val="002F5A6A"/>
    <w:rsid w:val="002F76B9"/>
    <w:rsid w:val="003052E1"/>
    <w:rsid w:val="00306D7D"/>
    <w:rsid w:val="0031168B"/>
    <w:rsid w:val="00311843"/>
    <w:rsid w:val="00311C78"/>
    <w:rsid w:val="00311E3A"/>
    <w:rsid w:val="00313843"/>
    <w:rsid w:val="003141B9"/>
    <w:rsid w:val="00316613"/>
    <w:rsid w:val="00320937"/>
    <w:rsid w:val="00320E18"/>
    <w:rsid w:val="00322317"/>
    <w:rsid w:val="00323674"/>
    <w:rsid w:val="00323B87"/>
    <w:rsid w:val="00323D8B"/>
    <w:rsid w:val="00324F9B"/>
    <w:rsid w:val="00325814"/>
    <w:rsid w:val="003260A6"/>
    <w:rsid w:val="00331473"/>
    <w:rsid w:val="00333FBE"/>
    <w:rsid w:val="003353B0"/>
    <w:rsid w:val="00335A10"/>
    <w:rsid w:val="00337062"/>
    <w:rsid w:val="0034065F"/>
    <w:rsid w:val="003409A2"/>
    <w:rsid w:val="00340B28"/>
    <w:rsid w:val="00341835"/>
    <w:rsid w:val="00345D9C"/>
    <w:rsid w:val="00346295"/>
    <w:rsid w:val="00346E02"/>
    <w:rsid w:val="00346FF1"/>
    <w:rsid w:val="003475C0"/>
    <w:rsid w:val="00347933"/>
    <w:rsid w:val="0034796A"/>
    <w:rsid w:val="0035056A"/>
    <w:rsid w:val="00350F59"/>
    <w:rsid w:val="003516CB"/>
    <w:rsid w:val="00351DD9"/>
    <w:rsid w:val="0035596D"/>
    <w:rsid w:val="00355D90"/>
    <w:rsid w:val="00355F91"/>
    <w:rsid w:val="00360390"/>
    <w:rsid w:val="003611AE"/>
    <w:rsid w:val="003611B4"/>
    <w:rsid w:val="00361CAD"/>
    <w:rsid w:val="00361FF8"/>
    <w:rsid w:val="0036235E"/>
    <w:rsid w:val="003659E4"/>
    <w:rsid w:val="00366B39"/>
    <w:rsid w:val="0036724A"/>
    <w:rsid w:val="00372410"/>
    <w:rsid w:val="00373CD7"/>
    <w:rsid w:val="00373FD5"/>
    <w:rsid w:val="003742A2"/>
    <w:rsid w:val="003746B8"/>
    <w:rsid w:val="00376043"/>
    <w:rsid w:val="00376639"/>
    <w:rsid w:val="00377D21"/>
    <w:rsid w:val="003816CF"/>
    <w:rsid w:val="00383DE6"/>
    <w:rsid w:val="00383EE1"/>
    <w:rsid w:val="00390A56"/>
    <w:rsid w:val="00393235"/>
    <w:rsid w:val="003932C6"/>
    <w:rsid w:val="003953DD"/>
    <w:rsid w:val="0039589B"/>
    <w:rsid w:val="00397FB5"/>
    <w:rsid w:val="003A005B"/>
    <w:rsid w:val="003A166B"/>
    <w:rsid w:val="003A21F8"/>
    <w:rsid w:val="003A265E"/>
    <w:rsid w:val="003A432F"/>
    <w:rsid w:val="003A441A"/>
    <w:rsid w:val="003A76B6"/>
    <w:rsid w:val="003B006E"/>
    <w:rsid w:val="003B012C"/>
    <w:rsid w:val="003B1944"/>
    <w:rsid w:val="003B3BEA"/>
    <w:rsid w:val="003B3DFD"/>
    <w:rsid w:val="003B5F91"/>
    <w:rsid w:val="003B796D"/>
    <w:rsid w:val="003C0BFC"/>
    <w:rsid w:val="003C27AF"/>
    <w:rsid w:val="003C327E"/>
    <w:rsid w:val="003C3C0E"/>
    <w:rsid w:val="003C5ACD"/>
    <w:rsid w:val="003C5E01"/>
    <w:rsid w:val="003C6A02"/>
    <w:rsid w:val="003C7106"/>
    <w:rsid w:val="003C760C"/>
    <w:rsid w:val="003D2824"/>
    <w:rsid w:val="003D78E8"/>
    <w:rsid w:val="003E04A5"/>
    <w:rsid w:val="003E0680"/>
    <w:rsid w:val="003E1EBE"/>
    <w:rsid w:val="003E2D25"/>
    <w:rsid w:val="003E2F6F"/>
    <w:rsid w:val="003E3298"/>
    <w:rsid w:val="003E3747"/>
    <w:rsid w:val="003E3868"/>
    <w:rsid w:val="003E4607"/>
    <w:rsid w:val="003E6212"/>
    <w:rsid w:val="003E67A9"/>
    <w:rsid w:val="003E7655"/>
    <w:rsid w:val="003F2321"/>
    <w:rsid w:val="003F2E3C"/>
    <w:rsid w:val="003F6A22"/>
    <w:rsid w:val="00400FDF"/>
    <w:rsid w:val="004014D7"/>
    <w:rsid w:val="00402B39"/>
    <w:rsid w:val="0040300E"/>
    <w:rsid w:val="00403C9B"/>
    <w:rsid w:val="004059F4"/>
    <w:rsid w:val="00405A59"/>
    <w:rsid w:val="00407C5E"/>
    <w:rsid w:val="004109AF"/>
    <w:rsid w:val="00410F4F"/>
    <w:rsid w:val="00412638"/>
    <w:rsid w:val="00413D83"/>
    <w:rsid w:val="00414855"/>
    <w:rsid w:val="00414AC5"/>
    <w:rsid w:val="0041532A"/>
    <w:rsid w:val="00420E76"/>
    <w:rsid w:val="004262CE"/>
    <w:rsid w:val="00427D55"/>
    <w:rsid w:val="00431098"/>
    <w:rsid w:val="00431D35"/>
    <w:rsid w:val="00432262"/>
    <w:rsid w:val="0043296B"/>
    <w:rsid w:val="004334B5"/>
    <w:rsid w:val="00433E6A"/>
    <w:rsid w:val="00434F52"/>
    <w:rsid w:val="00435246"/>
    <w:rsid w:val="00436453"/>
    <w:rsid w:val="00437E47"/>
    <w:rsid w:val="0044021C"/>
    <w:rsid w:val="00440582"/>
    <w:rsid w:val="00443286"/>
    <w:rsid w:val="00443A50"/>
    <w:rsid w:val="00444714"/>
    <w:rsid w:val="004469E7"/>
    <w:rsid w:val="00446D3E"/>
    <w:rsid w:val="0045070D"/>
    <w:rsid w:val="00450CE0"/>
    <w:rsid w:val="00451963"/>
    <w:rsid w:val="004523BB"/>
    <w:rsid w:val="00452E93"/>
    <w:rsid w:val="004530AB"/>
    <w:rsid w:val="0045369B"/>
    <w:rsid w:val="004541CE"/>
    <w:rsid w:val="004543C1"/>
    <w:rsid w:val="00454CE2"/>
    <w:rsid w:val="004579B2"/>
    <w:rsid w:val="00463B3C"/>
    <w:rsid w:val="00463B92"/>
    <w:rsid w:val="004655A8"/>
    <w:rsid w:val="00465C7A"/>
    <w:rsid w:val="00466458"/>
    <w:rsid w:val="004708EF"/>
    <w:rsid w:val="00471631"/>
    <w:rsid w:val="0047317C"/>
    <w:rsid w:val="00476AC0"/>
    <w:rsid w:val="00481861"/>
    <w:rsid w:val="004825F6"/>
    <w:rsid w:val="004853B6"/>
    <w:rsid w:val="00487D42"/>
    <w:rsid w:val="0049066A"/>
    <w:rsid w:val="0049092E"/>
    <w:rsid w:val="00490B18"/>
    <w:rsid w:val="00490E94"/>
    <w:rsid w:val="00491F86"/>
    <w:rsid w:val="00493486"/>
    <w:rsid w:val="00494D8C"/>
    <w:rsid w:val="004A557E"/>
    <w:rsid w:val="004A5BB0"/>
    <w:rsid w:val="004A6907"/>
    <w:rsid w:val="004A6D35"/>
    <w:rsid w:val="004A7521"/>
    <w:rsid w:val="004B0EBB"/>
    <w:rsid w:val="004B198F"/>
    <w:rsid w:val="004B258C"/>
    <w:rsid w:val="004B459A"/>
    <w:rsid w:val="004C0C1C"/>
    <w:rsid w:val="004C10AD"/>
    <w:rsid w:val="004C10E6"/>
    <w:rsid w:val="004C1B9C"/>
    <w:rsid w:val="004C400D"/>
    <w:rsid w:val="004C7C88"/>
    <w:rsid w:val="004C7E0B"/>
    <w:rsid w:val="004D0D35"/>
    <w:rsid w:val="004D2166"/>
    <w:rsid w:val="004D303F"/>
    <w:rsid w:val="004D3557"/>
    <w:rsid w:val="004D4D5D"/>
    <w:rsid w:val="004D56DF"/>
    <w:rsid w:val="004D5F65"/>
    <w:rsid w:val="004D64E6"/>
    <w:rsid w:val="004D7E88"/>
    <w:rsid w:val="004E067D"/>
    <w:rsid w:val="004E183A"/>
    <w:rsid w:val="004E2FAE"/>
    <w:rsid w:val="004E37E5"/>
    <w:rsid w:val="004E3A74"/>
    <w:rsid w:val="004E3A88"/>
    <w:rsid w:val="004E3E04"/>
    <w:rsid w:val="004E4FBE"/>
    <w:rsid w:val="004F218D"/>
    <w:rsid w:val="004F26BB"/>
    <w:rsid w:val="004F2AE9"/>
    <w:rsid w:val="004F30BF"/>
    <w:rsid w:val="004F322A"/>
    <w:rsid w:val="004F44DD"/>
    <w:rsid w:val="00501E68"/>
    <w:rsid w:val="005036C0"/>
    <w:rsid w:val="005044E7"/>
    <w:rsid w:val="00504ADE"/>
    <w:rsid w:val="00505F84"/>
    <w:rsid w:val="00510EC5"/>
    <w:rsid w:val="005110BE"/>
    <w:rsid w:val="0051240B"/>
    <w:rsid w:val="00517263"/>
    <w:rsid w:val="005209F3"/>
    <w:rsid w:val="0052250C"/>
    <w:rsid w:val="00525AFF"/>
    <w:rsid w:val="00525F0B"/>
    <w:rsid w:val="00526138"/>
    <w:rsid w:val="00526A3C"/>
    <w:rsid w:val="00527C73"/>
    <w:rsid w:val="00527F38"/>
    <w:rsid w:val="005306CE"/>
    <w:rsid w:val="00533714"/>
    <w:rsid w:val="005342E3"/>
    <w:rsid w:val="005347A3"/>
    <w:rsid w:val="00534859"/>
    <w:rsid w:val="00535D1A"/>
    <w:rsid w:val="00536E7A"/>
    <w:rsid w:val="00540967"/>
    <w:rsid w:val="00544648"/>
    <w:rsid w:val="00546CC5"/>
    <w:rsid w:val="0054790F"/>
    <w:rsid w:val="005503DF"/>
    <w:rsid w:val="00551816"/>
    <w:rsid w:val="005518F7"/>
    <w:rsid w:val="00552F4C"/>
    <w:rsid w:val="005533AE"/>
    <w:rsid w:val="005541F2"/>
    <w:rsid w:val="005566F5"/>
    <w:rsid w:val="00557805"/>
    <w:rsid w:val="00561188"/>
    <w:rsid w:val="0056212B"/>
    <w:rsid w:val="00562CF9"/>
    <w:rsid w:val="005637AE"/>
    <w:rsid w:val="00563F0F"/>
    <w:rsid w:val="005646E9"/>
    <w:rsid w:val="00564C3A"/>
    <w:rsid w:val="00570FFA"/>
    <w:rsid w:val="005723AF"/>
    <w:rsid w:val="00572408"/>
    <w:rsid w:val="00572F0B"/>
    <w:rsid w:val="005748F3"/>
    <w:rsid w:val="0058195F"/>
    <w:rsid w:val="005828EA"/>
    <w:rsid w:val="005838E0"/>
    <w:rsid w:val="00584047"/>
    <w:rsid w:val="005844C9"/>
    <w:rsid w:val="005847AB"/>
    <w:rsid w:val="0058638B"/>
    <w:rsid w:val="00586CCD"/>
    <w:rsid w:val="005876D8"/>
    <w:rsid w:val="0058785C"/>
    <w:rsid w:val="00587AAD"/>
    <w:rsid w:val="00590BFE"/>
    <w:rsid w:val="00591EF8"/>
    <w:rsid w:val="0059229B"/>
    <w:rsid w:val="00592B01"/>
    <w:rsid w:val="0059344D"/>
    <w:rsid w:val="005940FA"/>
    <w:rsid w:val="00595A60"/>
    <w:rsid w:val="00596E17"/>
    <w:rsid w:val="00597F51"/>
    <w:rsid w:val="005A02C9"/>
    <w:rsid w:val="005A06D4"/>
    <w:rsid w:val="005A3A76"/>
    <w:rsid w:val="005A5351"/>
    <w:rsid w:val="005A7ED7"/>
    <w:rsid w:val="005B04E7"/>
    <w:rsid w:val="005B0E46"/>
    <w:rsid w:val="005B27CC"/>
    <w:rsid w:val="005B4C87"/>
    <w:rsid w:val="005B6B2B"/>
    <w:rsid w:val="005B7AB4"/>
    <w:rsid w:val="005C061E"/>
    <w:rsid w:val="005C2A5C"/>
    <w:rsid w:val="005C2F7C"/>
    <w:rsid w:val="005C43AF"/>
    <w:rsid w:val="005C4887"/>
    <w:rsid w:val="005D002E"/>
    <w:rsid w:val="005D177E"/>
    <w:rsid w:val="005D1FF4"/>
    <w:rsid w:val="005D2CEE"/>
    <w:rsid w:val="005D3322"/>
    <w:rsid w:val="005D351D"/>
    <w:rsid w:val="005D429A"/>
    <w:rsid w:val="005D52B8"/>
    <w:rsid w:val="005D66A1"/>
    <w:rsid w:val="005D75A1"/>
    <w:rsid w:val="005D79D9"/>
    <w:rsid w:val="005D7F4C"/>
    <w:rsid w:val="005E08C6"/>
    <w:rsid w:val="005E0B08"/>
    <w:rsid w:val="005E1C57"/>
    <w:rsid w:val="005E66D3"/>
    <w:rsid w:val="005F2282"/>
    <w:rsid w:val="005F325A"/>
    <w:rsid w:val="005F5172"/>
    <w:rsid w:val="005F5D1B"/>
    <w:rsid w:val="0060026F"/>
    <w:rsid w:val="00600FD7"/>
    <w:rsid w:val="006012FD"/>
    <w:rsid w:val="00602162"/>
    <w:rsid w:val="00603982"/>
    <w:rsid w:val="00606498"/>
    <w:rsid w:val="00611420"/>
    <w:rsid w:val="00611BD0"/>
    <w:rsid w:val="0061273E"/>
    <w:rsid w:val="006151B4"/>
    <w:rsid w:val="006178FC"/>
    <w:rsid w:val="00617DAA"/>
    <w:rsid w:val="00617EE5"/>
    <w:rsid w:val="0062023A"/>
    <w:rsid w:val="00620805"/>
    <w:rsid w:val="00620B0B"/>
    <w:rsid w:val="00620C11"/>
    <w:rsid w:val="00621080"/>
    <w:rsid w:val="006214E1"/>
    <w:rsid w:val="00623CB8"/>
    <w:rsid w:val="00625321"/>
    <w:rsid w:val="0062534C"/>
    <w:rsid w:val="0062545A"/>
    <w:rsid w:val="00626AF3"/>
    <w:rsid w:val="0062731A"/>
    <w:rsid w:val="0063110F"/>
    <w:rsid w:val="0063148F"/>
    <w:rsid w:val="00632DB7"/>
    <w:rsid w:val="0063312D"/>
    <w:rsid w:val="00634B27"/>
    <w:rsid w:val="00637288"/>
    <w:rsid w:val="00637F44"/>
    <w:rsid w:val="006403CE"/>
    <w:rsid w:val="00643A7B"/>
    <w:rsid w:val="00646251"/>
    <w:rsid w:val="006462F4"/>
    <w:rsid w:val="006463E2"/>
    <w:rsid w:val="00646795"/>
    <w:rsid w:val="006467FF"/>
    <w:rsid w:val="00647886"/>
    <w:rsid w:val="00650E48"/>
    <w:rsid w:val="006513C2"/>
    <w:rsid w:val="00654DD5"/>
    <w:rsid w:val="00656840"/>
    <w:rsid w:val="006569A2"/>
    <w:rsid w:val="00656F3D"/>
    <w:rsid w:val="006617D4"/>
    <w:rsid w:val="00661F57"/>
    <w:rsid w:val="006625C8"/>
    <w:rsid w:val="006629AA"/>
    <w:rsid w:val="006629AD"/>
    <w:rsid w:val="00662EC8"/>
    <w:rsid w:val="006634DD"/>
    <w:rsid w:val="00666FBD"/>
    <w:rsid w:val="00667106"/>
    <w:rsid w:val="00667C04"/>
    <w:rsid w:val="00667E0E"/>
    <w:rsid w:val="00667E39"/>
    <w:rsid w:val="00667F61"/>
    <w:rsid w:val="0067069B"/>
    <w:rsid w:val="00670D02"/>
    <w:rsid w:val="00670E88"/>
    <w:rsid w:val="00672BD1"/>
    <w:rsid w:val="00672DF6"/>
    <w:rsid w:val="006756A1"/>
    <w:rsid w:val="00676292"/>
    <w:rsid w:val="006772A8"/>
    <w:rsid w:val="0068032E"/>
    <w:rsid w:val="00680A5F"/>
    <w:rsid w:val="00680D30"/>
    <w:rsid w:val="00680D64"/>
    <w:rsid w:val="00681C3A"/>
    <w:rsid w:val="00681E93"/>
    <w:rsid w:val="00682ED6"/>
    <w:rsid w:val="00683664"/>
    <w:rsid w:val="00690411"/>
    <w:rsid w:val="00692022"/>
    <w:rsid w:val="006926C8"/>
    <w:rsid w:val="00692D32"/>
    <w:rsid w:val="00693ADC"/>
    <w:rsid w:val="00694559"/>
    <w:rsid w:val="00695E69"/>
    <w:rsid w:val="0069671A"/>
    <w:rsid w:val="00696954"/>
    <w:rsid w:val="006A0B77"/>
    <w:rsid w:val="006A1FF7"/>
    <w:rsid w:val="006A3890"/>
    <w:rsid w:val="006A4F73"/>
    <w:rsid w:val="006A635D"/>
    <w:rsid w:val="006A69CF"/>
    <w:rsid w:val="006B03A5"/>
    <w:rsid w:val="006B1462"/>
    <w:rsid w:val="006B1EE1"/>
    <w:rsid w:val="006B3B32"/>
    <w:rsid w:val="006B5B7E"/>
    <w:rsid w:val="006C0461"/>
    <w:rsid w:val="006C04BC"/>
    <w:rsid w:val="006C1550"/>
    <w:rsid w:val="006C1A1F"/>
    <w:rsid w:val="006C1A47"/>
    <w:rsid w:val="006C1C83"/>
    <w:rsid w:val="006C2A28"/>
    <w:rsid w:val="006C2CC1"/>
    <w:rsid w:val="006C4316"/>
    <w:rsid w:val="006C6A88"/>
    <w:rsid w:val="006C7F44"/>
    <w:rsid w:val="006D2685"/>
    <w:rsid w:val="006D2B82"/>
    <w:rsid w:val="006D4181"/>
    <w:rsid w:val="006D53D0"/>
    <w:rsid w:val="006D663D"/>
    <w:rsid w:val="006D786C"/>
    <w:rsid w:val="006E22C5"/>
    <w:rsid w:val="006E235B"/>
    <w:rsid w:val="006E29CC"/>
    <w:rsid w:val="006E2E32"/>
    <w:rsid w:val="006E4545"/>
    <w:rsid w:val="006E4795"/>
    <w:rsid w:val="006E4E2F"/>
    <w:rsid w:val="006E558F"/>
    <w:rsid w:val="006E5D0A"/>
    <w:rsid w:val="006E6645"/>
    <w:rsid w:val="006E6A75"/>
    <w:rsid w:val="006F0822"/>
    <w:rsid w:val="006F0B1E"/>
    <w:rsid w:val="006F4FD6"/>
    <w:rsid w:val="006F61BD"/>
    <w:rsid w:val="006F6742"/>
    <w:rsid w:val="006F7D1A"/>
    <w:rsid w:val="006F7E1A"/>
    <w:rsid w:val="006F7E44"/>
    <w:rsid w:val="006F7F93"/>
    <w:rsid w:val="00701BAE"/>
    <w:rsid w:val="00702D5F"/>
    <w:rsid w:val="00703B9D"/>
    <w:rsid w:val="00703CF7"/>
    <w:rsid w:val="00705DB3"/>
    <w:rsid w:val="007065B2"/>
    <w:rsid w:val="0070686C"/>
    <w:rsid w:val="0070714E"/>
    <w:rsid w:val="00710FEF"/>
    <w:rsid w:val="00711437"/>
    <w:rsid w:val="007123EB"/>
    <w:rsid w:val="007135ED"/>
    <w:rsid w:val="0071391F"/>
    <w:rsid w:val="00714926"/>
    <w:rsid w:val="00716C22"/>
    <w:rsid w:val="007202C2"/>
    <w:rsid w:val="00722936"/>
    <w:rsid w:val="00722A71"/>
    <w:rsid w:val="00722A97"/>
    <w:rsid w:val="00722D27"/>
    <w:rsid w:val="007231FC"/>
    <w:rsid w:val="00724C49"/>
    <w:rsid w:val="0072525C"/>
    <w:rsid w:val="0072567C"/>
    <w:rsid w:val="00726E46"/>
    <w:rsid w:val="00726FCE"/>
    <w:rsid w:val="007306A9"/>
    <w:rsid w:val="00731016"/>
    <w:rsid w:val="00732345"/>
    <w:rsid w:val="007341F4"/>
    <w:rsid w:val="007349EC"/>
    <w:rsid w:val="00735389"/>
    <w:rsid w:val="00735BA5"/>
    <w:rsid w:val="0073613A"/>
    <w:rsid w:val="00736E8B"/>
    <w:rsid w:val="00740240"/>
    <w:rsid w:val="0074197F"/>
    <w:rsid w:val="00743CE2"/>
    <w:rsid w:val="00744668"/>
    <w:rsid w:val="0074472F"/>
    <w:rsid w:val="00750713"/>
    <w:rsid w:val="00750B11"/>
    <w:rsid w:val="00750C36"/>
    <w:rsid w:val="00751BE3"/>
    <w:rsid w:val="00751CA4"/>
    <w:rsid w:val="0075282E"/>
    <w:rsid w:val="007529B8"/>
    <w:rsid w:val="00752A04"/>
    <w:rsid w:val="00754899"/>
    <w:rsid w:val="007559AB"/>
    <w:rsid w:val="0075718D"/>
    <w:rsid w:val="00757A41"/>
    <w:rsid w:val="00757F48"/>
    <w:rsid w:val="007602AF"/>
    <w:rsid w:val="007610FE"/>
    <w:rsid w:val="007624C2"/>
    <w:rsid w:val="007631F6"/>
    <w:rsid w:val="00764156"/>
    <w:rsid w:val="00764389"/>
    <w:rsid w:val="00764F83"/>
    <w:rsid w:val="007656EB"/>
    <w:rsid w:val="00765B8E"/>
    <w:rsid w:val="00766500"/>
    <w:rsid w:val="00766ADF"/>
    <w:rsid w:val="0077185D"/>
    <w:rsid w:val="00771A06"/>
    <w:rsid w:val="00775E66"/>
    <w:rsid w:val="0078182C"/>
    <w:rsid w:val="00782CF3"/>
    <w:rsid w:val="00783335"/>
    <w:rsid w:val="007844CC"/>
    <w:rsid w:val="007872EF"/>
    <w:rsid w:val="00787B5C"/>
    <w:rsid w:val="0079097C"/>
    <w:rsid w:val="00792AA3"/>
    <w:rsid w:val="00793A2B"/>
    <w:rsid w:val="007A240A"/>
    <w:rsid w:val="007A3049"/>
    <w:rsid w:val="007A306C"/>
    <w:rsid w:val="007A7EB2"/>
    <w:rsid w:val="007B1365"/>
    <w:rsid w:val="007B16FD"/>
    <w:rsid w:val="007B264B"/>
    <w:rsid w:val="007B2F7E"/>
    <w:rsid w:val="007B5321"/>
    <w:rsid w:val="007C037B"/>
    <w:rsid w:val="007C36B5"/>
    <w:rsid w:val="007C3D9C"/>
    <w:rsid w:val="007C3FD8"/>
    <w:rsid w:val="007C6107"/>
    <w:rsid w:val="007C66C4"/>
    <w:rsid w:val="007C7811"/>
    <w:rsid w:val="007D0D2D"/>
    <w:rsid w:val="007D46EE"/>
    <w:rsid w:val="007D5365"/>
    <w:rsid w:val="007D6023"/>
    <w:rsid w:val="007D644C"/>
    <w:rsid w:val="007D7195"/>
    <w:rsid w:val="007E1DAC"/>
    <w:rsid w:val="007E2455"/>
    <w:rsid w:val="007E24C1"/>
    <w:rsid w:val="007E3117"/>
    <w:rsid w:val="007E3BB8"/>
    <w:rsid w:val="007E4E16"/>
    <w:rsid w:val="007E77D8"/>
    <w:rsid w:val="007F30BF"/>
    <w:rsid w:val="007F4102"/>
    <w:rsid w:val="007F4337"/>
    <w:rsid w:val="007F43E6"/>
    <w:rsid w:val="007F4AAA"/>
    <w:rsid w:val="007F5BC5"/>
    <w:rsid w:val="00801116"/>
    <w:rsid w:val="00801CE4"/>
    <w:rsid w:val="00801D1B"/>
    <w:rsid w:val="00801F16"/>
    <w:rsid w:val="00805899"/>
    <w:rsid w:val="00805C18"/>
    <w:rsid w:val="00806355"/>
    <w:rsid w:val="00813885"/>
    <w:rsid w:val="00815318"/>
    <w:rsid w:val="00815D59"/>
    <w:rsid w:val="00817765"/>
    <w:rsid w:val="00817BA5"/>
    <w:rsid w:val="0082003C"/>
    <w:rsid w:val="008207B1"/>
    <w:rsid w:val="008218EA"/>
    <w:rsid w:val="0082270C"/>
    <w:rsid w:val="0082313C"/>
    <w:rsid w:val="00823EB0"/>
    <w:rsid w:val="008300E7"/>
    <w:rsid w:val="008309A2"/>
    <w:rsid w:val="00831022"/>
    <w:rsid w:val="0083153C"/>
    <w:rsid w:val="00832BA9"/>
    <w:rsid w:val="00832E7A"/>
    <w:rsid w:val="008336A8"/>
    <w:rsid w:val="00835C02"/>
    <w:rsid w:val="008361ED"/>
    <w:rsid w:val="00837089"/>
    <w:rsid w:val="008374E9"/>
    <w:rsid w:val="0084039A"/>
    <w:rsid w:val="008420CB"/>
    <w:rsid w:val="008425CD"/>
    <w:rsid w:val="0084508F"/>
    <w:rsid w:val="00850731"/>
    <w:rsid w:val="00851914"/>
    <w:rsid w:val="00851A83"/>
    <w:rsid w:val="00851B2A"/>
    <w:rsid w:val="00852FCE"/>
    <w:rsid w:val="00853E54"/>
    <w:rsid w:val="00856207"/>
    <w:rsid w:val="00856361"/>
    <w:rsid w:val="008601B3"/>
    <w:rsid w:val="0086682E"/>
    <w:rsid w:val="00870E76"/>
    <w:rsid w:val="00870F62"/>
    <w:rsid w:val="00871FB1"/>
    <w:rsid w:val="0087245F"/>
    <w:rsid w:val="00874AFA"/>
    <w:rsid w:val="0087749A"/>
    <w:rsid w:val="00883380"/>
    <w:rsid w:val="008840F4"/>
    <w:rsid w:val="008841F8"/>
    <w:rsid w:val="00885DF9"/>
    <w:rsid w:val="00887261"/>
    <w:rsid w:val="0088737D"/>
    <w:rsid w:val="00893C05"/>
    <w:rsid w:val="008941D8"/>
    <w:rsid w:val="00894262"/>
    <w:rsid w:val="00894863"/>
    <w:rsid w:val="008960FE"/>
    <w:rsid w:val="00896226"/>
    <w:rsid w:val="00896CB5"/>
    <w:rsid w:val="00897198"/>
    <w:rsid w:val="00897D39"/>
    <w:rsid w:val="008A02B8"/>
    <w:rsid w:val="008A0689"/>
    <w:rsid w:val="008A193C"/>
    <w:rsid w:val="008A1E1B"/>
    <w:rsid w:val="008A2C78"/>
    <w:rsid w:val="008A44CD"/>
    <w:rsid w:val="008A55A8"/>
    <w:rsid w:val="008A6443"/>
    <w:rsid w:val="008A6748"/>
    <w:rsid w:val="008A70C7"/>
    <w:rsid w:val="008A7208"/>
    <w:rsid w:val="008A721C"/>
    <w:rsid w:val="008B438F"/>
    <w:rsid w:val="008B4A21"/>
    <w:rsid w:val="008B4B79"/>
    <w:rsid w:val="008C1F73"/>
    <w:rsid w:val="008C2F42"/>
    <w:rsid w:val="008C54E0"/>
    <w:rsid w:val="008C709C"/>
    <w:rsid w:val="008D321F"/>
    <w:rsid w:val="008D6969"/>
    <w:rsid w:val="008E1B3B"/>
    <w:rsid w:val="008E1CDD"/>
    <w:rsid w:val="008E47BA"/>
    <w:rsid w:val="008E4DFB"/>
    <w:rsid w:val="008E5A5B"/>
    <w:rsid w:val="008F212C"/>
    <w:rsid w:val="008F2D2E"/>
    <w:rsid w:val="008F42CB"/>
    <w:rsid w:val="008F4A6E"/>
    <w:rsid w:val="008F5547"/>
    <w:rsid w:val="008F5AB6"/>
    <w:rsid w:val="008F6B62"/>
    <w:rsid w:val="008F7DB1"/>
    <w:rsid w:val="00900D01"/>
    <w:rsid w:val="00900DF1"/>
    <w:rsid w:val="0090142F"/>
    <w:rsid w:val="00901F4A"/>
    <w:rsid w:val="00903DF1"/>
    <w:rsid w:val="009065EA"/>
    <w:rsid w:val="00906763"/>
    <w:rsid w:val="0091158E"/>
    <w:rsid w:val="00913C81"/>
    <w:rsid w:val="00913FCB"/>
    <w:rsid w:val="00915FD0"/>
    <w:rsid w:val="00917172"/>
    <w:rsid w:val="00917BB0"/>
    <w:rsid w:val="00920127"/>
    <w:rsid w:val="00921FF1"/>
    <w:rsid w:val="00922097"/>
    <w:rsid w:val="00924180"/>
    <w:rsid w:val="009243D9"/>
    <w:rsid w:val="00925E45"/>
    <w:rsid w:val="00926B8E"/>
    <w:rsid w:val="00927BEC"/>
    <w:rsid w:val="00927D28"/>
    <w:rsid w:val="00927FA5"/>
    <w:rsid w:val="00931B28"/>
    <w:rsid w:val="00932AEE"/>
    <w:rsid w:val="00933F79"/>
    <w:rsid w:val="009353D5"/>
    <w:rsid w:val="0093586D"/>
    <w:rsid w:val="00940195"/>
    <w:rsid w:val="00940C2D"/>
    <w:rsid w:val="009416BB"/>
    <w:rsid w:val="00943FD9"/>
    <w:rsid w:val="00944F23"/>
    <w:rsid w:val="00945FEB"/>
    <w:rsid w:val="0094658E"/>
    <w:rsid w:val="00951135"/>
    <w:rsid w:val="0095136A"/>
    <w:rsid w:val="00951DE6"/>
    <w:rsid w:val="00952125"/>
    <w:rsid w:val="009532EB"/>
    <w:rsid w:val="00957149"/>
    <w:rsid w:val="00960BAD"/>
    <w:rsid w:val="009611B3"/>
    <w:rsid w:val="00961AA1"/>
    <w:rsid w:val="0096472A"/>
    <w:rsid w:val="00964A0A"/>
    <w:rsid w:val="00970399"/>
    <w:rsid w:val="0097039F"/>
    <w:rsid w:val="0097116C"/>
    <w:rsid w:val="009721A2"/>
    <w:rsid w:val="009725F7"/>
    <w:rsid w:val="009739A5"/>
    <w:rsid w:val="0097481A"/>
    <w:rsid w:val="0097508A"/>
    <w:rsid w:val="009756F7"/>
    <w:rsid w:val="009802BA"/>
    <w:rsid w:val="00980AA1"/>
    <w:rsid w:val="00981E6A"/>
    <w:rsid w:val="009824C9"/>
    <w:rsid w:val="00982A15"/>
    <w:rsid w:val="0098328E"/>
    <w:rsid w:val="00985EA7"/>
    <w:rsid w:val="009870A6"/>
    <w:rsid w:val="00990BFF"/>
    <w:rsid w:val="00991F4E"/>
    <w:rsid w:val="0099674D"/>
    <w:rsid w:val="00996FD5"/>
    <w:rsid w:val="009975AB"/>
    <w:rsid w:val="009A0BBB"/>
    <w:rsid w:val="009A1D0F"/>
    <w:rsid w:val="009A1E17"/>
    <w:rsid w:val="009A1FAF"/>
    <w:rsid w:val="009A4A81"/>
    <w:rsid w:val="009A5461"/>
    <w:rsid w:val="009A6045"/>
    <w:rsid w:val="009A6365"/>
    <w:rsid w:val="009A69A8"/>
    <w:rsid w:val="009B0B83"/>
    <w:rsid w:val="009B0E60"/>
    <w:rsid w:val="009B1178"/>
    <w:rsid w:val="009B17BB"/>
    <w:rsid w:val="009B23D3"/>
    <w:rsid w:val="009B2ABD"/>
    <w:rsid w:val="009B2EBC"/>
    <w:rsid w:val="009B3DD4"/>
    <w:rsid w:val="009B4A62"/>
    <w:rsid w:val="009B4C09"/>
    <w:rsid w:val="009B5B42"/>
    <w:rsid w:val="009B660D"/>
    <w:rsid w:val="009B706B"/>
    <w:rsid w:val="009C18A1"/>
    <w:rsid w:val="009C22BC"/>
    <w:rsid w:val="009C339A"/>
    <w:rsid w:val="009C3B24"/>
    <w:rsid w:val="009C3CE0"/>
    <w:rsid w:val="009C4756"/>
    <w:rsid w:val="009C6617"/>
    <w:rsid w:val="009C680F"/>
    <w:rsid w:val="009D0C3C"/>
    <w:rsid w:val="009D15E9"/>
    <w:rsid w:val="009D193F"/>
    <w:rsid w:val="009D2966"/>
    <w:rsid w:val="009D2C03"/>
    <w:rsid w:val="009D2DCA"/>
    <w:rsid w:val="009D3C22"/>
    <w:rsid w:val="009D4577"/>
    <w:rsid w:val="009D5842"/>
    <w:rsid w:val="009D5963"/>
    <w:rsid w:val="009D5C44"/>
    <w:rsid w:val="009D71D7"/>
    <w:rsid w:val="009D7ED0"/>
    <w:rsid w:val="009E0DBB"/>
    <w:rsid w:val="009E1551"/>
    <w:rsid w:val="009E1F97"/>
    <w:rsid w:val="009E4BBC"/>
    <w:rsid w:val="009E4EA0"/>
    <w:rsid w:val="009F11B1"/>
    <w:rsid w:val="009F1342"/>
    <w:rsid w:val="009F31B2"/>
    <w:rsid w:val="009F3625"/>
    <w:rsid w:val="009F592B"/>
    <w:rsid w:val="009F65D9"/>
    <w:rsid w:val="009F710A"/>
    <w:rsid w:val="00A00348"/>
    <w:rsid w:val="00A00C8B"/>
    <w:rsid w:val="00A00D62"/>
    <w:rsid w:val="00A00E8D"/>
    <w:rsid w:val="00A01931"/>
    <w:rsid w:val="00A01EBC"/>
    <w:rsid w:val="00A02694"/>
    <w:rsid w:val="00A038AB"/>
    <w:rsid w:val="00A04348"/>
    <w:rsid w:val="00A0622F"/>
    <w:rsid w:val="00A06663"/>
    <w:rsid w:val="00A0760A"/>
    <w:rsid w:val="00A07E93"/>
    <w:rsid w:val="00A07EA4"/>
    <w:rsid w:val="00A1136E"/>
    <w:rsid w:val="00A1197E"/>
    <w:rsid w:val="00A121E8"/>
    <w:rsid w:val="00A15AE4"/>
    <w:rsid w:val="00A1602B"/>
    <w:rsid w:val="00A1661E"/>
    <w:rsid w:val="00A16AF0"/>
    <w:rsid w:val="00A175CF"/>
    <w:rsid w:val="00A2326E"/>
    <w:rsid w:val="00A23280"/>
    <w:rsid w:val="00A26BD5"/>
    <w:rsid w:val="00A27979"/>
    <w:rsid w:val="00A306F8"/>
    <w:rsid w:val="00A32C1B"/>
    <w:rsid w:val="00A32D8F"/>
    <w:rsid w:val="00A35035"/>
    <w:rsid w:val="00A3621D"/>
    <w:rsid w:val="00A41505"/>
    <w:rsid w:val="00A42C73"/>
    <w:rsid w:val="00A43281"/>
    <w:rsid w:val="00A43A3A"/>
    <w:rsid w:val="00A47292"/>
    <w:rsid w:val="00A47BBA"/>
    <w:rsid w:val="00A5275C"/>
    <w:rsid w:val="00A54AF3"/>
    <w:rsid w:val="00A54CE1"/>
    <w:rsid w:val="00A578A4"/>
    <w:rsid w:val="00A602C7"/>
    <w:rsid w:val="00A61F3A"/>
    <w:rsid w:val="00A6242D"/>
    <w:rsid w:val="00A6408C"/>
    <w:rsid w:val="00A65D9E"/>
    <w:rsid w:val="00A70426"/>
    <w:rsid w:val="00A73542"/>
    <w:rsid w:val="00A74536"/>
    <w:rsid w:val="00A74EFE"/>
    <w:rsid w:val="00A758C3"/>
    <w:rsid w:val="00A76C6B"/>
    <w:rsid w:val="00A800C7"/>
    <w:rsid w:val="00A80765"/>
    <w:rsid w:val="00A818C1"/>
    <w:rsid w:val="00A824AA"/>
    <w:rsid w:val="00A8287F"/>
    <w:rsid w:val="00A82F0C"/>
    <w:rsid w:val="00A838B3"/>
    <w:rsid w:val="00A859A8"/>
    <w:rsid w:val="00A87F28"/>
    <w:rsid w:val="00A92A78"/>
    <w:rsid w:val="00A93328"/>
    <w:rsid w:val="00A93C20"/>
    <w:rsid w:val="00A93E21"/>
    <w:rsid w:val="00A94990"/>
    <w:rsid w:val="00A95079"/>
    <w:rsid w:val="00A97560"/>
    <w:rsid w:val="00A97C26"/>
    <w:rsid w:val="00AA058A"/>
    <w:rsid w:val="00AA212F"/>
    <w:rsid w:val="00AA4CE8"/>
    <w:rsid w:val="00AA535F"/>
    <w:rsid w:val="00AA61D3"/>
    <w:rsid w:val="00AA641D"/>
    <w:rsid w:val="00AB1C5D"/>
    <w:rsid w:val="00AB22EF"/>
    <w:rsid w:val="00AB6E3D"/>
    <w:rsid w:val="00AB6ED5"/>
    <w:rsid w:val="00AC213B"/>
    <w:rsid w:val="00AC2944"/>
    <w:rsid w:val="00AC2CBB"/>
    <w:rsid w:val="00AC2E11"/>
    <w:rsid w:val="00AC40E7"/>
    <w:rsid w:val="00AC624C"/>
    <w:rsid w:val="00AC69DA"/>
    <w:rsid w:val="00AC6D6A"/>
    <w:rsid w:val="00AD0AB8"/>
    <w:rsid w:val="00AD1F2B"/>
    <w:rsid w:val="00AD237C"/>
    <w:rsid w:val="00AD2D5D"/>
    <w:rsid w:val="00AD39CD"/>
    <w:rsid w:val="00AD3A27"/>
    <w:rsid w:val="00AD57CC"/>
    <w:rsid w:val="00AD597F"/>
    <w:rsid w:val="00AD5D65"/>
    <w:rsid w:val="00AD7C36"/>
    <w:rsid w:val="00AE2114"/>
    <w:rsid w:val="00AE43CD"/>
    <w:rsid w:val="00AE4835"/>
    <w:rsid w:val="00AE4966"/>
    <w:rsid w:val="00AF134A"/>
    <w:rsid w:val="00AF1770"/>
    <w:rsid w:val="00AF2EED"/>
    <w:rsid w:val="00AF5D09"/>
    <w:rsid w:val="00AF7EFD"/>
    <w:rsid w:val="00B00987"/>
    <w:rsid w:val="00B00E30"/>
    <w:rsid w:val="00B0115C"/>
    <w:rsid w:val="00B025F0"/>
    <w:rsid w:val="00B03F3E"/>
    <w:rsid w:val="00B04E40"/>
    <w:rsid w:val="00B05047"/>
    <w:rsid w:val="00B05EBD"/>
    <w:rsid w:val="00B075F6"/>
    <w:rsid w:val="00B07AA2"/>
    <w:rsid w:val="00B07B6D"/>
    <w:rsid w:val="00B10264"/>
    <w:rsid w:val="00B1118D"/>
    <w:rsid w:val="00B13956"/>
    <w:rsid w:val="00B13C00"/>
    <w:rsid w:val="00B13C0A"/>
    <w:rsid w:val="00B147D0"/>
    <w:rsid w:val="00B2069A"/>
    <w:rsid w:val="00B20D2A"/>
    <w:rsid w:val="00B21489"/>
    <w:rsid w:val="00B301E4"/>
    <w:rsid w:val="00B3597B"/>
    <w:rsid w:val="00B36D17"/>
    <w:rsid w:val="00B36F82"/>
    <w:rsid w:val="00B370E6"/>
    <w:rsid w:val="00B376D9"/>
    <w:rsid w:val="00B40A2D"/>
    <w:rsid w:val="00B40F53"/>
    <w:rsid w:val="00B420F5"/>
    <w:rsid w:val="00B43453"/>
    <w:rsid w:val="00B43927"/>
    <w:rsid w:val="00B452D3"/>
    <w:rsid w:val="00B46543"/>
    <w:rsid w:val="00B47E57"/>
    <w:rsid w:val="00B50DD5"/>
    <w:rsid w:val="00B50F0C"/>
    <w:rsid w:val="00B511CC"/>
    <w:rsid w:val="00B54975"/>
    <w:rsid w:val="00B54DF2"/>
    <w:rsid w:val="00B55531"/>
    <w:rsid w:val="00B55CE8"/>
    <w:rsid w:val="00B56BDA"/>
    <w:rsid w:val="00B57D45"/>
    <w:rsid w:val="00B6228C"/>
    <w:rsid w:val="00B62499"/>
    <w:rsid w:val="00B62F6C"/>
    <w:rsid w:val="00B70B89"/>
    <w:rsid w:val="00B70E76"/>
    <w:rsid w:val="00B716BE"/>
    <w:rsid w:val="00B716CD"/>
    <w:rsid w:val="00B71A5C"/>
    <w:rsid w:val="00B71D04"/>
    <w:rsid w:val="00B744C1"/>
    <w:rsid w:val="00B74A0B"/>
    <w:rsid w:val="00B75640"/>
    <w:rsid w:val="00B77C88"/>
    <w:rsid w:val="00B80243"/>
    <w:rsid w:val="00B81C4A"/>
    <w:rsid w:val="00B83184"/>
    <w:rsid w:val="00B83E54"/>
    <w:rsid w:val="00B85AE4"/>
    <w:rsid w:val="00B8631C"/>
    <w:rsid w:val="00B91B48"/>
    <w:rsid w:val="00B93C6D"/>
    <w:rsid w:val="00B94FEA"/>
    <w:rsid w:val="00B9544A"/>
    <w:rsid w:val="00B95821"/>
    <w:rsid w:val="00B958AE"/>
    <w:rsid w:val="00B95F44"/>
    <w:rsid w:val="00B966CC"/>
    <w:rsid w:val="00B9715B"/>
    <w:rsid w:val="00B97E02"/>
    <w:rsid w:val="00BA1B4B"/>
    <w:rsid w:val="00BA1C81"/>
    <w:rsid w:val="00BA1DB8"/>
    <w:rsid w:val="00BA224F"/>
    <w:rsid w:val="00BA4158"/>
    <w:rsid w:val="00BA4F6B"/>
    <w:rsid w:val="00BA59AA"/>
    <w:rsid w:val="00BB09DC"/>
    <w:rsid w:val="00BB0D9F"/>
    <w:rsid w:val="00BB11A3"/>
    <w:rsid w:val="00BB40A3"/>
    <w:rsid w:val="00BB5065"/>
    <w:rsid w:val="00BB63E5"/>
    <w:rsid w:val="00BC1B0D"/>
    <w:rsid w:val="00BC684A"/>
    <w:rsid w:val="00BC7362"/>
    <w:rsid w:val="00BC7885"/>
    <w:rsid w:val="00BC793B"/>
    <w:rsid w:val="00BD298C"/>
    <w:rsid w:val="00BD350C"/>
    <w:rsid w:val="00BD6830"/>
    <w:rsid w:val="00BD6BE2"/>
    <w:rsid w:val="00BD7865"/>
    <w:rsid w:val="00BE4E31"/>
    <w:rsid w:val="00BE61C2"/>
    <w:rsid w:val="00BE6971"/>
    <w:rsid w:val="00BE6B90"/>
    <w:rsid w:val="00BE6BEC"/>
    <w:rsid w:val="00BF1D98"/>
    <w:rsid w:val="00BF1F6D"/>
    <w:rsid w:val="00BF3BAA"/>
    <w:rsid w:val="00BF4395"/>
    <w:rsid w:val="00BF474B"/>
    <w:rsid w:val="00BF6512"/>
    <w:rsid w:val="00BF693B"/>
    <w:rsid w:val="00C0104D"/>
    <w:rsid w:val="00C0108A"/>
    <w:rsid w:val="00C0282D"/>
    <w:rsid w:val="00C030E6"/>
    <w:rsid w:val="00C031E7"/>
    <w:rsid w:val="00C03944"/>
    <w:rsid w:val="00C03B1D"/>
    <w:rsid w:val="00C03D8C"/>
    <w:rsid w:val="00C0501C"/>
    <w:rsid w:val="00C060F5"/>
    <w:rsid w:val="00C10EE0"/>
    <w:rsid w:val="00C117B5"/>
    <w:rsid w:val="00C12D57"/>
    <w:rsid w:val="00C1363E"/>
    <w:rsid w:val="00C155E0"/>
    <w:rsid w:val="00C16002"/>
    <w:rsid w:val="00C17A4C"/>
    <w:rsid w:val="00C2010E"/>
    <w:rsid w:val="00C21080"/>
    <w:rsid w:val="00C21973"/>
    <w:rsid w:val="00C2197A"/>
    <w:rsid w:val="00C223E6"/>
    <w:rsid w:val="00C24655"/>
    <w:rsid w:val="00C2648C"/>
    <w:rsid w:val="00C27B5A"/>
    <w:rsid w:val="00C3032A"/>
    <w:rsid w:val="00C32F7D"/>
    <w:rsid w:val="00C331D5"/>
    <w:rsid w:val="00C34714"/>
    <w:rsid w:val="00C34B37"/>
    <w:rsid w:val="00C37046"/>
    <w:rsid w:val="00C371B2"/>
    <w:rsid w:val="00C4338B"/>
    <w:rsid w:val="00C43416"/>
    <w:rsid w:val="00C435B9"/>
    <w:rsid w:val="00C4479F"/>
    <w:rsid w:val="00C44A2E"/>
    <w:rsid w:val="00C44DCB"/>
    <w:rsid w:val="00C461D1"/>
    <w:rsid w:val="00C465D8"/>
    <w:rsid w:val="00C47026"/>
    <w:rsid w:val="00C4788A"/>
    <w:rsid w:val="00C53596"/>
    <w:rsid w:val="00C54739"/>
    <w:rsid w:val="00C5491D"/>
    <w:rsid w:val="00C55613"/>
    <w:rsid w:val="00C55F9E"/>
    <w:rsid w:val="00C57434"/>
    <w:rsid w:val="00C577E8"/>
    <w:rsid w:val="00C60443"/>
    <w:rsid w:val="00C60A1A"/>
    <w:rsid w:val="00C60A32"/>
    <w:rsid w:val="00C60B70"/>
    <w:rsid w:val="00C611CC"/>
    <w:rsid w:val="00C6331E"/>
    <w:rsid w:val="00C64C26"/>
    <w:rsid w:val="00C65123"/>
    <w:rsid w:val="00C65982"/>
    <w:rsid w:val="00C66B87"/>
    <w:rsid w:val="00C673CE"/>
    <w:rsid w:val="00C7105E"/>
    <w:rsid w:val="00C71C3A"/>
    <w:rsid w:val="00C72EA3"/>
    <w:rsid w:val="00C73916"/>
    <w:rsid w:val="00C7500E"/>
    <w:rsid w:val="00C76694"/>
    <w:rsid w:val="00C7718C"/>
    <w:rsid w:val="00C776CF"/>
    <w:rsid w:val="00C80543"/>
    <w:rsid w:val="00C81BE5"/>
    <w:rsid w:val="00C83E4F"/>
    <w:rsid w:val="00C84D8E"/>
    <w:rsid w:val="00C85A3C"/>
    <w:rsid w:val="00C85AFF"/>
    <w:rsid w:val="00C85E75"/>
    <w:rsid w:val="00C876C0"/>
    <w:rsid w:val="00C92093"/>
    <w:rsid w:val="00C939D4"/>
    <w:rsid w:val="00C943A8"/>
    <w:rsid w:val="00C9478B"/>
    <w:rsid w:val="00C97379"/>
    <w:rsid w:val="00CA2C5D"/>
    <w:rsid w:val="00CA31BA"/>
    <w:rsid w:val="00CA5122"/>
    <w:rsid w:val="00CA5671"/>
    <w:rsid w:val="00CA5B08"/>
    <w:rsid w:val="00CA6C6A"/>
    <w:rsid w:val="00CB3E5E"/>
    <w:rsid w:val="00CB4A5F"/>
    <w:rsid w:val="00CC0DBE"/>
    <w:rsid w:val="00CC0E75"/>
    <w:rsid w:val="00CC2518"/>
    <w:rsid w:val="00CC27A7"/>
    <w:rsid w:val="00CC7855"/>
    <w:rsid w:val="00CD03C2"/>
    <w:rsid w:val="00CD0750"/>
    <w:rsid w:val="00CD1C61"/>
    <w:rsid w:val="00CD38D4"/>
    <w:rsid w:val="00CD419A"/>
    <w:rsid w:val="00CD4765"/>
    <w:rsid w:val="00CD4E5B"/>
    <w:rsid w:val="00CD7017"/>
    <w:rsid w:val="00CE07C9"/>
    <w:rsid w:val="00CE0B18"/>
    <w:rsid w:val="00CE337C"/>
    <w:rsid w:val="00CE33CA"/>
    <w:rsid w:val="00CE6582"/>
    <w:rsid w:val="00CE70A2"/>
    <w:rsid w:val="00CE7EC5"/>
    <w:rsid w:val="00CF0402"/>
    <w:rsid w:val="00CF1325"/>
    <w:rsid w:val="00CF1D51"/>
    <w:rsid w:val="00CF28B5"/>
    <w:rsid w:val="00CF2BD1"/>
    <w:rsid w:val="00CF4822"/>
    <w:rsid w:val="00CF5128"/>
    <w:rsid w:val="00CF5438"/>
    <w:rsid w:val="00CF61DD"/>
    <w:rsid w:val="00CF7B9B"/>
    <w:rsid w:val="00D02EDB"/>
    <w:rsid w:val="00D04287"/>
    <w:rsid w:val="00D05598"/>
    <w:rsid w:val="00D06C9F"/>
    <w:rsid w:val="00D07113"/>
    <w:rsid w:val="00D07B74"/>
    <w:rsid w:val="00D11801"/>
    <w:rsid w:val="00D13487"/>
    <w:rsid w:val="00D16F26"/>
    <w:rsid w:val="00D21C72"/>
    <w:rsid w:val="00D22B9B"/>
    <w:rsid w:val="00D237DF"/>
    <w:rsid w:val="00D23A44"/>
    <w:rsid w:val="00D25412"/>
    <w:rsid w:val="00D25BB2"/>
    <w:rsid w:val="00D26DD1"/>
    <w:rsid w:val="00D27107"/>
    <w:rsid w:val="00D27146"/>
    <w:rsid w:val="00D30B71"/>
    <w:rsid w:val="00D31720"/>
    <w:rsid w:val="00D3176D"/>
    <w:rsid w:val="00D32048"/>
    <w:rsid w:val="00D331A6"/>
    <w:rsid w:val="00D33747"/>
    <w:rsid w:val="00D34317"/>
    <w:rsid w:val="00D3474A"/>
    <w:rsid w:val="00D35258"/>
    <w:rsid w:val="00D41005"/>
    <w:rsid w:val="00D456B4"/>
    <w:rsid w:val="00D45D55"/>
    <w:rsid w:val="00D45F93"/>
    <w:rsid w:val="00D4600D"/>
    <w:rsid w:val="00D46CF9"/>
    <w:rsid w:val="00D47F67"/>
    <w:rsid w:val="00D50FA6"/>
    <w:rsid w:val="00D52297"/>
    <w:rsid w:val="00D5368D"/>
    <w:rsid w:val="00D53862"/>
    <w:rsid w:val="00D55F85"/>
    <w:rsid w:val="00D5736E"/>
    <w:rsid w:val="00D57874"/>
    <w:rsid w:val="00D615D9"/>
    <w:rsid w:val="00D624BB"/>
    <w:rsid w:val="00D634B8"/>
    <w:rsid w:val="00D63814"/>
    <w:rsid w:val="00D64594"/>
    <w:rsid w:val="00D65DE8"/>
    <w:rsid w:val="00D67458"/>
    <w:rsid w:val="00D67F62"/>
    <w:rsid w:val="00D71694"/>
    <w:rsid w:val="00D731A2"/>
    <w:rsid w:val="00D763E1"/>
    <w:rsid w:val="00D80C73"/>
    <w:rsid w:val="00D82F0E"/>
    <w:rsid w:val="00D83432"/>
    <w:rsid w:val="00D8507F"/>
    <w:rsid w:val="00D86616"/>
    <w:rsid w:val="00D87567"/>
    <w:rsid w:val="00D91EA2"/>
    <w:rsid w:val="00D92343"/>
    <w:rsid w:val="00D928BA"/>
    <w:rsid w:val="00D930AC"/>
    <w:rsid w:val="00D933B6"/>
    <w:rsid w:val="00D939D8"/>
    <w:rsid w:val="00D9494C"/>
    <w:rsid w:val="00D95FE6"/>
    <w:rsid w:val="00D96B57"/>
    <w:rsid w:val="00D97457"/>
    <w:rsid w:val="00DA03A3"/>
    <w:rsid w:val="00DA049F"/>
    <w:rsid w:val="00DA11A7"/>
    <w:rsid w:val="00DA1C5B"/>
    <w:rsid w:val="00DA41B4"/>
    <w:rsid w:val="00DA4752"/>
    <w:rsid w:val="00DA553C"/>
    <w:rsid w:val="00DA6B62"/>
    <w:rsid w:val="00DB067D"/>
    <w:rsid w:val="00DB4263"/>
    <w:rsid w:val="00DB426F"/>
    <w:rsid w:val="00DB4DD6"/>
    <w:rsid w:val="00DB4F03"/>
    <w:rsid w:val="00DB4FEF"/>
    <w:rsid w:val="00DB51D2"/>
    <w:rsid w:val="00DC08F2"/>
    <w:rsid w:val="00DC18D0"/>
    <w:rsid w:val="00DC3418"/>
    <w:rsid w:val="00DC42B8"/>
    <w:rsid w:val="00DC463C"/>
    <w:rsid w:val="00DC520B"/>
    <w:rsid w:val="00DC5F0D"/>
    <w:rsid w:val="00DD05E9"/>
    <w:rsid w:val="00DD0AB9"/>
    <w:rsid w:val="00DD2335"/>
    <w:rsid w:val="00DD3774"/>
    <w:rsid w:val="00DD3CE8"/>
    <w:rsid w:val="00DD4D41"/>
    <w:rsid w:val="00DD503F"/>
    <w:rsid w:val="00DD5A05"/>
    <w:rsid w:val="00DD6F41"/>
    <w:rsid w:val="00DE0BE9"/>
    <w:rsid w:val="00DE11A2"/>
    <w:rsid w:val="00DE15C8"/>
    <w:rsid w:val="00DE1941"/>
    <w:rsid w:val="00DE566E"/>
    <w:rsid w:val="00DE6B50"/>
    <w:rsid w:val="00DF361A"/>
    <w:rsid w:val="00DF37B5"/>
    <w:rsid w:val="00DF4374"/>
    <w:rsid w:val="00DF502F"/>
    <w:rsid w:val="00DF59FC"/>
    <w:rsid w:val="00DF6C30"/>
    <w:rsid w:val="00DF776D"/>
    <w:rsid w:val="00E01176"/>
    <w:rsid w:val="00E02851"/>
    <w:rsid w:val="00E03058"/>
    <w:rsid w:val="00E034F8"/>
    <w:rsid w:val="00E03565"/>
    <w:rsid w:val="00E03B10"/>
    <w:rsid w:val="00E05EC1"/>
    <w:rsid w:val="00E1000C"/>
    <w:rsid w:val="00E11A7E"/>
    <w:rsid w:val="00E11FFD"/>
    <w:rsid w:val="00E12383"/>
    <w:rsid w:val="00E12439"/>
    <w:rsid w:val="00E12D8D"/>
    <w:rsid w:val="00E1337D"/>
    <w:rsid w:val="00E13983"/>
    <w:rsid w:val="00E13BB5"/>
    <w:rsid w:val="00E13C5D"/>
    <w:rsid w:val="00E13E09"/>
    <w:rsid w:val="00E14467"/>
    <w:rsid w:val="00E15E83"/>
    <w:rsid w:val="00E15F3F"/>
    <w:rsid w:val="00E201A4"/>
    <w:rsid w:val="00E2053F"/>
    <w:rsid w:val="00E21ED0"/>
    <w:rsid w:val="00E2226C"/>
    <w:rsid w:val="00E2365C"/>
    <w:rsid w:val="00E244AB"/>
    <w:rsid w:val="00E2539E"/>
    <w:rsid w:val="00E25CD5"/>
    <w:rsid w:val="00E271E3"/>
    <w:rsid w:val="00E27851"/>
    <w:rsid w:val="00E306EE"/>
    <w:rsid w:val="00E31981"/>
    <w:rsid w:val="00E31E08"/>
    <w:rsid w:val="00E321F1"/>
    <w:rsid w:val="00E32E78"/>
    <w:rsid w:val="00E33E5F"/>
    <w:rsid w:val="00E3582D"/>
    <w:rsid w:val="00E3623A"/>
    <w:rsid w:val="00E36665"/>
    <w:rsid w:val="00E40A02"/>
    <w:rsid w:val="00E42BA3"/>
    <w:rsid w:val="00E435D5"/>
    <w:rsid w:val="00E43BE1"/>
    <w:rsid w:val="00E50D16"/>
    <w:rsid w:val="00E54175"/>
    <w:rsid w:val="00E54691"/>
    <w:rsid w:val="00E563BE"/>
    <w:rsid w:val="00E56777"/>
    <w:rsid w:val="00E57428"/>
    <w:rsid w:val="00E5798C"/>
    <w:rsid w:val="00E6143F"/>
    <w:rsid w:val="00E61583"/>
    <w:rsid w:val="00E635B5"/>
    <w:rsid w:val="00E64E32"/>
    <w:rsid w:val="00E652D1"/>
    <w:rsid w:val="00E676E5"/>
    <w:rsid w:val="00E678A6"/>
    <w:rsid w:val="00E71564"/>
    <w:rsid w:val="00E7157C"/>
    <w:rsid w:val="00E763E1"/>
    <w:rsid w:val="00E808B4"/>
    <w:rsid w:val="00E8175C"/>
    <w:rsid w:val="00E81D9D"/>
    <w:rsid w:val="00E8203C"/>
    <w:rsid w:val="00E837BF"/>
    <w:rsid w:val="00E83D20"/>
    <w:rsid w:val="00E84A3F"/>
    <w:rsid w:val="00E86FC5"/>
    <w:rsid w:val="00E87365"/>
    <w:rsid w:val="00E87B7C"/>
    <w:rsid w:val="00E90916"/>
    <w:rsid w:val="00E9270C"/>
    <w:rsid w:val="00E94343"/>
    <w:rsid w:val="00E947E9"/>
    <w:rsid w:val="00E94C6D"/>
    <w:rsid w:val="00E94E1E"/>
    <w:rsid w:val="00E95253"/>
    <w:rsid w:val="00E97645"/>
    <w:rsid w:val="00E9766E"/>
    <w:rsid w:val="00E97684"/>
    <w:rsid w:val="00EA1860"/>
    <w:rsid w:val="00EA1F42"/>
    <w:rsid w:val="00EB15A0"/>
    <w:rsid w:val="00EB2F57"/>
    <w:rsid w:val="00EB343C"/>
    <w:rsid w:val="00EB3D20"/>
    <w:rsid w:val="00EB6325"/>
    <w:rsid w:val="00EB73D1"/>
    <w:rsid w:val="00EB7CC7"/>
    <w:rsid w:val="00EC256F"/>
    <w:rsid w:val="00EC27DA"/>
    <w:rsid w:val="00EC3044"/>
    <w:rsid w:val="00EC331A"/>
    <w:rsid w:val="00EC3651"/>
    <w:rsid w:val="00EC6267"/>
    <w:rsid w:val="00EC756D"/>
    <w:rsid w:val="00ED0BAD"/>
    <w:rsid w:val="00ED0ED6"/>
    <w:rsid w:val="00ED10A2"/>
    <w:rsid w:val="00ED12D3"/>
    <w:rsid w:val="00ED1CCE"/>
    <w:rsid w:val="00ED2757"/>
    <w:rsid w:val="00ED319B"/>
    <w:rsid w:val="00ED408D"/>
    <w:rsid w:val="00ED4997"/>
    <w:rsid w:val="00ED51D3"/>
    <w:rsid w:val="00ED5890"/>
    <w:rsid w:val="00ED5BE2"/>
    <w:rsid w:val="00ED7C1A"/>
    <w:rsid w:val="00EE08B1"/>
    <w:rsid w:val="00EE1C58"/>
    <w:rsid w:val="00EE4B16"/>
    <w:rsid w:val="00EE5790"/>
    <w:rsid w:val="00EE6A0A"/>
    <w:rsid w:val="00EE762E"/>
    <w:rsid w:val="00EE79CD"/>
    <w:rsid w:val="00EF38DC"/>
    <w:rsid w:val="00EF49C8"/>
    <w:rsid w:val="00EF6408"/>
    <w:rsid w:val="00EF700E"/>
    <w:rsid w:val="00F00101"/>
    <w:rsid w:val="00F0031E"/>
    <w:rsid w:val="00F038D1"/>
    <w:rsid w:val="00F03AF4"/>
    <w:rsid w:val="00F04105"/>
    <w:rsid w:val="00F05F77"/>
    <w:rsid w:val="00F0612B"/>
    <w:rsid w:val="00F0791C"/>
    <w:rsid w:val="00F079E0"/>
    <w:rsid w:val="00F11758"/>
    <w:rsid w:val="00F13473"/>
    <w:rsid w:val="00F158E8"/>
    <w:rsid w:val="00F16B2C"/>
    <w:rsid w:val="00F17822"/>
    <w:rsid w:val="00F2048E"/>
    <w:rsid w:val="00F27DC3"/>
    <w:rsid w:val="00F317AE"/>
    <w:rsid w:val="00F35225"/>
    <w:rsid w:val="00F355C7"/>
    <w:rsid w:val="00F37668"/>
    <w:rsid w:val="00F40746"/>
    <w:rsid w:val="00F40C5C"/>
    <w:rsid w:val="00F41840"/>
    <w:rsid w:val="00F430A7"/>
    <w:rsid w:val="00F43738"/>
    <w:rsid w:val="00F452B5"/>
    <w:rsid w:val="00F45B25"/>
    <w:rsid w:val="00F463BD"/>
    <w:rsid w:val="00F51F0C"/>
    <w:rsid w:val="00F53D3B"/>
    <w:rsid w:val="00F54110"/>
    <w:rsid w:val="00F54194"/>
    <w:rsid w:val="00F55B09"/>
    <w:rsid w:val="00F55B7D"/>
    <w:rsid w:val="00F5740F"/>
    <w:rsid w:val="00F6142D"/>
    <w:rsid w:val="00F61E86"/>
    <w:rsid w:val="00F65BA3"/>
    <w:rsid w:val="00F66ED8"/>
    <w:rsid w:val="00F70101"/>
    <w:rsid w:val="00F713E8"/>
    <w:rsid w:val="00F7158E"/>
    <w:rsid w:val="00F71A38"/>
    <w:rsid w:val="00F728F1"/>
    <w:rsid w:val="00F72DB1"/>
    <w:rsid w:val="00F730A9"/>
    <w:rsid w:val="00F74604"/>
    <w:rsid w:val="00F74BC4"/>
    <w:rsid w:val="00F7516A"/>
    <w:rsid w:val="00F763F7"/>
    <w:rsid w:val="00F76DB4"/>
    <w:rsid w:val="00F77C2F"/>
    <w:rsid w:val="00F805F5"/>
    <w:rsid w:val="00F80D69"/>
    <w:rsid w:val="00F85B1F"/>
    <w:rsid w:val="00F8697E"/>
    <w:rsid w:val="00F87668"/>
    <w:rsid w:val="00F91943"/>
    <w:rsid w:val="00F91D1C"/>
    <w:rsid w:val="00F93C1D"/>
    <w:rsid w:val="00F94DA9"/>
    <w:rsid w:val="00F964ED"/>
    <w:rsid w:val="00FA1505"/>
    <w:rsid w:val="00FA1900"/>
    <w:rsid w:val="00FA206B"/>
    <w:rsid w:val="00FA2A66"/>
    <w:rsid w:val="00FA32AE"/>
    <w:rsid w:val="00FA346F"/>
    <w:rsid w:val="00FA36E6"/>
    <w:rsid w:val="00FA37CA"/>
    <w:rsid w:val="00FA4144"/>
    <w:rsid w:val="00FA56BE"/>
    <w:rsid w:val="00FA68B4"/>
    <w:rsid w:val="00FA7A11"/>
    <w:rsid w:val="00FB36AC"/>
    <w:rsid w:val="00FB4230"/>
    <w:rsid w:val="00FB50EC"/>
    <w:rsid w:val="00FB68D9"/>
    <w:rsid w:val="00FC0998"/>
    <w:rsid w:val="00FC243A"/>
    <w:rsid w:val="00FC795A"/>
    <w:rsid w:val="00FD02D5"/>
    <w:rsid w:val="00FD105F"/>
    <w:rsid w:val="00FD183E"/>
    <w:rsid w:val="00FD1AAE"/>
    <w:rsid w:val="00FD31F9"/>
    <w:rsid w:val="00FD32B8"/>
    <w:rsid w:val="00FD37EC"/>
    <w:rsid w:val="00FD3874"/>
    <w:rsid w:val="00FD38A0"/>
    <w:rsid w:val="00FD44C0"/>
    <w:rsid w:val="00FD4659"/>
    <w:rsid w:val="00FD4A51"/>
    <w:rsid w:val="00FD4A9C"/>
    <w:rsid w:val="00FD7005"/>
    <w:rsid w:val="00FD764F"/>
    <w:rsid w:val="00FE1679"/>
    <w:rsid w:val="00FE173C"/>
    <w:rsid w:val="00FE34BE"/>
    <w:rsid w:val="00FE4023"/>
    <w:rsid w:val="00FE7199"/>
    <w:rsid w:val="00FF023A"/>
    <w:rsid w:val="00FF0F09"/>
    <w:rsid w:val="00FF118B"/>
    <w:rsid w:val="00FF139C"/>
    <w:rsid w:val="00FF2CE7"/>
    <w:rsid w:val="00FF492E"/>
    <w:rsid w:val="00FF5792"/>
    <w:rsid w:val="00FF620A"/>
    <w:rsid w:val="00FF6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C5E1B1"/>
  <w15:docId w15:val="{F7046E9E-E085-454B-AED5-DB764B105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5790"/>
    <w:pPr>
      <w:spacing w:before="120" w:after="0" w:line="240" w:lineRule="auto"/>
      <w:jc w:val="both"/>
    </w:pPr>
    <w:rPr>
      <w:sz w:val="20"/>
      <w:lang w:val="en-US"/>
    </w:rPr>
  </w:style>
  <w:style w:type="paragraph" w:styleId="Heading1">
    <w:name w:val="heading 1"/>
    <w:basedOn w:val="ListParagraph"/>
    <w:next w:val="Normal"/>
    <w:link w:val="Heading1Char"/>
    <w:qFormat/>
    <w:rsid w:val="00E14467"/>
    <w:pPr>
      <w:spacing w:after="240"/>
      <w:ind w:left="0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basedOn w:val="ListParagraph"/>
    <w:next w:val="Normal"/>
    <w:link w:val="Heading2Char"/>
    <w:unhideWhenUsed/>
    <w:qFormat/>
    <w:rsid w:val="00EE5790"/>
    <w:pPr>
      <w:spacing w:after="120"/>
      <w:ind w:left="0"/>
      <w:jc w:val="left"/>
      <w:outlineLvl w:val="1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3">
    <w:name w:val="heading 3"/>
    <w:basedOn w:val="Normal"/>
    <w:next w:val="Normal"/>
    <w:link w:val="Heading3Char"/>
    <w:unhideWhenUsed/>
    <w:qFormat/>
    <w:rsid w:val="00E14467"/>
    <w:pPr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4">
    <w:name w:val="heading 4"/>
    <w:aliases w:val="Heading 4 Char1,Heading 4 Char Char"/>
    <w:basedOn w:val="Normal"/>
    <w:next w:val="Normal"/>
    <w:link w:val="Heading4Char"/>
    <w:unhideWhenUsed/>
    <w:qFormat/>
    <w:rsid w:val="00722D27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D456B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Heading4"/>
    <w:next w:val="Normal"/>
    <w:link w:val="Heading6Char"/>
    <w:qFormat/>
    <w:rsid w:val="00933F79"/>
    <w:pPr>
      <w:keepLines w:val="0"/>
      <w:spacing w:before="120"/>
      <w:jc w:val="left"/>
      <w:outlineLvl w:val="5"/>
    </w:pPr>
    <w:rPr>
      <w:rFonts w:ascii="Calibri" w:eastAsia="Times New Roman" w:hAnsi="Calibri" w:cs="Times New Roman"/>
      <w:b w:val="0"/>
      <w:i/>
      <w:iCs w:val="0"/>
      <w:color w:val="4F81BD"/>
      <w:sz w:val="20"/>
      <w:szCs w:val="20"/>
      <w:lang w:val="it-IT" w:eastAsia="it-IT"/>
    </w:rPr>
  </w:style>
  <w:style w:type="paragraph" w:styleId="Heading7">
    <w:name w:val="heading 7"/>
    <w:basedOn w:val="Normal"/>
    <w:next w:val="Normal"/>
    <w:link w:val="Heading7Char"/>
    <w:qFormat/>
    <w:rsid w:val="00933F79"/>
    <w:pPr>
      <w:keepNext/>
      <w:overflowPunct w:val="0"/>
      <w:autoSpaceDE w:val="0"/>
      <w:autoSpaceDN w:val="0"/>
      <w:adjustRightInd w:val="0"/>
      <w:jc w:val="right"/>
      <w:textAlignment w:val="baseline"/>
      <w:outlineLvl w:val="6"/>
    </w:pPr>
    <w:rPr>
      <w:rFonts w:ascii="Calibri" w:eastAsia="Times New Roman" w:hAnsi="Calibri" w:cs="Arial"/>
      <w:noProof/>
      <w:sz w:val="24"/>
      <w:szCs w:val="24"/>
      <w:lang w:val="it-IT" w:eastAsia="it-IT"/>
    </w:rPr>
  </w:style>
  <w:style w:type="paragraph" w:styleId="Heading8">
    <w:name w:val="heading 8"/>
    <w:basedOn w:val="Normal"/>
    <w:next w:val="NormalIndent"/>
    <w:link w:val="Heading8Char"/>
    <w:qFormat/>
    <w:rsid w:val="00933F79"/>
    <w:pPr>
      <w:overflowPunct w:val="0"/>
      <w:autoSpaceDE w:val="0"/>
      <w:autoSpaceDN w:val="0"/>
      <w:adjustRightInd w:val="0"/>
      <w:spacing w:before="0" w:after="120" w:line="288" w:lineRule="atLeast"/>
      <w:textAlignment w:val="baseline"/>
      <w:outlineLvl w:val="7"/>
    </w:pPr>
    <w:rPr>
      <w:rFonts w:ascii="Times New Roman" w:eastAsia="Times New Roman" w:hAnsi="Times New Roman" w:cs="Times New Roman"/>
      <w:i/>
      <w:iCs/>
      <w:noProof/>
      <w:szCs w:val="20"/>
      <w:lang w:val="it-IT" w:eastAsia="it-IT"/>
    </w:rPr>
  </w:style>
  <w:style w:type="paragraph" w:styleId="Heading9">
    <w:name w:val="heading 9"/>
    <w:basedOn w:val="Normal"/>
    <w:next w:val="NormalIndent"/>
    <w:link w:val="Heading9Char"/>
    <w:qFormat/>
    <w:rsid w:val="00933F79"/>
    <w:pPr>
      <w:overflowPunct w:val="0"/>
      <w:autoSpaceDE w:val="0"/>
      <w:autoSpaceDN w:val="0"/>
      <w:adjustRightInd w:val="0"/>
      <w:spacing w:before="0" w:after="120" w:line="288" w:lineRule="atLeast"/>
      <w:textAlignment w:val="baseline"/>
      <w:outlineLvl w:val="8"/>
    </w:pPr>
    <w:rPr>
      <w:rFonts w:ascii="Times New Roman" w:eastAsia="Times New Roman" w:hAnsi="Times New Roman" w:cs="Times New Roman"/>
      <w:i/>
      <w:iCs/>
      <w:noProof/>
      <w:szCs w:val="20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33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14467"/>
    <w:rPr>
      <w:rFonts w:cstheme="minorHAnsi"/>
      <w:bCs/>
      <w:caps/>
      <w:color w:val="4F81BD"/>
      <w:sz w:val="36"/>
      <w:szCs w:val="36"/>
      <w:lang w:val="pt-BR"/>
    </w:rPr>
  </w:style>
  <w:style w:type="character" w:customStyle="1" w:styleId="Heading2Char">
    <w:name w:val="Heading 2 Char"/>
    <w:basedOn w:val="DefaultParagraphFont"/>
    <w:link w:val="Heading2"/>
    <w:rsid w:val="00EE5790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3Char">
    <w:name w:val="Heading 3 Char"/>
    <w:basedOn w:val="DefaultParagraphFont"/>
    <w:link w:val="Heading3"/>
    <w:rsid w:val="00E14467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4Char">
    <w:name w:val="Heading 4 Char"/>
    <w:aliases w:val="Heading 4 Char1 Char,Heading 4 Char Char Char"/>
    <w:basedOn w:val="DefaultParagraphFont"/>
    <w:link w:val="Heading4"/>
    <w:uiPriority w:val="9"/>
    <w:rsid w:val="00722D27"/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D456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933F79"/>
    <w:rPr>
      <w:rFonts w:ascii="Calibri" w:eastAsia="Times New Roman" w:hAnsi="Calibri" w:cs="Times New Roman"/>
      <w:bCs/>
      <w:i/>
      <w:color w:val="4F81BD"/>
      <w:sz w:val="20"/>
      <w:szCs w:val="20"/>
      <w:lang w:val="it-IT" w:eastAsia="it-IT"/>
    </w:rPr>
  </w:style>
  <w:style w:type="character" w:customStyle="1" w:styleId="Heading7Char">
    <w:name w:val="Heading 7 Char"/>
    <w:basedOn w:val="DefaultParagraphFont"/>
    <w:link w:val="Heading7"/>
    <w:rsid w:val="00933F79"/>
    <w:rPr>
      <w:rFonts w:ascii="Calibri" w:eastAsia="Times New Roman" w:hAnsi="Calibri" w:cs="Arial"/>
      <w:noProof/>
      <w:sz w:val="24"/>
      <w:szCs w:val="24"/>
      <w:lang w:val="it-IT" w:eastAsia="it-IT"/>
    </w:rPr>
  </w:style>
  <w:style w:type="paragraph" w:styleId="NormalIndent">
    <w:name w:val="Normal Indent"/>
    <w:basedOn w:val="Normal"/>
    <w:rsid w:val="00933F79"/>
    <w:pPr>
      <w:overflowPunct w:val="0"/>
      <w:autoSpaceDE w:val="0"/>
      <w:autoSpaceDN w:val="0"/>
      <w:adjustRightInd w:val="0"/>
      <w:spacing w:before="80" w:after="80"/>
      <w:ind w:left="284" w:hanging="284"/>
      <w:textAlignment w:val="baseline"/>
    </w:pPr>
    <w:rPr>
      <w:rFonts w:ascii="Tahoma" w:eastAsia="Times New Roman" w:hAnsi="Tahoma" w:cs="Times New Roman"/>
      <w:noProof/>
      <w:szCs w:val="20"/>
      <w:lang w:val="it-IT" w:eastAsia="it-IT"/>
    </w:rPr>
  </w:style>
  <w:style w:type="character" w:customStyle="1" w:styleId="Heading8Char">
    <w:name w:val="Heading 8 Char"/>
    <w:basedOn w:val="DefaultParagraphFont"/>
    <w:link w:val="Heading8"/>
    <w:rsid w:val="00933F79"/>
    <w:rPr>
      <w:rFonts w:ascii="Times New Roman" w:eastAsia="Times New Roman" w:hAnsi="Times New Roman" w:cs="Times New Roman"/>
      <w:i/>
      <w:iCs/>
      <w:noProof/>
      <w:sz w:val="20"/>
      <w:szCs w:val="20"/>
      <w:lang w:val="it-IT" w:eastAsia="it-IT"/>
    </w:rPr>
  </w:style>
  <w:style w:type="character" w:customStyle="1" w:styleId="Heading9Char">
    <w:name w:val="Heading 9 Char"/>
    <w:basedOn w:val="DefaultParagraphFont"/>
    <w:link w:val="Heading9"/>
    <w:rsid w:val="00933F79"/>
    <w:rPr>
      <w:rFonts w:ascii="Times New Roman" w:eastAsia="Times New Roman" w:hAnsi="Times New Roman" w:cs="Times New Roman"/>
      <w:i/>
      <w:iCs/>
      <w:noProof/>
      <w:sz w:val="20"/>
      <w:szCs w:val="20"/>
      <w:lang w:val="it-IT" w:eastAsia="it-IT"/>
    </w:rPr>
  </w:style>
  <w:style w:type="paragraph" w:styleId="BalloonText">
    <w:name w:val="Balloon Text"/>
    <w:basedOn w:val="Normal"/>
    <w:link w:val="BalloonTextChar"/>
    <w:unhideWhenUsed/>
    <w:rsid w:val="004310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31098"/>
    <w:rPr>
      <w:rFonts w:ascii="Tahoma" w:hAnsi="Tahoma" w:cs="Tahoma"/>
      <w:sz w:val="16"/>
      <w:szCs w:val="16"/>
    </w:rPr>
  </w:style>
  <w:style w:type="table" w:styleId="MediumList2-Accent5">
    <w:name w:val="Medium List 2 Accent 5"/>
    <w:basedOn w:val="TableNormal"/>
    <w:uiPriority w:val="66"/>
    <w:rsid w:val="00EB3D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EB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B3D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E15F3F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4E3A74"/>
  </w:style>
  <w:style w:type="paragraph" w:styleId="NoSpacing">
    <w:name w:val="No Spacing"/>
    <w:link w:val="NoSpacingChar"/>
    <w:uiPriority w:val="1"/>
    <w:qFormat/>
    <w:rsid w:val="004E3A74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E3A74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nhideWhenUsed/>
    <w:rsid w:val="004E3A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A74"/>
  </w:style>
  <w:style w:type="paragraph" w:styleId="Footer">
    <w:name w:val="footer"/>
    <w:basedOn w:val="Normal"/>
    <w:link w:val="FooterChar"/>
    <w:unhideWhenUsed/>
    <w:rsid w:val="00C32F7D"/>
    <w:pPr>
      <w:tabs>
        <w:tab w:val="center" w:pos="4513"/>
        <w:tab w:val="right" w:pos="9026"/>
      </w:tabs>
      <w:spacing w:after="120"/>
      <w:ind w:left="-993"/>
    </w:pPr>
    <w:rPr>
      <w:noProof/>
      <w:color w:val="FFFFFF" w:themeColor="background1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32F7D"/>
    <w:rPr>
      <w:noProof/>
      <w:color w:val="FFFFFF" w:themeColor="background1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B1944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235E"/>
    <w:pPr>
      <w:tabs>
        <w:tab w:val="left" w:pos="440"/>
        <w:tab w:val="right" w:leader="dot" w:pos="9204"/>
      </w:tabs>
      <w:spacing w:after="100"/>
    </w:pPr>
    <w:rPr>
      <w:b/>
      <w:noProof/>
      <w:szCs w:val="32"/>
    </w:rPr>
  </w:style>
  <w:style w:type="character" w:styleId="Hyperlink">
    <w:name w:val="Hyperlink"/>
    <w:basedOn w:val="DefaultParagraphFont"/>
    <w:uiPriority w:val="99"/>
    <w:unhideWhenUsed/>
    <w:rsid w:val="003B1944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4659"/>
    <w:pPr>
      <w:tabs>
        <w:tab w:val="left" w:pos="880"/>
        <w:tab w:val="right" w:leader="dot" w:pos="9204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D4659"/>
    <w:pPr>
      <w:tabs>
        <w:tab w:val="left" w:pos="1320"/>
        <w:tab w:val="right" w:leader="dot" w:pos="9204"/>
      </w:tabs>
      <w:spacing w:after="100"/>
      <w:ind w:left="1320"/>
    </w:pPr>
  </w:style>
  <w:style w:type="character" w:customStyle="1" w:styleId="goog-gtc-translatable">
    <w:name w:val="goog-gtc-translatable"/>
    <w:basedOn w:val="DefaultParagraphFont"/>
    <w:rsid w:val="008218EA"/>
  </w:style>
  <w:style w:type="character" w:customStyle="1" w:styleId="apple-converted-space">
    <w:name w:val="apple-converted-space"/>
    <w:basedOn w:val="DefaultParagraphFont"/>
    <w:rsid w:val="008218EA"/>
  </w:style>
  <w:style w:type="table" w:styleId="LightList-Accent3">
    <w:name w:val="Light List Accent 3"/>
    <w:basedOn w:val="TableNormal"/>
    <w:uiPriority w:val="61"/>
    <w:rsid w:val="005E6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F474B"/>
    <w:pPr>
      <w:pBdr>
        <w:bottom w:val="single" w:sz="8" w:space="4" w:color="4F81BD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F47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qFormat/>
    <w:rsid w:val="00D456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56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456B4"/>
    <w:rPr>
      <w:i/>
      <w:iCs/>
      <w:color w:val="808080" w:themeColor="text1" w:themeTint="7F"/>
    </w:rPr>
  </w:style>
  <w:style w:type="paragraph" w:customStyle="1" w:styleId="StyleBefore0ptAfter6pt">
    <w:name w:val="Style Before:  0 pt After:  6 pt"/>
    <w:basedOn w:val="Normal"/>
    <w:rsid w:val="00692022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Calibri" w:eastAsia="Times New Roman" w:hAnsi="Calibri" w:cs="Times New Roman"/>
      <w:noProof/>
      <w:szCs w:val="20"/>
      <w:lang w:val="it-IT" w:eastAsia="it-IT"/>
    </w:rPr>
  </w:style>
  <w:style w:type="paragraph" w:customStyle="1" w:styleId="TableContents">
    <w:name w:val="Table Contents"/>
    <w:basedOn w:val="Normal"/>
    <w:link w:val="TableContentsChar"/>
    <w:qFormat/>
    <w:rsid w:val="00692022"/>
    <w:pPr>
      <w:keepNext/>
      <w:overflowPunct w:val="0"/>
      <w:autoSpaceDE w:val="0"/>
      <w:autoSpaceDN w:val="0"/>
      <w:adjustRightInd w:val="0"/>
      <w:spacing w:before="60" w:after="60"/>
      <w:jc w:val="left"/>
      <w:textAlignment w:val="baseline"/>
    </w:pPr>
    <w:rPr>
      <w:rFonts w:ascii="Calibri" w:eastAsia="Times New Roman" w:hAnsi="Calibri" w:cs="Tahoma"/>
      <w:noProof/>
      <w:color w:val="262626"/>
      <w:sz w:val="18"/>
      <w:szCs w:val="16"/>
      <w:lang w:val="it-IT" w:eastAsia="it-IT"/>
    </w:rPr>
  </w:style>
  <w:style w:type="character" w:customStyle="1" w:styleId="TableContentsChar">
    <w:name w:val="Table Contents Char"/>
    <w:link w:val="TableContents"/>
    <w:rsid w:val="00692022"/>
    <w:rPr>
      <w:rFonts w:ascii="Calibri" w:eastAsia="Times New Roman" w:hAnsi="Calibri" w:cs="Tahoma"/>
      <w:noProof/>
      <w:color w:val="262626"/>
      <w:sz w:val="18"/>
      <w:szCs w:val="16"/>
      <w:lang w:val="it-IT" w:eastAsia="it-IT"/>
    </w:rPr>
  </w:style>
  <w:style w:type="paragraph" w:customStyle="1" w:styleId="Suggestion">
    <w:name w:val="Suggestion"/>
    <w:basedOn w:val="Normal"/>
    <w:link w:val="SuggestionChar"/>
    <w:qFormat/>
    <w:rsid w:val="00692022"/>
    <w:pPr>
      <w:keepLines/>
      <w:pBdr>
        <w:top w:val="single" w:sz="6" w:space="1" w:color="9BBB59"/>
        <w:bottom w:val="single" w:sz="6" w:space="1" w:color="9BBB59"/>
      </w:pBdr>
      <w:tabs>
        <w:tab w:val="num" w:pos="1400"/>
      </w:tabs>
      <w:overflowPunct w:val="0"/>
      <w:autoSpaceDE w:val="0"/>
      <w:autoSpaceDN w:val="0"/>
      <w:adjustRightInd w:val="0"/>
      <w:spacing w:before="240" w:after="240"/>
      <w:ind w:left="680" w:hanging="680"/>
      <w:textAlignment w:val="baseline"/>
    </w:pPr>
    <w:rPr>
      <w:rFonts w:ascii="Calibri" w:eastAsia="Times New Roman" w:hAnsi="Calibri" w:cs="Calibri"/>
      <w:i/>
      <w:sz w:val="18"/>
      <w:szCs w:val="18"/>
      <w:lang w:val="it-IT" w:eastAsia="it-IT"/>
    </w:rPr>
  </w:style>
  <w:style w:type="character" w:customStyle="1" w:styleId="SuggestionChar">
    <w:name w:val="Suggestion Char"/>
    <w:link w:val="Suggestion"/>
    <w:rsid w:val="00692022"/>
    <w:rPr>
      <w:rFonts w:ascii="Calibri" w:eastAsia="Times New Roman" w:hAnsi="Calibri" w:cs="Calibri"/>
      <w:i/>
      <w:sz w:val="18"/>
      <w:szCs w:val="18"/>
      <w:lang w:val="it-IT" w:eastAsia="it-IT"/>
    </w:rPr>
  </w:style>
  <w:style w:type="paragraph" w:customStyle="1" w:styleId="TitoloLaterale">
    <w:name w:val="Titolo Laterale"/>
    <w:basedOn w:val="Normal"/>
    <w:rsid w:val="00933F79"/>
    <w:pPr>
      <w:overflowPunct w:val="0"/>
      <w:autoSpaceDE w:val="0"/>
      <w:autoSpaceDN w:val="0"/>
      <w:adjustRightInd w:val="0"/>
      <w:ind w:left="-1134"/>
      <w:textAlignment w:val="baseline"/>
    </w:pPr>
    <w:rPr>
      <w:rFonts w:ascii="Calibri" w:eastAsia="Times New Roman" w:hAnsi="Calibri" w:cs="Arial"/>
      <w:caps/>
      <w:noProof/>
      <w:sz w:val="16"/>
      <w:szCs w:val="12"/>
      <w:lang w:val="en-GB" w:eastAsia="it-IT"/>
    </w:rPr>
  </w:style>
  <w:style w:type="paragraph" w:customStyle="1" w:styleId="TitoloDocumento">
    <w:name w:val="Titolo Documento"/>
    <w:basedOn w:val="Normal"/>
    <w:rsid w:val="00933F79"/>
    <w:pPr>
      <w:overflowPunct w:val="0"/>
      <w:autoSpaceDE w:val="0"/>
      <w:autoSpaceDN w:val="0"/>
      <w:adjustRightInd w:val="0"/>
      <w:spacing w:before="100"/>
      <w:ind w:left="567"/>
      <w:jc w:val="right"/>
      <w:textAlignment w:val="baseline"/>
    </w:pPr>
    <w:rPr>
      <w:rFonts w:ascii="Arial Black" w:eastAsia="Times New Roman" w:hAnsi="Arial Black" w:cs="Times New Roman"/>
      <w:smallCaps/>
      <w:noProof/>
      <w:sz w:val="72"/>
      <w:szCs w:val="20"/>
      <w:lang w:val="it-IT" w:eastAsia="it-IT"/>
    </w:rPr>
  </w:style>
  <w:style w:type="character" w:styleId="FollowedHyperlink">
    <w:name w:val="FollowedHyperlink"/>
    <w:rsid w:val="00933F79"/>
    <w:rPr>
      <w:color w:val="800080"/>
      <w:u w:val="single"/>
    </w:rPr>
  </w:style>
  <w:style w:type="character" w:styleId="Strong">
    <w:name w:val="Strong"/>
    <w:qFormat/>
    <w:rsid w:val="00933F79"/>
    <w:rPr>
      <w:b/>
      <w:bCs/>
    </w:rPr>
  </w:style>
  <w:style w:type="paragraph" w:styleId="TOC4">
    <w:name w:val="toc 4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6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5">
    <w:name w:val="toc 5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8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6">
    <w:name w:val="toc 6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0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7">
    <w:name w:val="toc 7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8">
    <w:name w:val="toc 8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4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9">
    <w:name w:val="toc 9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6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code">
    <w:name w:val="code"/>
    <w:basedOn w:val="Normal"/>
    <w:rsid w:val="00933F79"/>
    <w:pPr>
      <w:overflowPunct w:val="0"/>
      <w:autoSpaceDE w:val="0"/>
      <w:autoSpaceDN w:val="0"/>
      <w:adjustRightInd w:val="0"/>
      <w:spacing w:before="0"/>
      <w:ind w:right="-1296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paragraph" w:customStyle="1" w:styleId="codelist1">
    <w:name w:val="code list 1"/>
    <w:basedOn w:val="code"/>
    <w:rsid w:val="00933F79"/>
    <w:pPr>
      <w:ind w:left="360" w:right="-1584"/>
    </w:pPr>
  </w:style>
  <w:style w:type="paragraph" w:customStyle="1" w:styleId="numberedlist1">
    <w:name w:val="numbered list 1"/>
    <w:basedOn w:val="bulletedlist1"/>
    <w:rsid w:val="00933F79"/>
  </w:style>
  <w:style w:type="paragraph" w:customStyle="1" w:styleId="bulletedlist1">
    <w:name w:val="bulleted list 1"/>
    <w:basedOn w:val="Normal"/>
    <w:rsid w:val="00933F79"/>
    <w:pPr>
      <w:tabs>
        <w:tab w:val="num" w:pos="360"/>
      </w:tabs>
      <w:overflowPunct w:val="0"/>
      <w:autoSpaceDE w:val="0"/>
      <w:autoSpaceDN w:val="0"/>
      <w:adjustRightInd w:val="0"/>
      <w:spacing w:before="144"/>
      <w:ind w:left="360" w:hanging="36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bulletedlist2">
    <w:name w:val="bulleted list 2"/>
    <w:basedOn w:val="bulletedlist1"/>
    <w:rsid w:val="00933F79"/>
    <w:pPr>
      <w:ind w:left="720"/>
    </w:pPr>
  </w:style>
  <w:style w:type="paragraph" w:customStyle="1" w:styleId="figurecaption">
    <w:name w:val="figure caption"/>
    <w:basedOn w:val="Normal"/>
    <w:next w:val="Normal"/>
    <w:rsid w:val="00933F79"/>
    <w:pPr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Times New Roman" w:hAnsi="Arial" w:cs="Arial"/>
      <w:b/>
      <w:bCs/>
      <w:noProof/>
      <w:szCs w:val="20"/>
      <w:lang w:val="it-IT" w:eastAsia="it-IT"/>
    </w:rPr>
  </w:style>
  <w:style w:type="paragraph" w:customStyle="1" w:styleId="art">
    <w:name w:val="art"/>
    <w:basedOn w:val="Normal"/>
    <w:next w:val="figurecaption"/>
    <w:rsid w:val="00933F79"/>
    <w:pPr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Times New Roman" w:hAnsi="Arial" w:cs="Arial"/>
      <w:noProof/>
      <w:szCs w:val="20"/>
      <w:lang w:val="it-IT" w:eastAsia="it-IT"/>
    </w:rPr>
  </w:style>
  <w:style w:type="paragraph" w:customStyle="1" w:styleId="procedureheading">
    <w:name w:val="procedure heading"/>
    <w:basedOn w:val="Heading4"/>
    <w:next w:val="Normal"/>
    <w:rsid w:val="00933F79"/>
    <w:pPr>
      <w:keepLines w:val="0"/>
      <w:spacing w:before="280"/>
      <w:jc w:val="left"/>
      <w:outlineLvl w:val="9"/>
    </w:pPr>
    <w:rPr>
      <w:rFonts w:ascii="Arial" w:eastAsia="Times New Roman" w:hAnsi="Arial" w:cs="Times New Roman"/>
      <w:b w:val="0"/>
      <w:i/>
      <w:iCs w:val="0"/>
      <w:color w:val="4F81BD"/>
      <w:sz w:val="20"/>
      <w:szCs w:val="20"/>
      <w:lang w:val="it-IT" w:eastAsia="it-IT"/>
    </w:rPr>
  </w:style>
  <w:style w:type="character" w:styleId="PageNumber">
    <w:name w:val="page number"/>
    <w:rsid w:val="00933F79"/>
    <w:rPr>
      <w:sz w:val="20"/>
      <w:szCs w:val="20"/>
    </w:rPr>
  </w:style>
  <w:style w:type="paragraph" w:customStyle="1" w:styleId="esempio">
    <w:name w:val="esempio"/>
    <w:link w:val="esempioChar"/>
    <w:rsid w:val="00933F79"/>
    <w:pPr>
      <w:keepLines/>
      <w:pBdr>
        <w:top w:val="double" w:sz="6" w:space="3" w:color="auto"/>
        <w:bottom w:val="double" w:sz="6" w:space="3" w:color="auto"/>
      </w:pBdr>
      <w:overflowPunct w:val="0"/>
      <w:autoSpaceDE w:val="0"/>
      <w:autoSpaceDN w:val="0"/>
      <w:adjustRightInd w:val="0"/>
      <w:spacing w:before="240" w:after="240" w:line="240" w:lineRule="auto"/>
      <w:ind w:left="680" w:hanging="680"/>
      <w:jc w:val="both"/>
      <w:textAlignment w:val="baseline"/>
    </w:pPr>
    <w:rPr>
      <w:rFonts w:ascii="Arial" w:eastAsia="Times New Roman" w:hAnsi="Arial" w:cs="Arial"/>
      <w:sz w:val="18"/>
      <w:szCs w:val="18"/>
      <w:lang w:val="it-IT" w:eastAsia="it-IT"/>
    </w:rPr>
  </w:style>
  <w:style w:type="character" w:customStyle="1" w:styleId="esempioChar">
    <w:name w:val="esempio Char"/>
    <w:link w:val="esempio"/>
    <w:rsid w:val="00933F79"/>
    <w:rPr>
      <w:rFonts w:ascii="Arial" w:eastAsia="Times New Roman" w:hAnsi="Arial" w:cs="Arial"/>
      <w:sz w:val="18"/>
      <w:szCs w:val="18"/>
      <w:lang w:val="it-IT" w:eastAsia="it-IT"/>
    </w:rPr>
  </w:style>
  <w:style w:type="paragraph" w:customStyle="1" w:styleId="rientro4cm">
    <w:name w:val="rientro 4 cm"/>
    <w:basedOn w:val="Normal"/>
    <w:rsid w:val="00933F79"/>
    <w:pPr>
      <w:keepLines/>
      <w:tabs>
        <w:tab w:val="left" w:pos="3261"/>
      </w:tabs>
      <w:overflowPunct w:val="0"/>
      <w:autoSpaceDE w:val="0"/>
      <w:autoSpaceDN w:val="0"/>
      <w:adjustRightInd w:val="0"/>
      <w:spacing w:before="80" w:after="80"/>
      <w:ind w:left="2268" w:hanging="2268"/>
      <w:textAlignment w:val="baseline"/>
    </w:pPr>
    <w:rPr>
      <w:rFonts w:ascii="Tahoma" w:eastAsia="Times New Roman" w:hAnsi="Tahoma" w:cs="Times New Roman"/>
      <w:noProof/>
      <w:szCs w:val="20"/>
      <w:lang w:val="it-IT" w:eastAsia="it-IT"/>
    </w:rPr>
  </w:style>
  <w:style w:type="character" w:customStyle="1" w:styleId="Bottone">
    <w:name w:val="Bottone"/>
    <w:rsid w:val="00933F79"/>
    <w:rPr>
      <w:rFonts w:ascii="Arial" w:hAnsi="Arial" w:cs="Arial"/>
      <w:lang w:val="it-IT"/>
    </w:rPr>
  </w:style>
  <w:style w:type="paragraph" w:styleId="BodyTextIndent2">
    <w:name w:val="Body Text Indent 2"/>
    <w:basedOn w:val="Normal"/>
    <w:link w:val="BodyTextIndent2Char"/>
    <w:rsid w:val="00933F79"/>
    <w:pPr>
      <w:tabs>
        <w:tab w:val="left" w:pos="567"/>
      </w:tabs>
      <w:overflowPunct w:val="0"/>
      <w:autoSpaceDE w:val="0"/>
      <w:autoSpaceDN w:val="0"/>
      <w:adjustRightInd w:val="0"/>
      <w:spacing w:before="0" w:after="120"/>
      <w:ind w:left="306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BodyTextIndent2Char">
    <w:name w:val="Body Text Indent 2 Char"/>
    <w:basedOn w:val="DefaultParagraphFont"/>
    <w:link w:val="BodyTextIndent2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customStyle="1" w:styleId="copertina">
    <w:name w:val="copertina"/>
    <w:basedOn w:val="Heading1"/>
    <w:rsid w:val="00933F79"/>
    <w:pPr>
      <w:pageBreakBefore/>
      <w:overflowPunct w:val="0"/>
      <w:autoSpaceDE w:val="0"/>
      <w:autoSpaceDN w:val="0"/>
      <w:adjustRightInd w:val="0"/>
      <w:spacing w:before="2400" w:after="120" w:line="720" w:lineRule="atLeast"/>
      <w:ind w:left="1021" w:hanging="1021"/>
      <w:contextualSpacing w:val="0"/>
      <w:jc w:val="center"/>
      <w:textAlignment w:val="baseline"/>
      <w:outlineLvl w:val="9"/>
    </w:pPr>
    <w:rPr>
      <w:rFonts w:ascii="Arial" w:eastAsia="Times New Roman" w:hAnsi="Arial" w:cs="Times New Roman"/>
      <w:smallCaps/>
      <w:noProof/>
      <w:sz w:val="40"/>
      <w:szCs w:val="40"/>
      <w:lang w:val="it-IT" w:eastAsia="it-IT"/>
    </w:rPr>
  </w:style>
  <w:style w:type="paragraph" w:customStyle="1" w:styleId="Riquadro">
    <w:name w:val="Riquadro"/>
    <w:basedOn w:val="Normal"/>
    <w:rsid w:val="00933F79"/>
    <w:pPr>
      <w:keepLines/>
      <w:overflowPunct w:val="0"/>
      <w:autoSpaceDE w:val="0"/>
      <w:autoSpaceDN w:val="0"/>
      <w:adjustRightInd w:val="0"/>
      <w:spacing w:before="240" w:after="240"/>
      <w:ind w:left="567" w:hanging="567"/>
      <w:textAlignment w:val="baseline"/>
    </w:pPr>
    <w:rPr>
      <w:rFonts w:ascii="Arial" w:eastAsia="Times New Roman" w:hAnsi="Arial" w:cs="Arial"/>
      <w:i/>
      <w:iCs/>
      <w:noProof/>
      <w:szCs w:val="20"/>
      <w:lang w:val="it-IT" w:eastAsia="it-IT"/>
    </w:rPr>
  </w:style>
  <w:style w:type="paragraph" w:customStyle="1" w:styleId="rientro4cmpuntato">
    <w:name w:val="rientro 4 cm puntato"/>
    <w:basedOn w:val="rientro4cm"/>
    <w:rsid w:val="00933F79"/>
    <w:pPr>
      <w:tabs>
        <w:tab w:val="left" w:pos="3544"/>
      </w:tabs>
      <w:ind w:left="2552" w:hanging="284"/>
    </w:pPr>
    <w:rPr>
      <w:rFonts w:ascii="Times New Roman" w:hAnsi="Times New Roman"/>
    </w:rPr>
  </w:style>
  <w:style w:type="paragraph" w:customStyle="1" w:styleId="rientro2cm">
    <w:name w:val="rientro 2 cm"/>
    <w:rsid w:val="00933F79"/>
    <w:pPr>
      <w:keepLines/>
      <w:tabs>
        <w:tab w:val="left" w:pos="1134"/>
      </w:tabs>
      <w:overflowPunct w:val="0"/>
      <w:autoSpaceDE w:val="0"/>
      <w:autoSpaceDN w:val="0"/>
      <w:adjustRightInd w:val="0"/>
      <w:spacing w:before="80" w:after="80" w:line="240" w:lineRule="auto"/>
      <w:ind w:left="1134" w:hanging="1134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customStyle="1" w:styleId="didascalia">
    <w:name w:val="didascalia"/>
    <w:rsid w:val="00933F79"/>
    <w:pPr>
      <w:keepLines/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overflowPunct w:val="0"/>
      <w:autoSpaceDE w:val="0"/>
      <w:autoSpaceDN w:val="0"/>
      <w:adjustRightInd w:val="0"/>
      <w:spacing w:before="240" w:after="240" w:line="240" w:lineRule="auto"/>
      <w:ind w:left="567" w:right="567"/>
      <w:jc w:val="center"/>
      <w:textAlignment w:val="baseline"/>
    </w:pPr>
    <w:rPr>
      <w:rFonts w:ascii="Arial" w:eastAsia="Times New Roman" w:hAnsi="Arial" w:cs="Arial"/>
      <w:i/>
      <w:iCs/>
      <w:sz w:val="20"/>
      <w:szCs w:val="20"/>
      <w:u w:val="single"/>
      <w:lang w:val="it-IT" w:eastAsia="it-IT"/>
    </w:rPr>
  </w:style>
  <w:style w:type="paragraph" w:customStyle="1" w:styleId="Tabella">
    <w:name w:val="Tabella"/>
    <w:basedOn w:val="Normal"/>
    <w:rsid w:val="00933F79"/>
    <w:pPr>
      <w:overflowPunct w:val="0"/>
      <w:autoSpaceDE w:val="0"/>
      <w:autoSpaceDN w:val="0"/>
      <w:adjustRightInd w:val="0"/>
      <w:spacing w:before="0" w:after="60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paragraph" w:customStyle="1" w:styleId="Contenuti">
    <w:name w:val="Contenuti"/>
    <w:rsid w:val="00933F79"/>
    <w:pPr>
      <w:overflowPunct w:val="0"/>
      <w:autoSpaceDE w:val="0"/>
      <w:autoSpaceDN w:val="0"/>
      <w:adjustRightInd w:val="0"/>
      <w:spacing w:after="480" w:line="240" w:lineRule="auto"/>
      <w:textAlignment w:val="baseline"/>
    </w:pPr>
    <w:rPr>
      <w:rFonts w:ascii="Arial" w:eastAsia="Times New Roman" w:hAnsi="Arial" w:cs="Arial"/>
      <w:b/>
      <w:bCs/>
      <w:sz w:val="36"/>
      <w:szCs w:val="36"/>
      <w:lang w:val="it-IT" w:eastAsia="it-IT"/>
    </w:rPr>
  </w:style>
  <w:style w:type="paragraph" w:customStyle="1" w:styleId="Graficiintabella">
    <w:name w:val="Grafici_in_tabella"/>
    <w:basedOn w:val="Normal"/>
    <w:rsid w:val="00933F79"/>
    <w:pPr>
      <w:overflowPunct w:val="0"/>
      <w:autoSpaceDE w:val="0"/>
      <w:autoSpaceDN w:val="0"/>
      <w:adjustRightInd w:val="0"/>
      <w:spacing w:after="180" w:line="420" w:lineRule="atLeast"/>
      <w:jc w:val="center"/>
      <w:textAlignment w:val="baseline"/>
    </w:pPr>
    <w:rPr>
      <w:rFonts w:ascii="Arial" w:eastAsia="Times New Roman" w:hAnsi="Arial" w:cs="Arial"/>
      <w:noProof/>
      <w:sz w:val="16"/>
      <w:szCs w:val="16"/>
      <w:lang w:val="it-IT" w:eastAsia="it-IT"/>
    </w:rPr>
  </w:style>
  <w:style w:type="paragraph" w:customStyle="1" w:styleId="Terminale">
    <w:name w:val="Terminale"/>
    <w:basedOn w:val="Normal"/>
    <w:rsid w:val="00933F79"/>
    <w:pPr>
      <w:overflowPunct w:val="0"/>
      <w:autoSpaceDE w:val="0"/>
      <w:autoSpaceDN w:val="0"/>
      <w:adjustRightInd w:val="0"/>
      <w:spacing w:before="0" w:after="180" w:line="420" w:lineRule="atLeast"/>
      <w:ind w:left="1134"/>
      <w:textAlignment w:val="baseline"/>
    </w:pPr>
    <w:rPr>
      <w:rFonts w:ascii="Arial" w:eastAsia="Times New Roman" w:hAnsi="Arial" w:cs="Arial"/>
      <w:b/>
      <w:bCs/>
      <w:noProof/>
      <w:szCs w:val="20"/>
      <w:lang w:val="it-IT" w:eastAsia="it-IT"/>
    </w:rPr>
  </w:style>
  <w:style w:type="paragraph" w:customStyle="1" w:styleId="Testostandard">
    <w:name w:val="Testo standard"/>
    <w:rsid w:val="00933F79"/>
    <w:pPr>
      <w:overflowPunct w:val="0"/>
      <w:autoSpaceDE w:val="0"/>
      <w:autoSpaceDN w:val="0"/>
      <w:adjustRightInd w:val="0"/>
      <w:spacing w:after="120" w:line="288" w:lineRule="atLeast"/>
      <w:jc w:val="both"/>
      <w:textAlignment w:val="baseline"/>
    </w:pPr>
    <w:rPr>
      <w:rFonts w:ascii="Arial" w:eastAsia="Times New Roman" w:hAnsi="Arial" w:cs="Arial"/>
      <w:sz w:val="16"/>
      <w:szCs w:val="16"/>
      <w:lang w:val="it-IT" w:eastAsia="it-IT"/>
    </w:rPr>
  </w:style>
  <w:style w:type="paragraph" w:customStyle="1" w:styleId="rientro2cmtitolo">
    <w:name w:val="rientro 2 cm titolo"/>
    <w:basedOn w:val="rientro2cm"/>
    <w:rsid w:val="00933F79"/>
    <w:rPr>
      <w:b/>
      <w:bCs/>
      <w:sz w:val="16"/>
      <w:szCs w:val="16"/>
    </w:rPr>
  </w:style>
  <w:style w:type="paragraph" w:customStyle="1" w:styleId="maschera">
    <w:name w:val="maschera"/>
    <w:rsid w:val="00933F79"/>
    <w:pPr>
      <w:overflowPunct w:val="0"/>
      <w:autoSpaceDE w:val="0"/>
      <w:autoSpaceDN w:val="0"/>
      <w:adjustRightInd w:val="0"/>
      <w:spacing w:after="120" w:line="288" w:lineRule="atLeast"/>
      <w:jc w:val="both"/>
      <w:textAlignment w:val="baseline"/>
    </w:pPr>
    <w:rPr>
      <w:rFonts w:ascii="Arial" w:eastAsia="Times New Roman" w:hAnsi="Arial" w:cs="Arial"/>
      <w:sz w:val="16"/>
      <w:szCs w:val="16"/>
      <w:u w:val="single"/>
      <w:lang w:val="it-IT" w:eastAsia="it-IT"/>
    </w:rPr>
  </w:style>
  <w:style w:type="paragraph" w:customStyle="1" w:styleId="evidenza">
    <w:name w:val="evidenza"/>
    <w:basedOn w:val="Testostandard"/>
    <w:rsid w:val="00933F79"/>
    <w:pPr>
      <w:keepNext/>
      <w:spacing w:before="180" w:after="180" w:line="240" w:lineRule="auto"/>
      <w:jc w:val="center"/>
    </w:pPr>
    <w:rPr>
      <w:rFonts w:ascii="Times New Roman" w:hAnsi="Times New Roman" w:cs="Times New Roman"/>
      <w:b/>
      <w:bCs/>
      <w:sz w:val="20"/>
      <w:szCs w:val="20"/>
    </w:rPr>
  </w:style>
  <w:style w:type="paragraph" w:customStyle="1" w:styleId="RientronormaleBIS">
    <w:name w:val="Rientro normale BIS"/>
    <w:basedOn w:val="NormalIndent"/>
    <w:rsid w:val="00933F79"/>
    <w:pPr>
      <w:keepLines/>
      <w:ind w:left="738" w:hanging="454"/>
    </w:pPr>
    <w:rPr>
      <w:rFonts w:ascii="Times New Roman" w:hAnsi="Times New Roman"/>
    </w:rPr>
  </w:style>
  <w:style w:type="paragraph" w:customStyle="1" w:styleId="figura">
    <w:name w:val="figura"/>
    <w:basedOn w:val="didascalia"/>
    <w:rsid w:val="00933F79"/>
    <w:pPr>
      <w:keepNext/>
      <w:spacing w:before="120" w:after="0"/>
    </w:pPr>
    <w:rPr>
      <w:i w:val="0"/>
      <w:iCs w:val="0"/>
      <w:u w:val="none"/>
    </w:rPr>
  </w:style>
  <w:style w:type="paragraph" w:styleId="BodyText">
    <w:name w:val="Body Text"/>
    <w:basedOn w:val="Normal"/>
    <w:link w:val="BodyTextChar"/>
    <w:rsid w:val="00933F79"/>
    <w:pPr>
      <w:overflowPunct w:val="0"/>
      <w:autoSpaceDE w:val="0"/>
      <w:autoSpaceDN w:val="0"/>
      <w:adjustRightInd w:val="0"/>
      <w:spacing w:before="0" w:after="160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character" w:customStyle="1" w:styleId="BodyTextChar">
    <w:name w:val="Body Text Char"/>
    <w:basedOn w:val="DefaultParagraphFont"/>
    <w:link w:val="BodyText"/>
    <w:rsid w:val="00933F79"/>
    <w:rPr>
      <w:rFonts w:ascii="Times New Roman" w:eastAsia="Times New Roman" w:hAnsi="Times New Roman" w:cs="Times New Roman"/>
      <w:noProof/>
      <w:sz w:val="20"/>
      <w:szCs w:val="20"/>
      <w:lang w:val="it-IT" w:eastAsia="it-IT"/>
    </w:rPr>
  </w:style>
  <w:style w:type="paragraph" w:customStyle="1" w:styleId="rientro2cmPUNTATO">
    <w:name w:val="rientro 2 cm PUNTATO"/>
    <w:basedOn w:val="rientro2cm"/>
    <w:rsid w:val="00933F79"/>
    <w:pPr>
      <w:tabs>
        <w:tab w:val="clear" w:pos="1134"/>
        <w:tab w:val="left" w:pos="1418"/>
      </w:tabs>
      <w:ind w:left="1417" w:hanging="283"/>
    </w:pPr>
  </w:style>
  <w:style w:type="paragraph" w:customStyle="1" w:styleId="Text">
    <w:name w:val="Text"/>
    <w:basedOn w:val="Normal"/>
    <w:rsid w:val="00933F79"/>
    <w:pPr>
      <w:keepLines/>
      <w:tabs>
        <w:tab w:val="left" w:pos="288"/>
      </w:tabs>
      <w:overflowPunct w:val="0"/>
      <w:autoSpaceDE w:val="0"/>
      <w:autoSpaceDN w:val="0"/>
      <w:adjustRightInd w:val="0"/>
      <w:spacing w:before="40" w:after="120"/>
      <w:textAlignment w:val="baseline"/>
    </w:pPr>
    <w:rPr>
      <w:rFonts w:ascii="Trebuchet MS" w:eastAsia="Times New Roman" w:hAnsi="Trebuchet MS" w:cs="Trebuchet MS"/>
      <w:noProof/>
      <w:spacing w:val="-4"/>
      <w:sz w:val="16"/>
      <w:szCs w:val="16"/>
      <w:lang w:val="it-IT" w:eastAsia="it-IT"/>
    </w:rPr>
  </w:style>
  <w:style w:type="paragraph" w:customStyle="1" w:styleId="Titolo11">
    <w:name w:val="Titolo 11"/>
    <w:basedOn w:val="Heading8"/>
    <w:rsid w:val="00933F79"/>
    <w:pPr>
      <w:keepNext/>
      <w:tabs>
        <w:tab w:val="left" w:pos="360"/>
      </w:tabs>
      <w:spacing w:after="0" w:line="360" w:lineRule="auto"/>
      <w:outlineLvl w:val="9"/>
    </w:pPr>
    <w:rPr>
      <w:rFonts w:ascii="Albertus Extra Bold" w:hAnsi="Albertus Extra Bold" w:cs="Albertus Extra Bold"/>
      <w:i w:val="0"/>
      <w:iCs w:val="0"/>
      <w:sz w:val="32"/>
      <w:szCs w:val="32"/>
    </w:rPr>
  </w:style>
  <w:style w:type="paragraph" w:customStyle="1" w:styleId="Titolo110">
    <w:name w:val="Titolo 1.1"/>
    <w:basedOn w:val="Heading4"/>
    <w:rsid w:val="00933F79"/>
    <w:pPr>
      <w:keepLines w:val="0"/>
      <w:tabs>
        <w:tab w:val="left" w:pos="360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color w:val="4F81BD"/>
      <w:sz w:val="28"/>
      <w:szCs w:val="28"/>
      <w:lang w:val="it-IT" w:eastAsia="it-IT"/>
    </w:rPr>
  </w:style>
  <w:style w:type="paragraph" w:customStyle="1" w:styleId="Titolo111">
    <w:name w:val="Titolo 1.1.1"/>
    <w:basedOn w:val="Heading4"/>
    <w:rsid w:val="00933F79"/>
    <w:pPr>
      <w:keepLines w:val="0"/>
      <w:tabs>
        <w:tab w:val="left" w:pos="360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i/>
      <w:iCs w:val="0"/>
      <w:color w:val="4F81BD"/>
      <w:sz w:val="24"/>
      <w:szCs w:val="24"/>
      <w:lang w:val="it-IT" w:eastAsia="it-IT"/>
    </w:rPr>
  </w:style>
  <w:style w:type="character" w:customStyle="1" w:styleId="Icona">
    <w:name w:val="Icona"/>
    <w:rsid w:val="00933F79"/>
    <w:rPr>
      <w:rFonts w:ascii="Tw Cen MT" w:hAnsi="Tw Cen MT" w:cs="Tw Cen MT"/>
      <w:sz w:val="22"/>
      <w:szCs w:val="22"/>
      <w:lang w:val="it-IT"/>
    </w:rPr>
  </w:style>
  <w:style w:type="paragraph" w:customStyle="1" w:styleId="Titolo1111">
    <w:name w:val="Titolo 1.1.1.1"/>
    <w:basedOn w:val="Heading4"/>
    <w:rsid w:val="00933F79"/>
    <w:pPr>
      <w:keepLines w:val="0"/>
      <w:tabs>
        <w:tab w:val="left" w:pos="360"/>
        <w:tab w:val="left" w:pos="851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i/>
      <w:iCs w:val="0"/>
      <w:color w:val="4F81BD"/>
      <w:sz w:val="22"/>
      <w:szCs w:val="22"/>
      <w:lang w:val="it-IT" w:eastAsia="it-IT"/>
    </w:rPr>
  </w:style>
  <w:style w:type="paragraph" w:styleId="BodyTextIndent">
    <w:name w:val="Body Text Indent"/>
    <w:basedOn w:val="Normal"/>
    <w:link w:val="BodyTextIndentChar"/>
    <w:rsid w:val="00933F79"/>
    <w:pPr>
      <w:overflowPunct w:val="0"/>
      <w:autoSpaceDE w:val="0"/>
      <w:autoSpaceDN w:val="0"/>
      <w:adjustRightInd w:val="0"/>
      <w:spacing w:before="0" w:after="120" w:line="480" w:lineRule="auto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character" w:customStyle="1" w:styleId="BodyTextIndentChar">
    <w:name w:val="Body Text Indent Char"/>
    <w:basedOn w:val="DefaultParagraphFont"/>
    <w:link w:val="BodyTextIndent"/>
    <w:rsid w:val="00933F79"/>
    <w:rPr>
      <w:rFonts w:ascii="Times New Roman" w:eastAsia="Times New Roman" w:hAnsi="Times New Roman" w:cs="Times New Roman"/>
      <w:noProof/>
      <w:sz w:val="20"/>
      <w:szCs w:val="20"/>
      <w:lang w:val="it-IT" w:eastAsia="it-IT"/>
    </w:rPr>
  </w:style>
  <w:style w:type="paragraph" w:styleId="BodyText3">
    <w:name w:val="Body Text 3"/>
    <w:basedOn w:val="Normal"/>
    <w:link w:val="BodyText3Char"/>
    <w:rsid w:val="00933F79"/>
    <w:pPr>
      <w:overflowPunct w:val="0"/>
      <w:autoSpaceDE w:val="0"/>
      <w:autoSpaceDN w:val="0"/>
      <w:adjustRightInd w:val="0"/>
      <w:spacing w:before="0" w:after="120"/>
      <w:textAlignment w:val="baseline"/>
    </w:pPr>
    <w:rPr>
      <w:rFonts w:ascii="Times New Roman" w:eastAsia="Times New Roman" w:hAnsi="Times New Roman" w:cs="Times New Roman"/>
      <w:noProof/>
      <w:sz w:val="16"/>
      <w:szCs w:val="16"/>
      <w:lang w:val="it-IT" w:eastAsia="it-IT"/>
    </w:rPr>
  </w:style>
  <w:style w:type="character" w:customStyle="1" w:styleId="BodyText3Char">
    <w:name w:val="Body Text 3 Char"/>
    <w:basedOn w:val="DefaultParagraphFont"/>
    <w:link w:val="BodyText3"/>
    <w:rsid w:val="00933F79"/>
    <w:rPr>
      <w:rFonts w:ascii="Times New Roman" w:eastAsia="Times New Roman" w:hAnsi="Times New Roman" w:cs="Times New Roman"/>
      <w:noProof/>
      <w:sz w:val="16"/>
      <w:szCs w:val="16"/>
      <w:lang w:val="it-IT" w:eastAsia="it-IT"/>
    </w:rPr>
  </w:style>
  <w:style w:type="character" w:customStyle="1" w:styleId="Vocemenu">
    <w:name w:val="Voce menu"/>
    <w:rsid w:val="00933F79"/>
    <w:rPr>
      <w:rFonts w:ascii="Courier" w:hAnsi="Courier"/>
      <w:i/>
      <w:sz w:val="22"/>
      <w:u w:val="none"/>
    </w:rPr>
  </w:style>
  <w:style w:type="paragraph" w:customStyle="1" w:styleId="Attenzione">
    <w:name w:val="Attenzione"/>
    <w:basedOn w:val="Normal"/>
    <w:rsid w:val="00933F79"/>
    <w:pPr>
      <w:spacing w:before="0" w:line="360" w:lineRule="auto"/>
    </w:pPr>
    <w:rPr>
      <w:rFonts w:ascii="Times New Roman" w:eastAsia="Times New Roman" w:hAnsi="Times New Roman" w:cs="Times New Roman"/>
      <w:b/>
      <w:i/>
      <w:noProof/>
      <w:color w:val="FF6600"/>
      <w:sz w:val="22"/>
      <w:szCs w:val="24"/>
      <w:lang w:val="it-IT" w:eastAsia="it-IT"/>
    </w:rPr>
  </w:style>
  <w:style w:type="paragraph" w:styleId="BodyText2">
    <w:name w:val="Body Text 2"/>
    <w:basedOn w:val="Normal"/>
    <w:link w:val="BodyText2Char"/>
    <w:rsid w:val="00933F79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BodyText2Char">
    <w:name w:val="Body Text 2 Char"/>
    <w:basedOn w:val="DefaultParagraphFont"/>
    <w:link w:val="BodyText2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Date">
    <w:name w:val="Date"/>
    <w:basedOn w:val="Normal"/>
    <w:next w:val="Normal"/>
    <w:link w:val="Date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DateChar">
    <w:name w:val="Date Char"/>
    <w:basedOn w:val="DefaultParagraphFont"/>
    <w:link w:val="Dat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aption">
    <w:name w:val="caption"/>
    <w:basedOn w:val="Normal"/>
    <w:next w:val="Normal"/>
    <w:qFormat/>
    <w:rsid w:val="00933F79"/>
    <w:pPr>
      <w:overflowPunct w:val="0"/>
      <w:autoSpaceDE w:val="0"/>
      <w:autoSpaceDN w:val="0"/>
      <w:adjustRightInd w:val="0"/>
      <w:spacing w:after="120"/>
      <w:textAlignment w:val="baseline"/>
    </w:pPr>
    <w:rPr>
      <w:rFonts w:ascii="Calibri" w:eastAsia="Times New Roman" w:hAnsi="Calibri" w:cs="Arial"/>
      <w:b/>
      <w:bCs/>
      <w:noProof/>
      <w:szCs w:val="20"/>
      <w:lang w:val="it-IT" w:eastAsia="it-IT"/>
    </w:rPr>
  </w:style>
  <w:style w:type="paragraph" w:styleId="List">
    <w:name w:val="List"/>
    <w:basedOn w:val="Normal"/>
    <w:rsid w:val="00933F79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2">
    <w:name w:val="List 2"/>
    <w:basedOn w:val="Normal"/>
    <w:rsid w:val="00933F79"/>
    <w:pPr>
      <w:overflowPunct w:val="0"/>
      <w:autoSpaceDE w:val="0"/>
      <w:autoSpaceDN w:val="0"/>
      <w:adjustRightInd w:val="0"/>
      <w:ind w:left="566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3">
    <w:name w:val="List 3"/>
    <w:basedOn w:val="Normal"/>
    <w:rsid w:val="00933F79"/>
    <w:pPr>
      <w:overflowPunct w:val="0"/>
      <w:autoSpaceDE w:val="0"/>
      <w:autoSpaceDN w:val="0"/>
      <w:adjustRightInd w:val="0"/>
      <w:ind w:left="849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4">
    <w:name w:val="List 4"/>
    <w:basedOn w:val="Normal"/>
    <w:rsid w:val="00933F79"/>
    <w:pPr>
      <w:overflowPunct w:val="0"/>
      <w:autoSpaceDE w:val="0"/>
      <w:autoSpaceDN w:val="0"/>
      <w:adjustRightInd w:val="0"/>
      <w:ind w:left="1132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5">
    <w:name w:val="List 5"/>
    <w:basedOn w:val="Normal"/>
    <w:rsid w:val="00933F79"/>
    <w:pPr>
      <w:overflowPunct w:val="0"/>
      <w:autoSpaceDE w:val="0"/>
      <w:autoSpaceDN w:val="0"/>
      <w:adjustRightInd w:val="0"/>
      <w:ind w:left="1415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">
    <w:name w:val="List Continue"/>
    <w:basedOn w:val="Normal"/>
    <w:rsid w:val="00933F79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2">
    <w:name w:val="List Continue 2"/>
    <w:basedOn w:val="Normal"/>
    <w:rsid w:val="00933F79"/>
    <w:pPr>
      <w:overflowPunct w:val="0"/>
      <w:autoSpaceDE w:val="0"/>
      <w:autoSpaceDN w:val="0"/>
      <w:adjustRightInd w:val="0"/>
      <w:spacing w:after="120"/>
      <w:ind w:left="566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3">
    <w:name w:val="List Continue 3"/>
    <w:basedOn w:val="Normal"/>
    <w:rsid w:val="00933F79"/>
    <w:pPr>
      <w:overflowPunct w:val="0"/>
      <w:autoSpaceDE w:val="0"/>
      <w:autoSpaceDN w:val="0"/>
      <w:adjustRightInd w:val="0"/>
      <w:spacing w:after="120"/>
      <w:ind w:left="849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4">
    <w:name w:val="List Continue 4"/>
    <w:basedOn w:val="Normal"/>
    <w:rsid w:val="00933F79"/>
    <w:pPr>
      <w:overflowPunct w:val="0"/>
      <w:autoSpaceDE w:val="0"/>
      <w:autoSpaceDN w:val="0"/>
      <w:adjustRightInd w:val="0"/>
      <w:spacing w:after="120"/>
      <w:ind w:left="113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5">
    <w:name w:val="List Continue 5"/>
    <w:basedOn w:val="Normal"/>
    <w:rsid w:val="00933F79"/>
    <w:pPr>
      <w:overflowPunct w:val="0"/>
      <w:autoSpaceDE w:val="0"/>
      <w:autoSpaceDN w:val="0"/>
      <w:adjustRightInd w:val="0"/>
      <w:spacing w:after="120"/>
      <w:ind w:left="1415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Signature">
    <w:name w:val="Signature"/>
    <w:basedOn w:val="Normal"/>
    <w:link w:val="SignatureChar"/>
    <w:rsid w:val="00933F79"/>
    <w:pPr>
      <w:overflowPunct w:val="0"/>
      <w:autoSpaceDE w:val="0"/>
      <w:autoSpaceDN w:val="0"/>
      <w:adjustRightInd w:val="0"/>
      <w:ind w:left="425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SignatureChar">
    <w:name w:val="Signature Char"/>
    <w:basedOn w:val="DefaultParagraphFont"/>
    <w:link w:val="Signatur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E-mailSignature">
    <w:name w:val="E-mail Signature"/>
    <w:basedOn w:val="Normal"/>
    <w:link w:val="E-mailSignature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E-mailSignatureChar">
    <w:name w:val="E-mail Signature Char"/>
    <w:basedOn w:val="DefaultParagraphFont"/>
    <w:link w:val="E-mailSignatur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Salutation">
    <w:name w:val="Salutation"/>
    <w:basedOn w:val="Normal"/>
    <w:next w:val="Normal"/>
    <w:link w:val="Salutation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SalutationChar">
    <w:name w:val="Salutation Char"/>
    <w:basedOn w:val="DefaultParagraphFont"/>
    <w:link w:val="Salutation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losing">
    <w:name w:val="Closing"/>
    <w:basedOn w:val="Normal"/>
    <w:link w:val="ClosingChar"/>
    <w:rsid w:val="00933F79"/>
    <w:pPr>
      <w:overflowPunct w:val="0"/>
      <w:autoSpaceDE w:val="0"/>
      <w:autoSpaceDN w:val="0"/>
      <w:adjustRightInd w:val="0"/>
      <w:ind w:left="425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ClosingChar">
    <w:name w:val="Closing Char"/>
    <w:basedOn w:val="DefaultParagraphFont"/>
    <w:link w:val="Closing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Index3">
    <w:name w:val="index 3"/>
    <w:basedOn w:val="Normal"/>
    <w:next w:val="Normal"/>
    <w:autoRedefine/>
    <w:semiHidden/>
    <w:rsid w:val="00933F79"/>
    <w:pPr>
      <w:overflowPunct w:val="0"/>
      <w:autoSpaceDE w:val="0"/>
      <w:autoSpaceDN w:val="0"/>
      <w:adjustRightInd w:val="0"/>
      <w:ind w:left="600" w:hanging="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ableofAuthorities">
    <w:name w:val="table of authorities"/>
    <w:basedOn w:val="Normal"/>
    <w:next w:val="Normal"/>
    <w:semiHidden/>
    <w:rsid w:val="00933F79"/>
    <w:pPr>
      <w:overflowPunct w:val="0"/>
      <w:autoSpaceDE w:val="0"/>
      <w:autoSpaceDN w:val="0"/>
      <w:adjustRightInd w:val="0"/>
      <w:ind w:left="200" w:hanging="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EnvelopeAddress">
    <w:name w:val="envelope address"/>
    <w:basedOn w:val="Normal"/>
    <w:rsid w:val="00933F79"/>
    <w:pPr>
      <w:framePr w:w="7920" w:h="1980" w:hRule="exact" w:hSpace="141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Arial" w:eastAsia="Times New Roman" w:hAnsi="Arial" w:cs="Arial"/>
      <w:noProof/>
      <w:sz w:val="24"/>
      <w:szCs w:val="24"/>
      <w:lang w:val="it-IT" w:eastAsia="it-IT"/>
    </w:rPr>
  </w:style>
  <w:style w:type="paragraph" w:styleId="HTMLAddress">
    <w:name w:val="HTML Address"/>
    <w:basedOn w:val="Normal"/>
    <w:link w:val="HTMLAddress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i/>
      <w:iCs/>
      <w:noProof/>
      <w:szCs w:val="20"/>
      <w:lang w:val="it-IT" w:eastAsia="it-IT"/>
    </w:rPr>
  </w:style>
  <w:style w:type="character" w:customStyle="1" w:styleId="HTMLAddressChar">
    <w:name w:val="HTML Address Char"/>
    <w:basedOn w:val="DefaultParagraphFont"/>
    <w:link w:val="HTMLAddress"/>
    <w:rsid w:val="00933F79"/>
    <w:rPr>
      <w:rFonts w:ascii="Calibri" w:eastAsia="Times New Roman" w:hAnsi="Calibri" w:cs="Arial"/>
      <w:i/>
      <w:iCs/>
      <w:noProof/>
      <w:sz w:val="20"/>
      <w:szCs w:val="20"/>
      <w:lang w:val="it-IT" w:eastAsia="it-IT"/>
    </w:rPr>
  </w:style>
  <w:style w:type="paragraph" w:styleId="EnvelopeReturn">
    <w:name w:val="envelope return"/>
    <w:basedOn w:val="Normal"/>
    <w:rsid w:val="00933F79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noProof/>
      <w:szCs w:val="20"/>
      <w:lang w:val="it-IT" w:eastAsia="it-IT"/>
    </w:rPr>
  </w:style>
  <w:style w:type="paragraph" w:styleId="MessageHeader">
    <w:name w:val="Message Header"/>
    <w:basedOn w:val="Normal"/>
    <w:link w:val="MessageHeaderChar"/>
    <w:rsid w:val="00933F7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ind w:left="1134" w:hanging="1134"/>
      <w:textAlignment w:val="baseline"/>
    </w:pPr>
    <w:rPr>
      <w:rFonts w:ascii="Arial" w:eastAsia="Times New Roman" w:hAnsi="Arial" w:cs="Arial"/>
      <w:noProof/>
      <w:sz w:val="24"/>
      <w:szCs w:val="24"/>
      <w:lang w:val="it-IT" w:eastAsia="it-IT"/>
    </w:rPr>
  </w:style>
  <w:style w:type="character" w:customStyle="1" w:styleId="MessageHeaderChar">
    <w:name w:val="Message Header Char"/>
    <w:basedOn w:val="DefaultParagraphFont"/>
    <w:link w:val="MessageHeader"/>
    <w:rsid w:val="00933F79"/>
    <w:rPr>
      <w:rFonts w:ascii="Arial" w:eastAsia="Times New Roman" w:hAnsi="Arial" w:cs="Arial"/>
      <w:noProof/>
      <w:sz w:val="24"/>
      <w:szCs w:val="24"/>
      <w:shd w:val="pct20" w:color="auto" w:fill="auto"/>
      <w:lang w:val="it-IT" w:eastAsia="it-IT"/>
    </w:rPr>
  </w:style>
  <w:style w:type="paragraph" w:styleId="NoteHeading">
    <w:name w:val="Note Heading"/>
    <w:basedOn w:val="Normal"/>
    <w:next w:val="Normal"/>
    <w:link w:val="NoteHeading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NoteHeadingChar">
    <w:name w:val="Note Heading Char"/>
    <w:basedOn w:val="DefaultParagraphFont"/>
    <w:link w:val="NoteHeading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character" w:customStyle="1" w:styleId="DocumentMapChar">
    <w:name w:val="Document Map Char"/>
    <w:basedOn w:val="DefaultParagraphFont"/>
    <w:link w:val="DocumentMap"/>
    <w:semiHidden/>
    <w:rsid w:val="00933F79"/>
    <w:rPr>
      <w:rFonts w:ascii="Tahoma" w:eastAsia="Times New Roman" w:hAnsi="Tahoma" w:cs="Tahoma"/>
      <w:noProof/>
      <w:sz w:val="20"/>
      <w:szCs w:val="20"/>
      <w:shd w:val="clear" w:color="auto" w:fill="000080"/>
      <w:lang w:val="it-IT" w:eastAsia="it-IT"/>
    </w:rPr>
  </w:style>
  <w:style w:type="paragraph" w:styleId="DocumentMap">
    <w:name w:val="Document Map"/>
    <w:basedOn w:val="Normal"/>
    <w:link w:val="DocumentMapChar"/>
    <w:semiHidden/>
    <w:rsid w:val="00933F79"/>
    <w:pPr>
      <w:shd w:val="clear" w:color="auto" w:fill="000080"/>
      <w:overflowPunct w:val="0"/>
      <w:autoSpaceDE w:val="0"/>
      <w:autoSpaceDN w:val="0"/>
      <w:adjustRightInd w:val="0"/>
      <w:textAlignment w:val="baseline"/>
    </w:pPr>
    <w:rPr>
      <w:rFonts w:ascii="Tahoma" w:eastAsia="Times New Roman" w:hAnsi="Tahoma" w:cs="Tahoma"/>
      <w:noProof/>
      <w:szCs w:val="20"/>
      <w:lang w:val="it-IT" w:eastAsia="it-IT"/>
    </w:rPr>
  </w:style>
  <w:style w:type="paragraph" w:styleId="ListNumber">
    <w:name w:val="List Number"/>
    <w:basedOn w:val="Normal"/>
    <w:rsid w:val="00933F79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2">
    <w:name w:val="List Number 2"/>
    <w:basedOn w:val="Normal"/>
    <w:rsid w:val="00933F79"/>
    <w:pPr>
      <w:numPr>
        <w:numId w:val="2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3">
    <w:name w:val="List Number 3"/>
    <w:basedOn w:val="Normal"/>
    <w:rsid w:val="00933F79"/>
    <w:pPr>
      <w:numPr>
        <w:numId w:val="3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4">
    <w:name w:val="List Number 4"/>
    <w:basedOn w:val="Normal"/>
    <w:rsid w:val="00933F79"/>
    <w:pPr>
      <w:numPr>
        <w:numId w:val="4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5">
    <w:name w:val="List Number 5"/>
    <w:basedOn w:val="Normal"/>
    <w:rsid w:val="00933F79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HTMLPreformatted">
    <w:name w:val="HTML Preformatted"/>
    <w:basedOn w:val="Normal"/>
    <w:link w:val="HTMLPreformatted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rsid w:val="00933F79"/>
    <w:rPr>
      <w:rFonts w:ascii="Courier New" w:eastAsia="Times New Roman" w:hAnsi="Courier New" w:cs="Courier New"/>
      <w:noProof/>
      <w:sz w:val="20"/>
      <w:szCs w:val="20"/>
      <w:lang w:val="it-IT" w:eastAsia="it-IT"/>
    </w:rPr>
  </w:style>
  <w:style w:type="paragraph" w:styleId="BodyTextFirstIndent">
    <w:name w:val="Body Text First Indent"/>
    <w:basedOn w:val="BodyText"/>
    <w:link w:val="BodyTextFirstIndentChar"/>
    <w:rsid w:val="00933F79"/>
    <w:pPr>
      <w:spacing w:before="120" w:after="120"/>
      <w:ind w:firstLine="210"/>
    </w:pPr>
    <w:rPr>
      <w:rFonts w:ascii="Microsoft Sans Serif" w:hAnsi="Microsoft Sans Serif" w:cs="Arial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933F79"/>
    <w:rPr>
      <w:rFonts w:ascii="Microsoft Sans Serif" w:eastAsia="Times New Roman" w:hAnsi="Microsoft Sans Serif" w:cs="Arial"/>
      <w:noProof/>
      <w:sz w:val="20"/>
      <w:szCs w:val="20"/>
      <w:lang w:val="it-IT" w:eastAsia="it-IT"/>
    </w:rPr>
  </w:style>
  <w:style w:type="paragraph" w:styleId="BodyTextFirstIndent2">
    <w:name w:val="Body Text First Indent 2"/>
    <w:basedOn w:val="BodyTextIndent"/>
    <w:link w:val="BodyTextFirstIndent2Char"/>
    <w:rsid w:val="00933F79"/>
    <w:pPr>
      <w:spacing w:before="120" w:line="240" w:lineRule="auto"/>
      <w:ind w:left="283" w:firstLine="210"/>
      <w:jc w:val="left"/>
    </w:pPr>
    <w:rPr>
      <w:rFonts w:ascii="Microsoft Sans Serif" w:hAnsi="Microsoft Sans Serif" w:cs="Arial"/>
      <w:lang w:val="en-US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933F79"/>
    <w:rPr>
      <w:rFonts w:ascii="Microsoft Sans Serif" w:eastAsia="Times New Roman" w:hAnsi="Microsoft Sans Serif" w:cs="Arial"/>
      <w:noProof/>
      <w:sz w:val="20"/>
      <w:szCs w:val="20"/>
      <w:lang w:val="en-US" w:eastAsia="it-IT"/>
    </w:rPr>
  </w:style>
  <w:style w:type="paragraph" w:styleId="ListBullet">
    <w:name w:val="List Bullet"/>
    <w:basedOn w:val="Normal"/>
    <w:autoRedefine/>
    <w:rsid w:val="00933F79"/>
    <w:pPr>
      <w:numPr>
        <w:numId w:val="6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2">
    <w:name w:val="List Bullet 2"/>
    <w:basedOn w:val="Normal"/>
    <w:autoRedefine/>
    <w:rsid w:val="00933F79"/>
    <w:pPr>
      <w:numPr>
        <w:numId w:val="7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3">
    <w:name w:val="List Bullet 3"/>
    <w:basedOn w:val="Normal"/>
    <w:autoRedefine/>
    <w:rsid w:val="00933F79"/>
    <w:pPr>
      <w:numPr>
        <w:numId w:val="8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4">
    <w:name w:val="List Bullet 4"/>
    <w:basedOn w:val="Normal"/>
    <w:autoRedefine/>
    <w:rsid w:val="00933F79"/>
    <w:pPr>
      <w:numPr>
        <w:numId w:val="9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5">
    <w:name w:val="List Bullet 5"/>
    <w:basedOn w:val="Normal"/>
    <w:autoRedefine/>
    <w:rsid w:val="00933F79"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BodyTextIndent3">
    <w:name w:val="Body Text Indent 3"/>
    <w:basedOn w:val="Normal"/>
    <w:link w:val="BodyTextIndent3Char"/>
    <w:rsid w:val="00933F79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ascii="Calibri" w:eastAsia="Times New Roman" w:hAnsi="Calibri" w:cs="Arial"/>
      <w:noProof/>
      <w:sz w:val="16"/>
      <w:szCs w:val="16"/>
      <w:lang w:val="it-IT" w:eastAsia="it-IT"/>
    </w:rPr>
  </w:style>
  <w:style w:type="character" w:customStyle="1" w:styleId="BodyTextIndent3Char">
    <w:name w:val="Body Text Indent 3 Char"/>
    <w:basedOn w:val="DefaultParagraphFont"/>
    <w:link w:val="BodyTextIndent3"/>
    <w:rsid w:val="00933F79"/>
    <w:rPr>
      <w:rFonts w:ascii="Calibri" w:eastAsia="Times New Roman" w:hAnsi="Calibri" w:cs="Arial"/>
      <w:noProof/>
      <w:sz w:val="16"/>
      <w:szCs w:val="16"/>
      <w:lang w:val="it-IT"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ommentText">
    <w:name w:val="annotation text"/>
    <w:basedOn w:val="Normal"/>
    <w:link w:val="Comment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BlockText">
    <w:name w:val="Block Text"/>
    <w:basedOn w:val="Normal"/>
    <w:rsid w:val="00933F79"/>
    <w:pPr>
      <w:overflowPunct w:val="0"/>
      <w:autoSpaceDE w:val="0"/>
      <w:autoSpaceDN w:val="0"/>
      <w:adjustRightInd w:val="0"/>
      <w:spacing w:after="120"/>
      <w:ind w:left="1440" w:right="144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MacroTextChar">
    <w:name w:val="Macro Text Char"/>
    <w:basedOn w:val="DefaultParagraphFont"/>
    <w:link w:val="MacroText"/>
    <w:semiHidden/>
    <w:rsid w:val="00933F79"/>
    <w:rPr>
      <w:rFonts w:ascii="Courier New" w:eastAsia="Times New Roman" w:hAnsi="Courier New" w:cs="Courier New"/>
      <w:sz w:val="20"/>
      <w:szCs w:val="20"/>
      <w:lang w:val="en-US"/>
    </w:rPr>
  </w:style>
  <w:style w:type="paragraph" w:styleId="MacroText">
    <w:name w:val="macro"/>
    <w:link w:val="MacroTextChar"/>
    <w:semiHidden/>
    <w:rsid w:val="00933F7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Courier New" w:eastAsia="Times New Roman" w:hAnsi="Courier New" w:cs="Courier New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character" w:customStyle="1" w:styleId="PlainTextChar">
    <w:name w:val="Plain Text Char"/>
    <w:basedOn w:val="DefaultParagraphFont"/>
    <w:link w:val="PlainText"/>
    <w:rsid w:val="00933F79"/>
    <w:rPr>
      <w:rFonts w:ascii="Courier New" w:eastAsia="Times New Roman" w:hAnsi="Courier New" w:cs="Courier New"/>
      <w:noProof/>
      <w:sz w:val="20"/>
      <w:szCs w:val="20"/>
      <w:lang w:val="it-IT" w:eastAsia="it-IT"/>
    </w:rPr>
  </w:style>
  <w:style w:type="character" w:customStyle="1" w:styleId="FootnoteTextChar">
    <w:name w:val="Footnote Text Char"/>
    <w:basedOn w:val="DefaultParagraphFont"/>
    <w:link w:val="Footnote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FootnoteText">
    <w:name w:val="footnote text"/>
    <w:basedOn w:val="Normal"/>
    <w:link w:val="Footnote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EndnoteTextChar">
    <w:name w:val="Endnote Text Char"/>
    <w:basedOn w:val="DefaultParagraphFont"/>
    <w:link w:val="Endnote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EndnoteText">
    <w:name w:val="endnote text"/>
    <w:basedOn w:val="Normal"/>
    <w:link w:val="Endnote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TextBody">
    <w:name w:val="Text: Body"/>
    <w:basedOn w:val="Normal"/>
    <w:rsid w:val="00933F79"/>
    <w:pPr>
      <w:spacing w:before="0" w:after="240"/>
      <w:ind w:left="720"/>
    </w:pPr>
    <w:rPr>
      <w:rFonts w:ascii="Arial" w:eastAsia="Times New Roman" w:hAnsi="Arial" w:cs="Times New Roman"/>
      <w:noProof/>
      <w:szCs w:val="20"/>
      <w:lang w:eastAsia="it-IT"/>
    </w:rPr>
  </w:style>
  <w:style w:type="character" w:customStyle="1" w:styleId="editflatblue">
    <w:name w:val="editflatblue"/>
    <w:basedOn w:val="DefaultParagraphFont"/>
    <w:rsid w:val="00933F79"/>
  </w:style>
  <w:style w:type="paragraph" w:customStyle="1" w:styleId="Attention">
    <w:name w:val="Attention"/>
    <w:basedOn w:val="Normal"/>
    <w:link w:val="AttentionChar"/>
    <w:qFormat/>
    <w:rsid w:val="00933F79"/>
    <w:pPr>
      <w:overflowPunct w:val="0"/>
      <w:autoSpaceDE w:val="0"/>
      <w:autoSpaceDN w:val="0"/>
      <w:adjustRightInd w:val="0"/>
      <w:spacing w:after="120"/>
      <w:ind w:left="567" w:hanging="567"/>
      <w:textAlignment w:val="baseline"/>
    </w:pPr>
    <w:rPr>
      <w:rFonts w:ascii="Calibri" w:eastAsia="Times New Roman" w:hAnsi="Calibri" w:cs="Arial"/>
      <w:i/>
      <w:noProof/>
      <w:color w:val="4F81BD"/>
      <w:sz w:val="18"/>
      <w:szCs w:val="18"/>
      <w:lang w:val="it-IT" w:eastAsia="it-IT"/>
    </w:rPr>
  </w:style>
  <w:style w:type="character" w:customStyle="1" w:styleId="AttentionChar">
    <w:name w:val="Attention Char"/>
    <w:link w:val="Attention"/>
    <w:rsid w:val="00933F79"/>
    <w:rPr>
      <w:rFonts w:ascii="Calibri" w:eastAsia="Times New Roman" w:hAnsi="Calibri" w:cs="Arial"/>
      <w:i/>
      <w:noProof/>
      <w:color w:val="4F81BD"/>
      <w:sz w:val="18"/>
      <w:szCs w:val="18"/>
      <w:lang w:val="it-IT" w:eastAsia="it-IT"/>
    </w:rPr>
  </w:style>
  <w:style w:type="paragraph" w:customStyle="1" w:styleId="Sub1">
    <w:name w:val="Sub1"/>
    <w:basedOn w:val="Title"/>
    <w:link w:val="Sub1Char"/>
    <w:qFormat/>
    <w:rsid w:val="00933F79"/>
    <w:pPr>
      <w:pBdr>
        <w:bottom w:val="none" w:sz="0" w:space="0" w:color="auto"/>
      </w:pBdr>
      <w:overflowPunct w:val="0"/>
      <w:autoSpaceDE w:val="0"/>
      <w:autoSpaceDN w:val="0"/>
      <w:adjustRightInd w:val="0"/>
      <w:spacing w:before="240" w:after="60"/>
      <w:contextualSpacing w:val="0"/>
      <w:textAlignment w:val="baseline"/>
      <w:outlineLvl w:val="0"/>
    </w:pPr>
    <w:rPr>
      <w:rFonts w:eastAsia="Times New Roman" w:cstheme="minorHAnsi"/>
      <w:b/>
      <w:bCs/>
      <w:noProof/>
      <w:color w:val="FFFFFF" w:themeColor="background1"/>
      <w:sz w:val="72"/>
      <w:szCs w:val="72"/>
      <w:lang w:eastAsia="it-IT"/>
    </w:rPr>
  </w:style>
  <w:style w:type="character" w:customStyle="1" w:styleId="Sub1Char">
    <w:name w:val="Sub1 Char"/>
    <w:basedOn w:val="TitleChar"/>
    <w:link w:val="Sub1"/>
    <w:rsid w:val="00933F79"/>
    <w:rPr>
      <w:rFonts w:asciiTheme="majorHAnsi" w:eastAsia="Times New Roman" w:hAnsiTheme="majorHAnsi" w:cstheme="minorHAnsi"/>
      <w:b/>
      <w:bCs/>
      <w:noProof/>
      <w:color w:val="FFFFFF" w:themeColor="background1"/>
      <w:spacing w:val="5"/>
      <w:kern w:val="28"/>
      <w:sz w:val="72"/>
      <w:szCs w:val="72"/>
      <w:lang w:val="en-US" w:eastAsia="it-IT"/>
    </w:rPr>
  </w:style>
  <w:style w:type="character" w:customStyle="1" w:styleId="hps">
    <w:name w:val="hps"/>
    <w:basedOn w:val="DefaultParagraphFont"/>
    <w:rsid w:val="00933F79"/>
  </w:style>
  <w:style w:type="character" w:customStyle="1" w:styleId="rvts22">
    <w:name w:val="rvts22"/>
    <w:basedOn w:val="DefaultParagraphFont"/>
    <w:rsid w:val="00A1661E"/>
  </w:style>
  <w:style w:type="character" w:customStyle="1" w:styleId="highlight">
    <w:name w:val="highlight"/>
    <w:basedOn w:val="DefaultParagraphFont"/>
    <w:rsid w:val="00A1661E"/>
  </w:style>
  <w:style w:type="paragraph" w:customStyle="1" w:styleId="rvps5">
    <w:name w:val="rvps5"/>
    <w:basedOn w:val="Normal"/>
    <w:rsid w:val="00A43A3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3">
    <w:name w:val="rvts13"/>
    <w:basedOn w:val="DefaultParagraphFont"/>
    <w:rsid w:val="00A43A3A"/>
  </w:style>
  <w:style w:type="character" w:customStyle="1" w:styleId="rvts79">
    <w:name w:val="rvts79"/>
    <w:basedOn w:val="DefaultParagraphFont"/>
    <w:rsid w:val="00A43A3A"/>
  </w:style>
  <w:style w:type="character" w:customStyle="1" w:styleId="rvts80">
    <w:name w:val="rvts80"/>
    <w:basedOn w:val="DefaultParagraphFont"/>
    <w:rsid w:val="00A43A3A"/>
  </w:style>
  <w:style w:type="character" w:customStyle="1" w:styleId="rvts20">
    <w:name w:val="rvts20"/>
    <w:basedOn w:val="DefaultParagraphFont"/>
    <w:rsid w:val="00597F51"/>
  </w:style>
  <w:style w:type="character" w:customStyle="1" w:styleId="rvts30">
    <w:name w:val="rvts30"/>
    <w:basedOn w:val="DefaultParagraphFont"/>
    <w:rsid w:val="00B50DD5"/>
  </w:style>
  <w:style w:type="paragraph" w:customStyle="1" w:styleId="rvps2">
    <w:name w:val="rvps2"/>
    <w:basedOn w:val="Normal"/>
    <w:rsid w:val="00765B8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1">
    <w:name w:val="rvts11"/>
    <w:basedOn w:val="DefaultParagraphFont"/>
    <w:rsid w:val="00F713E8"/>
  </w:style>
  <w:style w:type="character" w:customStyle="1" w:styleId="rvts41">
    <w:name w:val="rvts41"/>
    <w:basedOn w:val="DefaultParagraphFont"/>
    <w:rsid w:val="0047317C"/>
  </w:style>
  <w:style w:type="character" w:customStyle="1" w:styleId="rvts27">
    <w:name w:val="rvts27"/>
    <w:basedOn w:val="DefaultParagraphFont"/>
    <w:rsid w:val="0047317C"/>
  </w:style>
  <w:style w:type="character" w:customStyle="1" w:styleId="rvts33">
    <w:name w:val="rvts33"/>
    <w:basedOn w:val="DefaultParagraphFont"/>
    <w:rsid w:val="006F4FD6"/>
  </w:style>
  <w:style w:type="character" w:customStyle="1" w:styleId="rvts60">
    <w:name w:val="rvts60"/>
    <w:basedOn w:val="DefaultParagraphFont"/>
    <w:rsid w:val="00E2365C"/>
  </w:style>
  <w:style w:type="character" w:customStyle="1" w:styleId="rvts25">
    <w:name w:val="rvts25"/>
    <w:basedOn w:val="DefaultParagraphFont"/>
    <w:rsid w:val="00AD1F2B"/>
  </w:style>
  <w:style w:type="character" w:customStyle="1" w:styleId="normaltextrun">
    <w:name w:val="normaltextrun"/>
    <w:basedOn w:val="DefaultParagraphFont"/>
    <w:rsid w:val="007D0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1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36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3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22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515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8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7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83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6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4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31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7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0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29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28" Type="http://schemas.openxmlformats.org/officeDocument/2006/relationships/customXml" Target="../customXml/item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Relationship Id="rId27" Type="http://schemas.openxmlformats.org/officeDocument/2006/relationships/customXml" Target="../customXml/item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4" ma:contentTypeDescription="Create a new document." ma:contentTypeScope="" ma:versionID="5612d0dbe24e5bffa1b51f1769d58082">
  <xsd:schema xmlns:xsd="http://www.w3.org/2001/XMLSchema" xmlns:xs="http://www.w3.org/2001/XMLSchema" xmlns:p="http://schemas.microsoft.com/office/2006/metadata/properties" xmlns:ns2="f0434e7d-9510-4721-9b9f-15e23b467bf3" targetNamespace="http://schemas.microsoft.com/office/2006/metadata/properties" ma:root="true" ma:fieldsID="08c74e10dfb2cffb9b07c795c8180538" ns2:_="">
    <xsd:import namespace="f0434e7d-9510-4721-9b9f-15e23b467b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7B381C-984D-405B-A054-AC82640476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D48187-9CB0-46CB-9CE5-3769CD1992B5}"/>
</file>

<file path=customXml/itemProps3.xml><?xml version="1.0" encoding="utf-8"?>
<ds:datastoreItem xmlns:ds="http://schemas.openxmlformats.org/officeDocument/2006/customXml" ds:itemID="{ADB07B19-E5ED-42B8-B2C5-34690E5F1CE3}"/>
</file>

<file path=customXml/itemProps4.xml><?xml version="1.0" encoding="utf-8"?>
<ds:datastoreItem xmlns:ds="http://schemas.openxmlformats.org/officeDocument/2006/customXml" ds:itemID="{E6E67648-AA3F-43A3-847A-F4D71AAED07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5</TotalTime>
  <Pages>7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-NO SAP COUNTRIES - ITEMS UC -Release Note</vt:lpstr>
    </vt:vector>
  </TitlesOfParts>
  <Manager>Gioacchino Gaudioso</Manager>
  <Company>Project Objects India</Company>
  <LinksUpToDate>false</LinksUpToDate>
  <CharactersWithSpaces>342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-NO SAP COUNTRIES - ITEMS UC -Release Note</dc:subject>
  <dc:creator>v.sah@projectobjects.com</dc:creator>
  <cp:keywords/>
  <dc:description/>
  <cp:lastModifiedBy>Windows User</cp:lastModifiedBy>
  <cp:revision>966</cp:revision>
  <cp:lastPrinted>2015-01-21T05:24:00Z</cp:lastPrinted>
  <dcterms:created xsi:type="dcterms:W3CDTF">2015-09-09T13:51:00Z</dcterms:created>
  <dcterms:modified xsi:type="dcterms:W3CDTF">2021-04-17T13:16:00Z</dcterms:modified>
  <cp:category>Release No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Ravi Prakash Gupta</vt:lpwstr>
  </property>
  <property fmtid="{D5CDD505-2E9C-101B-9397-08002B2CF9AE}" pid="3" name="ContentTypeId">
    <vt:lpwstr>0x010100969B9AF3418F1E4FAF64542603C36E5D</vt:lpwstr>
  </property>
  <property fmtid="{D5CDD505-2E9C-101B-9397-08002B2CF9AE}" pid="4" name="Order">
    <vt:r8>2680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